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EBC8E" w14:textId="77777777" w:rsidR="00FD698E" w:rsidRPr="008460B2" w:rsidRDefault="00695BEE" w:rsidP="008460B2">
      <w:pPr>
        <w:pStyle w:val="Title"/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PROJECT: ADVANCED JAVA</w:t>
      </w:r>
    </w:p>
    <w:p w14:paraId="0DC45CDF" w14:textId="77777777" w:rsidR="008460B2" w:rsidRDefault="008460B2" w:rsidP="008460B2"/>
    <w:p w14:paraId="412B7CDA" w14:textId="2AFE9547" w:rsidR="008460B2" w:rsidRDefault="00A20447" w:rsidP="008460B2">
      <w:pPr>
        <w:pStyle w:val="Heading1"/>
      </w:pPr>
      <w:r>
        <w:t>Home Insurance</w:t>
      </w:r>
      <w:r w:rsidR="00695BEE">
        <w:t>:</w:t>
      </w:r>
    </w:p>
    <w:p w14:paraId="3C61869F" w14:textId="77777777" w:rsidR="00695BEE" w:rsidRDefault="00695BEE" w:rsidP="00695BEE"/>
    <w:p w14:paraId="3D28C827" w14:textId="022996AD" w:rsidR="00A20447" w:rsidRPr="006D1120" w:rsidRDefault="00A20447" w:rsidP="00A20447">
      <w:pPr>
        <w:rPr>
          <w:rFonts w:cstheme="minorHAnsi"/>
          <w:lang w:val="en-US"/>
        </w:rPr>
      </w:pPr>
      <w:r w:rsidRPr="006D1120">
        <w:rPr>
          <w:rFonts w:cstheme="minorHAnsi"/>
          <w:lang w:val="en-US"/>
        </w:rPr>
        <w:t>The purpose of the software requirements document is to systematically capture requirements for the project and the system “</w:t>
      </w:r>
      <w:r>
        <w:rPr>
          <w:rFonts w:cstheme="minorHAnsi"/>
          <w:lang w:val="en-US"/>
        </w:rPr>
        <w:t>Home Insurance</w:t>
      </w:r>
      <w:r w:rsidRPr="006D1120">
        <w:rPr>
          <w:rFonts w:cstheme="minorHAnsi"/>
          <w:lang w:val="en-US"/>
        </w:rPr>
        <w:t xml:space="preserve">” to be developed. Both functional and non-functional requirements are captured in this document. It also serves as the input for project scoping. </w:t>
      </w:r>
    </w:p>
    <w:p w14:paraId="60935343" w14:textId="77777777" w:rsidR="00A20447" w:rsidRDefault="00A20447" w:rsidP="00A20447">
      <w:pPr>
        <w:rPr>
          <w:rFonts w:cstheme="minorHAnsi"/>
          <w:lang w:val="en-US"/>
        </w:rPr>
      </w:pPr>
      <w:r w:rsidRPr="006D1120">
        <w:rPr>
          <w:rFonts w:cstheme="minorHAnsi"/>
          <w:lang w:val="en-US"/>
        </w:rPr>
        <w:t xml:space="preserve">The scope of this document is limited to addressing the requirements from a user, quality, and non-functional perspective. </w:t>
      </w:r>
    </w:p>
    <w:p w14:paraId="0EEE1C0B" w14:textId="77777777" w:rsidR="00A20447" w:rsidRDefault="00A20447" w:rsidP="00A20447">
      <w:pPr>
        <w:rPr>
          <w:rFonts w:cstheme="minorHAnsi"/>
          <w:b/>
          <w:sz w:val="24"/>
          <w:szCs w:val="24"/>
          <w:lang w:val="en-US"/>
        </w:rPr>
      </w:pPr>
      <w:r w:rsidRPr="00FE6972">
        <w:rPr>
          <w:rFonts w:cstheme="minorHAnsi"/>
          <w:b/>
          <w:sz w:val="24"/>
          <w:szCs w:val="24"/>
          <w:lang w:val="en-US"/>
        </w:rPr>
        <w:t>Purpose</w:t>
      </w:r>
    </w:p>
    <w:p w14:paraId="5FB67848" w14:textId="527339DC" w:rsidR="00A20447" w:rsidRPr="00236310" w:rsidRDefault="00A20447" w:rsidP="00A20447">
      <w:pPr>
        <w:rPr>
          <w:rFonts w:cstheme="minorHAnsi"/>
          <w:lang w:val="en-US"/>
        </w:rPr>
      </w:pPr>
      <w:r w:rsidRPr="007F27FE">
        <w:rPr>
          <w:rFonts w:cstheme="minorHAnsi"/>
          <w:lang w:val="en-US"/>
        </w:rPr>
        <w:t xml:space="preserve">Home Insurance is a system that helps </w:t>
      </w:r>
      <w:r>
        <w:rPr>
          <w:rFonts w:cstheme="minorHAnsi"/>
          <w:lang w:val="en-US"/>
        </w:rPr>
        <w:t xml:space="preserve">in buying insurance for </w:t>
      </w:r>
      <w:r w:rsidR="003F37A1">
        <w:rPr>
          <w:rFonts w:cstheme="minorHAnsi"/>
          <w:lang w:val="en-US"/>
        </w:rPr>
        <w:t xml:space="preserve">your </w:t>
      </w:r>
      <w:r>
        <w:rPr>
          <w:rFonts w:cstheme="minorHAnsi"/>
          <w:lang w:val="en-US"/>
        </w:rPr>
        <w:t>home through</w:t>
      </w:r>
      <w:r w:rsidR="003F37A1">
        <w:rPr>
          <w:rFonts w:cstheme="minorHAnsi"/>
          <w:lang w:val="en-US"/>
        </w:rPr>
        <w:t xml:space="preserve"> a</w:t>
      </w:r>
      <w:r>
        <w:rPr>
          <w:rFonts w:cstheme="minorHAnsi"/>
          <w:lang w:val="en-US"/>
        </w:rPr>
        <w:t xml:space="preserve"> web application. </w:t>
      </w:r>
      <w:r w:rsidR="00030300">
        <w:rPr>
          <w:rFonts w:cstheme="minorHAnsi"/>
          <w:lang w:val="en-US"/>
        </w:rPr>
        <w:t>In</w:t>
      </w:r>
      <w:r w:rsidRPr="00236310">
        <w:rPr>
          <w:rFonts w:cstheme="minorHAnsi"/>
          <w:lang w:val="en-US"/>
        </w:rPr>
        <w:t xml:space="preserve"> the current process, User needs to reach insurance office to get the Quote before buying the policy by providing Home Owner Details, Location Details</w:t>
      </w:r>
      <w:r w:rsidR="003F37A1">
        <w:rPr>
          <w:rFonts w:cstheme="minorHAnsi"/>
          <w:lang w:val="en-US"/>
        </w:rPr>
        <w:t>,</w:t>
      </w:r>
      <w:r w:rsidRPr="00236310">
        <w:rPr>
          <w:rFonts w:cstheme="minorHAnsi"/>
          <w:lang w:val="en-US"/>
        </w:rPr>
        <w:t xml:space="preserve"> and Property Details to the employee of the Insurance Company. </w:t>
      </w:r>
      <w:r w:rsidR="003F37A1">
        <w:rPr>
          <w:rFonts w:cstheme="minorHAnsi"/>
          <w:lang w:val="en-US"/>
        </w:rPr>
        <w:t>The e</w:t>
      </w:r>
      <w:r w:rsidRPr="00236310">
        <w:rPr>
          <w:rFonts w:cstheme="minorHAnsi"/>
          <w:lang w:val="en-US"/>
        </w:rPr>
        <w:t>mployee will go through all the details given by user and will provide quote details to the user. If the user is satisfied with the quote, then he/she will proceed to buy the policy. Since</w:t>
      </w:r>
      <w:r w:rsidR="003F37A1">
        <w:rPr>
          <w:rFonts w:cstheme="minorHAnsi"/>
          <w:lang w:val="en-US"/>
        </w:rPr>
        <w:t xml:space="preserve"> a</w:t>
      </w:r>
      <w:r w:rsidRPr="00236310">
        <w:rPr>
          <w:rFonts w:cstheme="minorHAnsi"/>
          <w:lang w:val="en-US"/>
        </w:rPr>
        <w:t xml:space="preserve"> lot of manual workflow is involved</w:t>
      </w:r>
      <w:r w:rsidR="003F37A1">
        <w:rPr>
          <w:rFonts w:cstheme="minorHAnsi"/>
          <w:lang w:val="en-US"/>
        </w:rPr>
        <w:t xml:space="preserve"> </w:t>
      </w:r>
      <w:r w:rsidR="003F37A1" w:rsidRPr="00236310">
        <w:rPr>
          <w:rFonts w:cstheme="minorHAnsi"/>
          <w:lang w:val="en-US"/>
        </w:rPr>
        <w:t>in this process</w:t>
      </w:r>
      <w:r w:rsidRPr="00236310">
        <w:rPr>
          <w:rFonts w:cstheme="minorHAnsi"/>
          <w:lang w:val="en-US"/>
        </w:rPr>
        <w:t>, it takes</w:t>
      </w:r>
      <w:r w:rsidR="003F37A1">
        <w:rPr>
          <w:rFonts w:cstheme="minorHAnsi"/>
          <w:lang w:val="en-US"/>
        </w:rPr>
        <w:t xml:space="preserve"> a</w:t>
      </w:r>
      <w:r w:rsidRPr="00236310">
        <w:rPr>
          <w:rFonts w:cstheme="minorHAnsi"/>
          <w:lang w:val="en-US"/>
        </w:rPr>
        <w:t xml:space="preserve"> lot of time for </w:t>
      </w:r>
      <w:r w:rsidR="003F37A1">
        <w:rPr>
          <w:rFonts w:cstheme="minorHAnsi"/>
          <w:lang w:val="en-US"/>
        </w:rPr>
        <w:t>e</w:t>
      </w:r>
      <w:r w:rsidRPr="00236310">
        <w:rPr>
          <w:rFonts w:cstheme="minorHAnsi"/>
          <w:lang w:val="en-US"/>
        </w:rPr>
        <w:t>mployee</w:t>
      </w:r>
      <w:r w:rsidR="003F37A1">
        <w:rPr>
          <w:rFonts w:cstheme="minorHAnsi"/>
          <w:lang w:val="en-US"/>
        </w:rPr>
        <w:t>s</w:t>
      </w:r>
      <w:r w:rsidRPr="00236310">
        <w:rPr>
          <w:rFonts w:cstheme="minorHAnsi"/>
          <w:lang w:val="en-US"/>
        </w:rPr>
        <w:t xml:space="preserve"> to provide quote</w:t>
      </w:r>
      <w:r w:rsidR="003F37A1">
        <w:rPr>
          <w:rFonts w:cstheme="minorHAnsi"/>
          <w:lang w:val="en-US"/>
        </w:rPr>
        <w:t>s</w:t>
      </w:r>
      <w:r w:rsidRPr="00236310">
        <w:rPr>
          <w:rFonts w:cstheme="minorHAnsi"/>
          <w:lang w:val="en-US"/>
        </w:rPr>
        <w:t xml:space="preserve"> as well as polic</w:t>
      </w:r>
      <w:r w:rsidR="003F37A1">
        <w:rPr>
          <w:rFonts w:cstheme="minorHAnsi"/>
          <w:lang w:val="en-US"/>
        </w:rPr>
        <w:t>ies</w:t>
      </w:r>
      <w:r w:rsidRPr="00236310">
        <w:rPr>
          <w:rFonts w:cstheme="minorHAnsi"/>
          <w:lang w:val="en-US"/>
        </w:rPr>
        <w:t xml:space="preserve"> to the user.</w:t>
      </w:r>
    </w:p>
    <w:p w14:paraId="76315B63" w14:textId="59BA4871" w:rsidR="00A20447" w:rsidRPr="009E36CA" w:rsidRDefault="00030300" w:rsidP="00A20447">
      <w:pPr>
        <w:rPr>
          <w:rFonts w:cstheme="minorHAnsi"/>
          <w:iCs/>
          <w:lang w:val="en-US"/>
        </w:rPr>
      </w:pPr>
      <w:r>
        <w:rPr>
          <w:rFonts w:cstheme="minorHAnsi"/>
          <w:lang w:val="en-US"/>
        </w:rPr>
        <w:t>A</w:t>
      </w:r>
      <w:r w:rsidR="00A20447" w:rsidRPr="00236310">
        <w:rPr>
          <w:rFonts w:cstheme="minorHAnsi"/>
          <w:lang w:val="en-US"/>
        </w:rPr>
        <w:t xml:space="preserve"> new system is required to automate </w:t>
      </w:r>
      <w:r w:rsidR="00A20447" w:rsidRPr="00236310">
        <w:rPr>
          <w:rFonts w:cstheme="minorHAnsi"/>
          <w:iCs/>
          <w:lang w:val="en-US"/>
        </w:rPr>
        <w:t xml:space="preserve">existing manual processes in order to make </w:t>
      </w:r>
      <w:r w:rsidR="003F37A1">
        <w:rPr>
          <w:rFonts w:cstheme="minorHAnsi"/>
          <w:iCs/>
          <w:lang w:val="en-US"/>
        </w:rPr>
        <w:t xml:space="preserve">the </w:t>
      </w:r>
      <w:r w:rsidR="00A20447" w:rsidRPr="00236310">
        <w:rPr>
          <w:rFonts w:cstheme="minorHAnsi"/>
          <w:iCs/>
          <w:lang w:val="en-US"/>
        </w:rPr>
        <w:t>system more efficient and cost effective</w:t>
      </w:r>
      <w:r w:rsidR="00A20447">
        <w:rPr>
          <w:rFonts w:cstheme="minorHAnsi"/>
          <w:iCs/>
          <w:lang w:val="en-US"/>
        </w:rPr>
        <w:t xml:space="preserve">. </w:t>
      </w:r>
      <w:r w:rsidR="00A20447" w:rsidRPr="009E36CA">
        <w:rPr>
          <w:rFonts w:cstheme="minorHAnsi"/>
          <w:iCs/>
          <w:lang w:val="en-US"/>
        </w:rPr>
        <w:t>By using this application, a registered user can get a Quote before buying an insurance policy by giving details like homeowner location, homeowner details, and property details.</w:t>
      </w:r>
    </w:p>
    <w:p w14:paraId="5E8BE11F" w14:textId="77777777" w:rsidR="00A20447" w:rsidRDefault="00A20447" w:rsidP="00A20447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>In Scope</w:t>
      </w:r>
    </w:p>
    <w:p w14:paraId="37483B5A" w14:textId="77777777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User Registration</w:t>
      </w:r>
    </w:p>
    <w:p w14:paraId="6919C469" w14:textId="77777777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Getting a Quote</w:t>
      </w:r>
    </w:p>
    <w:p w14:paraId="1C90CC62" w14:textId="77777777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Retrieving an existing Quote</w:t>
      </w:r>
    </w:p>
    <w:p w14:paraId="79FD9614" w14:textId="77777777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Buying a policy</w:t>
      </w:r>
    </w:p>
    <w:p w14:paraId="10736C3D" w14:textId="77777777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Viewing a policy</w:t>
      </w:r>
    </w:p>
    <w:p w14:paraId="370C1416" w14:textId="77777777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Renewing a policy</w:t>
      </w:r>
    </w:p>
    <w:p w14:paraId="656B651C" w14:textId="5A79FA54" w:rsidR="00A20447" w:rsidRDefault="00A20447" w:rsidP="00A20447">
      <w:pPr>
        <w:rPr>
          <w:rFonts w:cstheme="minorHAnsi"/>
          <w:lang w:val="en-US"/>
        </w:rPr>
      </w:pPr>
      <w:r>
        <w:rPr>
          <w:rFonts w:cstheme="minorHAnsi"/>
          <w:lang w:val="en-US"/>
        </w:rPr>
        <w:t>Canceling a policy</w:t>
      </w:r>
    </w:p>
    <w:p w14:paraId="6412CA32" w14:textId="3509CE33" w:rsidR="00A20447" w:rsidRDefault="00A20447" w:rsidP="00A20447">
      <w:pPr>
        <w:rPr>
          <w:rFonts w:cstheme="minorHAnsi"/>
          <w:b/>
          <w:lang w:val="en-US"/>
        </w:rPr>
      </w:pPr>
      <w:r>
        <w:rPr>
          <w:rFonts w:cstheme="minorHAnsi"/>
          <w:b/>
          <w:lang w:val="en-US"/>
        </w:rPr>
        <w:t xml:space="preserve">Out </w:t>
      </w:r>
      <w:r w:rsidR="00030300">
        <w:rPr>
          <w:rFonts w:cstheme="minorHAnsi"/>
          <w:b/>
          <w:lang w:val="en-US"/>
        </w:rPr>
        <w:t xml:space="preserve">of </w:t>
      </w:r>
      <w:r>
        <w:rPr>
          <w:rFonts w:cstheme="minorHAnsi"/>
          <w:b/>
          <w:lang w:val="en-US"/>
        </w:rPr>
        <w:t>Scope</w:t>
      </w:r>
    </w:p>
    <w:p w14:paraId="3FE3D700" w14:textId="77777777" w:rsidR="00A20447" w:rsidRPr="00593034" w:rsidRDefault="00A20447" w:rsidP="00A20447">
      <w:pPr>
        <w:rPr>
          <w:rFonts w:cstheme="minorHAnsi"/>
          <w:iCs/>
          <w:lang w:val="en-US"/>
        </w:rPr>
      </w:pPr>
      <w:r w:rsidRPr="00593034">
        <w:rPr>
          <w:rFonts w:cstheme="minorHAnsi"/>
          <w:iCs/>
          <w:lang w:val="en-US"/>
        </w:rPr>
        <w:t>Migration of current user list into the application</w:t>
      </w:r>
    </w:p>
    <w:p w14:paraId="22BBF7FD" w14:textId="5B2F221D" w:rsidR="00A20447" w:rsidRDefault="00A20447" w:rsidP="00A20447">
      <w:pPr>
        <w:rPr>
          <w:rFonts w:cstheme="minorHAnsi"/>
          <w:iCs/>
          <w:lang w:val="en-US"/>
        </w:rPr>
      </w:pPr>
      <w:r w:rsidRPr="00593034">
        <w:rPr>
          <w:rFonts w:cstheme="minorHAnsi"/>
          <w:iCs/>
          <w:lang w:val="en-US"/>
        </w:rPr>
        <w:t xml:space="preserve">Notification process for the user </w:t>
      </w:r>
      <w:r w:rsidR="00030300">
        <w:rPr>
          <w:rFonts w:cstheme="minorHAnsi"/>
          <w:iCs/>
          <w:lang w:val="en-US"/>
        </w:rPr>
        <w:t>to</w:t>
      </w:r>
      <w:r w:rsidR="00030300" w:rsidRPr="00593034">
        <w:rPr>
          <w:rFonts w:cstheme="minorHAnsi"/>
          <w:iCs/>
          <w:lang w:val="en-US"/>
        </w:rPr>
        <w:t xml:space="preserve"> </w:t>
      </w:r>
      <w:r w:rsidRPr="00593034">
        <w:rPr>
          <w:rFonts w:cstheme="minorHAnsi"/>
          <w:iCs/>
          <w:lang w:val="en-US"/>
        </w:rPr>
        <w:t>Renew</w:t>
      </w:r>
      <w:r>
        <w:rPr>
          <w:rFonts w:cstheme="minorHAnsi"/>
          <w:iCs/>
          <w:lang w:val="en-US"/>
        </w:rPr>
        <w:t xml:space="preserve"> and </w:t>
      </w:r>
      <w:r w:rsidR="00030300">
        <w:rPr>
          <w:rFonts w:cstheme="minorHAnsi"/>
          <w:iCs/>
          <w:lang w:val="en-US"/>
        </w:rPr>
        <w:t xml:space="preserve">cancel </w:t>
      </w:r>
      <w:r>
        <w:rPr>
          <w:rFonts w:cstheme="minorHAnsi"/>
          <w:iCs/>
          <w:lang w:val="en-US"/>
        </w:rPr>
        <w:t>a policy</w:t>
      </w:r>
    </w:p>
    <w:p w14:paraId="20256859" w14:textId="77777777" w:rsidR="00A20447" w:rsidRDefault="00A20447" w:rsidP="00A20447">
      <w:pPr>
        <w:rPr>
          <w:rFonts w:cstheme="minorHAnsi"/>
          <w:iCs/>
          <w:lang w:val="en-US"/>
        </w:rPr>
      </w:pPr>
    </w:p>
    <w:p w14:paraId="5620E417" w14:textId="77777777" w:rsidR="00A20447" w:rsidRDefault="00A20447" w:rsidP="00A20447">
      <w:pPr>
        <w:rPr>
          <w:rFonts w:cstheme="minorHAnsi"/>
          <w:iCs/>
          <w:lang w:val="en-US"/>
        </w:rPr>
      </w:pPr>
    </w:p>
    <w:p w14:paraId="46DB2451" w14:textId="77777777" w:rsidR="00A20447" w:rsidRDefault="00A20447" w:rsidP="00A20447">
      <w:pPr>
        <w:rPr>
          <w:rFonts w:cstheme="minorHAnsi"/>
          <w:iCs/>
          <w:lang w:val="en-US"/>
        </w:rPr>
      </w:pPr>
    </w:p>
    <w:p w14:paraId="600D08B9" w14:textId="77777777" w:rsidR="00A20447" w:rsidRDefault="00A20447" w:rsidP="00A20447">
      <w:pPr>
        <w:rPr>
          <w:rFonts w:cstheme="minorHAnsi"/>
          <w:iCs/>
          <w:lang w:val="en-US"/>
        </w:rPr>
      </w:pPr>
    </w:p>
    <w:p w14:paraId="6F147E1E" w14:textId="77777777" w:rsidR="00A20447" w:rsidRDefault="00A20447" w:rsidP="00A20447">
      <w:pPr>
        <w:rPr>
          <w:rFonts w:cstheme="minorHAnsi"/>
          <w:iCs/>
          <w:lang w:val="en-US"/>
        </w:rPr>
      </w:pPr>
    </w:p>
    <w:p w14:paraId="003727BC" w14:textId="77777777" w:rsidR="00A20447" w:rsidRDefault="00A20447" w:rsidP="00A20447">
      <w:pPr>
        <w:rPr>
          <w:rFonts w:cstheme="minorHAnsi"/>
          <w:iCs/>
          <w:lang w:val="en-US"/>
        </w:rPr>
      </w:pPr>
    </w:p>
    <w:p w14:paraId="5EFBFAE3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t>Current process flow</w:t>
      </w:r>
    </w:p>
    <w:p w14:paraId="03D4BB06" w14:textId="77777777" w:rsidR="00A20447" w:rsidRDefault="00A20447" w:rsidP="00A20447">
      <w:pPr>
        <w:rPr>
          <w:rFonts w:cstheme="minorHAnsi"/>
          <w:b/>
          <w:lang w:val="en-US"/>
        </w:rPr>
      </w:pPr>
      <w:r>
        <w:rPr>
          <w:noProof/>
          <w:lang w:eastAsia="en-IN"/>
        </w:rPr>
        <w:drawing>
          <wp:inline distT="0" distB="0" distL="0" distR="0" wp14:anchorId="0E6ECEBE" wp14:editId="4BFDFCA8">
            <wp:extent cx="5731510" cy="381317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78DE7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t>Business Require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20447" w:rsidRPr="006D1120" w14:paraId="27815BB0" w14:textId="77777777" w:rsidTr="00FD698E">
        <w:tc>
          <w:tcPr>
            <w:tcW w:w="3005" w:type="dxa"/>
            <w:shd w:val="clear" w:color="auto" w:fill="F7CAAC" w:themeFill="accent2" w:themeFillTint="66"/>
          </w:tcPr>
          <w:p w14:paraId="09AB9DA7" w14:textId="77777777" w:rsidR="00A20447" w:rsidRPr="003034DD" w:rsidRDefault="00A20447" w:rsidP="00FD698E">
            <w:pPr>
              <w:rPr>
                <w:rFonts w:cstheme="minorHAnsi"/>
                <w:b/>
                <w:iCs/>
              </w:rPr>
            </w:pPr>
            <w:r w:rsidRPr="003034DD">
              <w:rPr>
                <w:rFonts w:cstheme="minorHAnsi"/>
                <w:b/>
                <w:iCs/>
              </w:rPr>
              <w:t>#</w:t>
            </w:r>
          </w:p>
        </w:tc>
        <w:tc>
          <w:tcPr>
            <w:tcW w:w="3005" w:type="dxa"/>
            <w:shd w:val="clear" w:color="auto" w:fill="F7CAAC" w:themeFill="accent2" w:themeFillTint="66"/>
          </w:tcPr>
          <w:p w14:paraId="17CBD521" w14:textId="77777777" w:rsidR="00A20447" w:rsidRPr="003034DD" w:rsidRDefault="00A20447" w:rsidP="00FD698E">
            <w:pPr>
              <w:rPr>
                <w:rFonts w:cstheme="minorHAnsi"/>
                <w:b/>
                <w:iCs/>
              </w:rPr>
            </w:pPr>
            <w:r w:rsidRPr="003034DD">
              <w:rPr>
                <w:rFonts w:cstheme="minorHAnsi"/>
                <w:b/>
                <w:iCs/>
              </w:rPr>
              <w:t>Rule Name</w:t>
            </w:r>
          </w:p>
        </w:tc>
        <w:tc>
          <w:tcPr>
            <w:tcW w:w="3006" w:type="dxa"/>
            <w:shd w:val="clear" w:color="auto" w:fill="F7CAAC" w:themeFill="accent2" w:themeFillTint="66"/>
          </w:tcPr>
          <w:p w14:paraId="01BC1514" w14:textId="77777777" w:rsidR="00A20447" w:rsidRPr="003034DD" w:rsidRDefault="00A20447" w:rsidP="00FD698E">
            <w:pPr>
              <w:rPr>
                <w:rFonts w:cstheme="minorHAnsi"/>
                <w:b/>
                <w:iCs/>
              </w:rPr>
            </w:pPr>
            <w:r w:rsidRPr="003034DD">
              <w:rPr>
                <w:rFonts w:cstheme="minorHAnsi"/>
                <w:b/>
                <w:iCs/>
              </w:rPr>
              <w:t>Definition</w:t>
            </w:r>
          </w:p>
        </w:tc>
      </w:tr>
      <w:tr w:rsidR="00A20447" w:rsidRPr="006D1120" w14:paraId="1ACC18D3" w14:textId="77777777" w:rsidTr="00FD698E">
        <w:tc>
          <w:tcPr>
            <w:tcW w:w="3005" w:type="dxa"/>
          </w:tcPr>
          <w:p w14:paraId="28A723FE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</w:t>
            </w:r>
          </w:p>
        </w:tc>
        <w:tc>
          <w:tcPr>
            <w:tcW w:w="3005" w:type="dxa"/>
          </w:tcPr>
          <w:p w14:paraId="2F1C8278" w14:textId="77777777" w:rsidR="00A20447" w:rsidRPr="006D1120" w:rsidRDefault="00A20447" w:rsidP="00FD698E">
            <w:pPr>
              <w:tabs>
                <w:tab w:val="left" w:pos="1848"/>
              </w:tabs>
              <w:rPr>
                <w:rFonts w:cstheme="minorHAnsi"/>
                <w:iCs/>
              </w:rPr>
            </w:pPr>
            <w:r w:rsidRPr="00114B63">
              <w:rPr>
                <w:rFonts w:cstheme="minorHAnsi"/>
                <w:lang w:val="en-US"/>
              </w:rPr>
              <w:t>Mandatory Fields in Location details</w:t>
            </w:r>
          </w:p>
        </w:tc>
        <w:tc>
          <w:tcPr>
            <w:tcW w:w="3006" w:type="dxa"/>
          </w:tcPr>
          <w:p w14:paraId="73C5FC19" w14:textId="0D5B0081" w:rsidR="00A20447" w:rsidRPr="00114B63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6D1120">
              <w:rPr>
                <w:rFonts w:cstheme="minorHAnsi"/>
                <w:iCs/>
                <w:lang w:val="en-US"/>
              </w:rPr>
              <w:t xml:space="preserve">The system should check if the </w:t>
            </w:r>
            <w:r w:rsidR="00030300">
              <w:rPr>
                <w:rFonts w:cstheme="minorHAnsi"/>
                <w:iCs/>
                <w:lang w:val="en-US"/>
              </w:rPr>
              <w:t xml:space="preserve">user </w:t>
            </w:r>
            <w:r w:rsidR="00A925C6">
              <w:rPr>
                <w:rFonts w:cstheme="minorHAnsi"/>
                <w:iCs/>
                <w:lang w:val="en-US"/>
              </w:rPr>
              <w:t>has</w:t>
            </w:r>
            <w:r w:rsidR="00030300">
              <w:rPr>
                <w:rFonts w:cstheme="minorHAnsi"/>
                <w:iCs/>
                <w:lang w:val="en-US"/>
              </w:rPr>
              <w:t xml:space="preserve"> provid</w:t>
            </w:r>
            <w:r w:rsidR="00A925C6">
              <w:rPr>
                <w:rFonts w:cstheme="minorHAnsi"/>
                <w:iCs/>
                <w:lang w:val="en-US"/>
              </w:rPr>
              <w:t>ed</w:t>
            </w:r>
            <w:bookmarkStart w:id="0" w:name="_GoBack"/>
            <w:bookmarkEnd w:id="0"/>
            <w:r w:rsidR="00030300">
              <w:rPr>
                <w:rFonts w:cstheme="minorHAnsi"/>
                <w:iCs/>
                <w:lang w:val="en-US"/>
              </w:rPr>
              <w:t xml:space="preserve"> the </w:t>
            </w:r>
            <w:r w:rsidRPr="006D1120">
              <w:rPr>
                <w:rFonts w:cstheme="minorHAnsi"/>
                <w:iCs/>
                <w:lang w:val="en-US"/>
              </w:rPr>
              <w:t xml:space="preserve">following </w:t>
            </w:r>
            <w:r w:rsidRPr="00114B63">
              <w:rPr>
                <w:rFonts w:cstheme="minorHAnsi"/>
                <w:iCs/>
                <w:lang w:val="en-US"/>
              </w:rPr>
              <w:t xml:space="preserve">location details </w:t>
            </w:r>
          </w:p>
          <w:p w14:paraId="0D65485E" w14:textId="77777777" w:rsidR="00A20447" w:rsidRPr="00114B63" w:rsidRDefault="00A20447" w:rsidP="00A20447">
            <w:pPr>
              <w:numPr>
                <w:ilvl w:val="0"/>
                <w:numId w:val="10"/>
              </w:numPr>
              <w:rPr>
                <w:rFonts w:cstheme="minorHAnsi"/>
                <w:iCs/>
                <w:lang w:val="en-US"/>
              </w:rPr>
            </w:pPr>
            <w:r w:rsidRPr="00114B63">
              <w:rPr>
                <w:rFonts w:cstheme="minorHAnsi"/>
                <w:iCs/>
                <w:lang w:val="en-US"/>
              </w:rPr>
              <w:t>Residence Type</w:t>
            </w:r>
          </w:p>
          <w:p w14:paraId="0195E63D" w14:textId="77777777" w:rsidR="00A20447" w:rsidRPr="00114B63" w:rsidRDefault="00A20447" w:rsidP="00A20447">
            <w:pPr>
              <w:numPr>
                <w:ilvl w:val="0"/>
                <w:numId w:val="10"/>
              </w:numPr>
              <w:rPr>
                <w:rFonts w:cstheme="minorHAnsi"/>
                <w:iCs/>
                <w:lang w:val="en-US"/>
              </w:rPr>
            </w:pPr>
            <w:r w:rsidRPr="00114B63">
              <w:rPr>
                <w:rFonts w:cstheme="minorHAnsi"/>
                <w:iCs/>
                <w:lang w:val="en-US"/>
              </w:rPr>
              <w:t>Address Line 1</w:t>
            </w:r>
          </w:p>
          <w:p w14:paraId="6EAE6C74" w14:textId="77777777" w:rsidR="00A20447" w:rsidRPr="00114B63" w:rsidRDefault="00A20447" w:rsidP="00A20447">
            <w:pPr>
              <w:numPr>
                <w:ilvl w:val="0"/>
                <w:numId w:val="10"/>
              </w:numPr>
              <w:rPr>
                <w:rFonts w:cstheme="minorHAnsi"/>
                <w:iCs/>
                <w:lang w:val="en-US"/>
              </w:rPr>
            </w:pPr>
            <w:r w:rsidRPr="00114B63">
              <w:rPr>
                <w:rFonts w:cstheme="minorHAnsi"/>
                <w:iCs/>
                <w:lang w:val="en-US"/>
              </w:rPr>
              <w:t>City</w:t>
            </w:r>
          </w:p>
          <w:p w14:paraId="3483841F" w14:textId="77777777" w:rsidR="00A20447" w:rsidRPr="00114B63" w:rsidRDefault="00A20447" w:rsidP="00A20447">
            <w:pPr>
              <w:numPr>
                <w:ilvl w:val="0"/>
                <w:numId w:val="10"/>
              </w:numPr>
              <w:rPr>
                <w:rFonts w:cstheme="minorHAnsi"/>
                <w:iCs/>
                <w:lang w:val="en-US"/>
              </w:rPr>
            </w:pPr>
            <w:r w:rsidRPr="00114B63">
              <w:rPr>
                <w:rFonts w:cstheme="minorHAnsi"/>
                <w:iCs/>
                <w:lang w:val="en-US"/>
              </w:rPr>
              <w:t>State</w:t>
            </w:r>
          </w:p>
          <w:p w14:paraId="34706085" w14:textId="77777777" w:rsidR="00A20447" w:rsidRPr="00114B63" w:rsidRDefault="00A20447" w:rsidP="00A20447">
            <w:pPr>
              <w:numPr>
                <w:ilvl w:val="0"/>
                <w:numId w:val="10"/>
              </w:numPr>
              <w:rPr>
                <w:rFonts w:cstheme="minorHAnsi"/>
                <w:iCs/>
                <w:lang w:val="en-US"/>
              </w:rPr>
            </w:pPr>
            <w:r w:rsidRPr="00114B63">
              <w:rPr>
                <w:rFonts w:cstheme="minorHAnsi"/>
                <w:iCs/>
                <w:lang w:val="en-US"/>
              </w:rPr>
              <w:t>Zip</w:t>
            </w:r>
          </w:p>
          <w:p w14:paraId="56339E30" w14:textId="77777777" w:rsidR="00A20447" w:rsidRPr="00114B63" w:rsidRDefault="00A20447" w:rsidP="00A20447">
            <w:pPr>
              <w:numPr>
                <w:ilvl w:val="0"/>
                <w:numId w:val="10"/>
              </w:numPr>
              <w:rPr>
                <w:rFonts w:cstheme="minorHAnsi"/>
                <w:iCs/>
                <w:lang w:val="en-US"/>
              </w:rPr>
            </w:pPr>
            <w:r w:rsidRPr="00114B63">
              <w:rPr>
                <w:rFonts w:cstheme="minorHAnsi"/>
                <w:iCs/>
                <w:lang w:val="en-US"/>
              </w:rPr>
              <w:t xml:space="preserve">Residence Use </w:t>
            </w:r>
          </w:p>
          <w:p w14:paraId="15488968" w14:textId="10FB9E3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114B63">
              <w:rPr>
                <w:rFonts w:cstheme="minorHAnsi"/>
                <w:iCs/>
                <w:lang w:val="en-US"/>
              </w:rPr>
              <w:lastRenderedPageBreak/>
              <w:t xml:space="preserve">Appropriate message should be thrown if any one of these fields </w:t>
            </w:r>
            <w:r w:rsidR="00030300">
              <w:rPr>
                <w:rFonts w:cstheme="minorHAnsi"/>
                <w:iCs/>
                <w:lang w:val="en-US"/>
              </w:rPr>
              <w:t>has been left blank.</w:t>
            </w:r>
            <w:r w:rsidRPr="00114B63">
              <w:rPr>
                <w:rFonts w:cstheme="minorHAnsi"/>
                <w:iCs/>
                <w:lang w:val="en-US"/>
              </w:rPr>
              <w:t xml:space="preserve"> </w:t>
            </w:r>
          </w:p>
        </w:tc>
      </w:tr>
      <w:tr w:rsidR="00A20447" w:rsidRPr="006D1120" w14:paraId="59EC79EA" w14:textId="77777777" w:rsidTr="00FD698E">
        <w:tc>
          <w:tcPr>
            <w:tcW w:w="3005" w:type="dxa"/>
          </w:tcPr>
          <w:p w14:paraId="22E1196A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>2</w:t>
            </w:r>
          </w:p>
        </w:tc>
        <w:tc>
          <w:tcPr>
            <w:tcW w:w="3005" w:type="dxa"/>
          </w:tcPr>
          <w:p w14:paraId="3098CB4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usiness Validation</w:t>
            </w:r>
            <w:r>
              <w:rPr>
                <w:rFonts w:cstheme="minorHAnsi"/>
                <w:lang w:val="en-US"/>
              </w:rPr>
              <w:t>s Location details</w:t>
            </w:r>
          </w:p>
        </w:tc>
        <w:tc>
          <w:tcPr>
            <w:tcW w:w="3006" w:type="dxa"/>
          </w:tcPr>
          <w:p w14:paraId="70BB3F7A" w14:textId="1FF1702F" w:rsidR="00A20447" w:rsidRPr="00A90D5A" w:rsidRDefault="00A20447" w:rsidP="00A20447">
            <w:pPr>
              <w:numPr>
                <w:ilvl w:val="0"/>
                <w:numId w:val="11"/>
              </w:numPr>
              <w:rPr>
                <w:rFonts w:cstheme="minorHAnsi"/>
                <w:iCs/>
              </w:rPr>
            </w:pPr>
            <w:r w:rsidRPr="00A90D5A">
              <w:rPr>
                <w:rFonts w:cstheme="minorHAnsi"/>
                <w:iCs/>
                <w:lang w:val="en-US"/>
              </w:rPr>
              <w:t xml:space="preserve">Residence Type </w:t>
            </w:r>
            <w:r w:rsidR="00030300">
              <w:rPr>
                <w:rFonts w:cstheme="minorHAnsi"/>
                <w:iCs/>
                <w:lang w:val="en-US"/>
              </w:rPr>
              <w:t>s</w:t>
            </w:r>
            <w:r w:rsidRPr="00A90D5A">
              <w:rPr>
                <w:rFonts w:cstheme="minorHAnsi"/>
                <w:iCs/>
                <w:lang w:val="en-US"/>
              </w:rPr>
              <w:t>hould be one of the following values</w:t>
            </w:r>
            <w:r w:rsidR="00030300">
              <w:rPr>
                <w:rFonts w:cstheme="minorHAnsi"/>
                <w:iCs/>
                <w:lang w:val="en-US"/>
              </w:rPr>
              <w:t>:</w:t>
            </w:r>
            <w:r w:rsidRPr="00A90D5A">
              <w:rPr>
                <w:rFonts w:cstheme="minorHAnsi"/>
                <w:iCs/>
                <w:lang w:val="en-US"/>
              </w:rPr>
              <w:t xml:space="preserve"> Single-Family Home, Condo, Townhouse, Row house, Duplex, Apartment.</w:t>
            </w:r>
          </w:p>
          <w:p w14:paraId="5A7F1F9C" w14:textId="0C698A80" w:rsidR="00A20447" w:rsidRPr="006D1120" w:rsidRDefault="00A20447" w:rsidP="00A20447">
            <w:pPr>
              <w:numPr>
                <w:ilvl w:val="0"/>
                <w:numId w:val="11"/>
              </w:numPr>
              <w:rPr>
                <w:rFonts w:cstheme="minorHAnsi"/>
                <w:iCs/>
              </w:rPr>
            </w:pPr>
            <w:r w:rsidRPr="00A90D5A">
              <w:rPr>
                <w:rFonts w:cstheme="minorHAnsi"/>
                <w:iCs/>
                <w:lang w:val="en-US"/>
              </w:rPr>
              <w:t>Residence Use – Should be one of the following values: Primary, Secondary, Rental Property.</w:t>
            </w:r>
          </w:p>
        </w:tc>
      </w:tr>
      <w:tr w:rsidR="00A20447" w:rsidRPr="006D1120" w14:paraId="51B200DF" w14:textId="77777777" w:rsidTr="00FD698E">
        <w:tc>
          <w:tcPr>
            <w:tcW w:w="3005" w:type="dxa"/>
          </w:tcPr>
          <w:p w14:paraId="600DE278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3</w:t>
            </w:r>
          </w:p>
        </w:tc>
        <w:tc>
          <w:tcPr>
            <w:tcW w:w="3005" w:type="dxa"/>
          </w:tcPr>
          <w:p w14:paraId="0FB5F4F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 xml:space="preserve">Mandatory </w:t>
            </w:r>
            <w:r w:rsidRPr="00A90D5A">
              <w:rPr>
                <w:rFonts w:cstheme="minorHAnsi"/>
                <w:lang w:val="en-US"/>
              </w:rPr>
              <w:t>Fields in Homeowner Information</w:t>
            </w:r>
          </w:p>
        </w:tc>
        <w:tc>
          <w:tcPr>
            <w:tcW w:w="3006" w:type="dxa"/>
          </w:tcPr>
          <w:p w14:paraId="5283FD6D" w14:textId="34BC4613" w:rsidR="00A20447" w:rsidRPr="00A90D5A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 xml:space="preserve">The system should check if the </w:t>
            </w:r>
            <w:r w:rsidR="00030300">
              <w:rPr>
                <w:rFonts w:cstheme="minorHAnsi"/>
                <w:iCs/>
                <w:lang w:val="en-US"/>
              </w:rPr>
              <w:t xml:space="preserve">user </w:t>
            </w:r>
            <w:r w:rsidR="00A925C6">
              <w:rPr>
                <w:rFonts w:cstheme="minorHAnsi"/>
                <w:iCs/>
                <w:lang w:val="en-US"/>
              </w:rPr>
              <w:t>has</w:t>
            </w:r>
            <w:r w:rsidR="00030300">
              <w:rPr>
                <w:rFonts w:cstheme="minorHAnsi"/>
                <w:iCs/>
                <w:lang w:val="en-US"/>
              </w:rPr>
              <w:t xml:space="preserve"> provid</w:t>
            </w:r>
            <w:r w:rsidR="00A925C6">
              <w:rPr>
                <w:rFonts w:cstheme="minorHAnsi"/>
                <w:iCs/>
                <w:lang w:val="en-US"/>
              </w:rPr>
              <w:t>ed</w:t>
            </w:r>
            <w:r w:rsidR="00030300">
              <w:rPr>
                <w:rFonts w:cstheme="minorHAnsi"/>
                <w:iCs/>
                <w:lang w:val="en-US"/>
              </w:rPr>
              <w:t xml:space="preserve"> the </w:t>
            </w:r>
            <w:r w:rsidRPr="00A90D5A">
              <w:rPr>
                <w:rFonts w:cstheme="minorHAnsi"/>
                <w:iCs/>
                <w:lang w:val="en-US"/>
              </w:rPr>
              <w:t>following home owner details</w:t>
            </w:r>
            <w:r w:rsidR="00030300">
              <w:rPr>
                <w:rFonts w:cstheme="minorHAnsi"/>
                <w:iCs/>
                <w:lang w:val="en-US"/>
              </w:rPr>
              <w:t>:</w:t>
            </w:r>
            <w:r w:rsidRPr="00A90D5A">
              <w:rPr>
                <w:rFonts w:cstheme="minorHAnsi"/>
                <w:iCs/>
                <w:lang w:val="en-US"/>
              </w:rPr>
              <w:t xml:space="preserve"> </w:t>
            </w:r>
          </w:p>
          <w:p w14:paraId="2C9E19F0" w14:textId="77777777" w:rsidR="00A20447" w:rsidRPr="00A90D5A" w:rsidRDefault="00A20447" w:rsidP="00A20447">
            <w:pPr>
              <w:numPr>
                <w:ilvl w:val="0"/>
                <w:numId w:val="12"/>
              </w:num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>First Name</w:t>
            </w:r>
          </w:p>
          <w:p w14:paraId="4855CFC6" w14:textId="77777777" w:rsidR="00A20447" w:rsidRPr="00A90D5A" w:rsidRDefault="00A20447" w:rsidP="00A20447">
            <w:pPr>
              <w:numPr>
                <w:ilvl w:val="0"/>
                <w:numId w:val="12"/>
              </w:num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>Last Name</w:t>
            </w:r>
          </w:p>
          <w:p w14:paraId="1F10B2A0" w14:textId="77777777" w:rsidR="00A20447" w:rsidRPr="00A90D5A" w:rsidRDefault="00A20447" w:rsidP="00A20447">
            <w:pPr>
              <w:numPr>
                <w:ilvl w:val="0"/>
                <w:numId w:val="12"/>
              </w:num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>Date of Birth</w:t>
            </w:r>
          </w:p>
          <w:p w14:paraId="5EA179D7" w14:textId="77777777" w:rsidR="00A20447" w:rsidRPr="00A90D5A" w:rsidRDefault="00A20447" w:rsidP="00A20447">
            <w:pPr>
              <w:numPr>
                <w:ilvl w:val="0"/>
                <w:numId w:val="12"/>
              </w:num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>Are you retired?</w:t>
            </w:r>
          </w:p>
          <w:p w14:paraId="73CC2583" w14:textId="77777777" w:rsidR="00A20447" w:rsidRPr="00A90D5A" w:rsidRDefault="00A20447" w:rsidP="00A20447">
            <w:pPr>
              <w:numPr>
                <w:ilvl w:val="0"/>
                <w:numId w:val="12"/>
              </w:num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>Social Security Number</w:t>
            </w:r>
          </w:p>
          <w:p w14:paraId="79C80ED1" w14:textId="77777777" w:rsidR="00A20447" w:rsidRPr="00A90D5A" w:rsidRDefault="00A20447" w:rsidP="00A20447">
            <w:pPr>
              <w:numPr>
                <w:ilvl w:val="0"/>
                <w:numId w:val="12"/>
              </w:num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>Email Address</w:t>
            </w:r>
          </w:p>
          <w:p w14:paraId="0AED6E6D" w14:textId="265C1773" w:rsidR="00A20447" w:rsidRPr="006D1120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A90D5A">
              <w:rPr>
                <w:rFonts w:cstheme="minorHAnsi"/>
                <w:iCs/>
                <w:lang w:val="en-US"/>
              </w:rPr>
              <w:t xml:space="preserve"> Appropriate message should be thrown if any one of these fields </w:t>
            </w:r>
            <w:r w:rsidR="00030300">
              <w:rPr>
                <w:rFonts w:cstheme="minorHAnsi"/>
                <w:iCs/>
                <w:lang w:val="en-US"/>
              </w:rPr>
              <w:t>has been left blank.</w:t>
            </w:r>
          </w:p>
        </w:tc>
      </w:tr>
      <w:tr w:rsidR="00A20447" w:rsidRPr="006D1120" w14:paraId="44D112CD" w14:textId="77777777" w:rsidTr="00FD698E">
        <w:tc>
          <w:tcPr>
            <w:tcW w:w="3005" w:type="dxa"/>
          </w:tcPr>
          <w:p w14:paraId="34D84A7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4</w:t>
            </w:r>
          </w:p>
        </w:tc>
        <w:tc>
          <w:tcPr>
            <w:tcW w:w="3005" w:type="dxa"/>
          </w:tcPr>
          <w:p w14:paraId="68ADC72A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A90D5A">
              <w:rPr>
                <w:rFonts w:cstheme="minorHAnsi"/>
                <w:lang w:val="en-US"/>
              </w:rPr>
              <w:t>Business Validations Homeowner Information</w:t>
            </w:r>
          </w:p>
        </w:tc>
        <w:tc>
          <w:tcPr>
            <w:tcW w:w="3006" w:type="dxa"/>
          </w:tcPr>
          <w:p w14:paraId="6DBE93D6" w14:textId="77777777" w:rsidR="00A20447" w:rsidRPr="003E0D69" w:rsidRDefault="00A20447" w:rsidP="00A20447">
            <w:pPr>
              <w:numPr>
                <w:ilvl w:val="0"/>
                <w:numId w:val="13"/>
              </w:numPr>
              <w:rPr>
                <w:rFonts w:cstheme="minorHAnsi"/>
                <w:iCs/>
                <w:lang w:val="en-US"/>
              </w:rPr>
            </w:pPr>
            <w:r w:rsidRPr="003E0D69">
              <w:rPr>
                <w:rFonts w:cstheme="minorHAnsi"/>
                <w:iCs/>
                <w:lang w:val="en-US"/>
              </w:rPr>
              <w:t>First Name and Last Name should be String values.</w:t>
            </w:r>
          </w:p>
          <w:p w14:paraId="433A6311" w14:textId="77777777" w:rsidR="00A20447" w:rsidRPr="003E0D69" w:rsidRDefault="00A20447" w:rsidP="00A20447">
            <w:pPr>
              <w:numPr>
                <w:ilvl w:val="0"/>
                <w:numId w:val="13"/>
              </w:numPr>
              <w:rPr>
                <w:rFonts w:cstheme="minorHAnsi"/>
                <w:iCs/>
                <w:lang w:val="en-US"/>
              </w:rPr>
            </w:pPr>
            <w:r w:rsidRPr="003E0D69">
              <w:rPr>
                <w:rFonts w:cstheme="minorHAnsi"/>
                <w:iCs/>
                <w:lang w:val="en-US"/>
              </w:rPr>
              <w:t>Date of Birth should be a valid date.</w:t>
            </w:r>
          </w:p>
          <w:p w14:paraId="31F7536D" w14:textId="77777777" w:rsidR="00A20447" w:rsidRPr="003E0D69" w:rsidRDefault="00A20447" w:rsidP="00A20447">
            <w:pPr>
              <w:numPr>
                <w:ilvl w:val="0"/>
                <w:numId w:val="13"/>
              </w:numPr>
              <w:rPr>
                <w:rFonts w:cstheme="minorHAnsi"/>
                <w:iCs/>
                <w:lang w:val="en-US"/>
              </w:rPr>
            </w:pPr>
            <w:r w:rsidRPr="003E0D69">
              <w:rPr>
                <w:rFonts w:cstheme="minorHAnsi"/>
                <w:iCs/>
                <w:lang w:val="en-US"/>
              </w:rPr>
              <w:t>‘Are you retired?’ should be radio button with ‘Yes’ or ‘No’ values.</w:t>
            </w:r>
          </w:p>
          <w:p w14:paraId="784844AD" w14:textId="35FC55A5" w:rsidR="00A20447" w:rsidRDefault="00A20447" w:rsidP="00A20447">
            <w:pPr>
              <w:numPr>
                <w:ilvl w:val="0"/>
                <w:numId w:val="13"/>
              </w:numPr>
              <w:rPr>
                <w:rFonts w:cstheme="minorHAnsi"/>
                <w:iCs/>
                <w:lang w:val="en-US"/>
              </w:rPr>
            </w:pPr>
            <w:r w:rsidRPr="003E0D69">
              <w:rPr>
                <w:rFonts w:cstheme="minorHAnsi"/>
                <w:iCs/>
                <w:lang w:val="en-US"/>
              </w:rPr>
              <w:t>Social Security Number should be a valid 9</w:t>
            </w:r>
            <w:r w:rsidR="0031645E">
              <w:rPr>
                <w:rFonts w:cstheme="minorHAnsi"/>
                <w:iCs/>
                <w:lang w:val="en-US"/>
              </w:rPr>
              <w:t>-</w:t>
            </w:r>
            <w:r w:rsidRPr="003E0D69">
              <w:rPr>
                <w:rFonts w:cstheme="minorHAnsi"/>
                <w:iCs/>
                <w:lang w:val="en-US"/>
              </w:rPr>
              <w:t>digit numeric value.</w:t>
            </w:r>
          </w:p>
          <w:p w14:paraId="077F9703" w14:textId="77777777" w:rsidR="00A20447" w:rsidRPr="006D1120" w:rsidRDefault="00A20447" w:rsidP="00A20447">
            <w:pPr>
              <w:numPr>
                <w:ilvl w:val="0"/>
                <w:numId w:val="13"/>
              </w:numPr>
              <w:rPr>
                <w:rFonts w:cstheme="minorHAnsi"/>
                <w:iCs/>
                <w:lang w:val="en-US"/>
              </w:rPr>
            </w:pPr>
            <w:r w:rsidRPr="003E0D69">
              <w:rPr>
                <w:rFonts w:cstheme="minorHAnsi"/>
                <w:iCs/>
                <w:lang w:val="en-US"/>
              </w:rPr>
              <w:t>Check for valid email address.</w:t>
            </w:r>
          </w:p>
        </w:tc>
      </w:tr>
      <w:tr w:rsidR="00A20447" w:rsidRPr="006D1120" w14:paraId="0587DA63" w14:textId="77777777" w:rsidTr="00FD698E">
        <w:tc>
          <w:tcPr>
            <w:tcW w:w="3005" w:type="dxa"/>
          </w:tcPr>
          <w:p w14:paraId="23CB0B9B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5</w:t>
            </w:r>
          </w:p>
        </w:tc>
        <w:tc>
          <w:tcPr>
            <w:tcW w:w="3005" w:type="dxa"/>
          </w:tcPr>
          <w:p w14:paraId="3F88F79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Mandatory Fields</w:t>
            </w:r>
            <w:r>
              <w:rPr>
                <w:rFonts w:cstheme="minorHAnsi"/>
                <w:lang w:val="en-US"/>
              </w:rPr>
              <w:t xml:space="preserve"> in Property</w:t>
            </w:r>
          </w:p>
        </w:tc>
        <w:tc>
          <w:tcPr>
            <w:tcW w:w="3006" w:type="dxa"/>
          </w:tcPr>
          <w:p w14:paraId="048E9A13" w14:textId="38E7FCFE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The system should check if the </w:t>
            </w:r>
            <w:r w:rsidR="0031645E">
              <w:rPr>
                <w:rFonts w:cstheme="minorHAnsi"/>
                <w:iCs/>
                <w:lang w:val="en-US"/>
              </w:rPr>
              <w:t xml:space="preserve">user </w:t>
            </w:r>
            <w:r w:rsidR="00A925C6">
              <w:rPr>
                <w:rFonts w:cstheme="minorHAnsi"/>
                <w:iCs/>
                <w:lang w:val="en-US"/>
              </w:rPr>
              <w:t>has</w:t>
            </w:r>
            <w:r w:rsidR="0031645E">
              <w:rPr>
                <w:rFonts w:cstheme="minorHAnsi"/>
                <w:iCs/>
                <w:lang w:val="en-US"/>
              </w:rPr>
              <w:t xml:space="preserve"> provid</w:t>
            </w:r>
            <w:r w:rsidR="00A925C6">
              <w:rPr>
                <w:rFonts w:cstheme="minorHAnsi"/>
                <w:iCs/>
                <w:lang w:val="en-US"/>
              </w:rPr>
              <w:t xml:space="preserve">ed </w:t>
            </w:r>
            <w:r w:rsidR="0031645E">
              <w:rPr>
                <w:rFonts w:cstheme="minorHAnsi"/>
                <w:iCs/>
                <w:lang w:val="en-US"/>
              </w:rPr>
              <w:t>the following</w:t>
            </w:r>
            <w:r w:rsidR="0031645E" w:rsidRPr="000C3BC5">
              <w:rPr>
                <w:rFonts w:cstheme="minorHAnsi"/>
                <w:iCs/>
                <w:lang w:val="en-US"/>
              </w:rPr>
              <w:t xml:space="preserve"> </w:t>
            </w:r>
            <w:r w:rsidRPr="000C3BC5">
              <w:rPr>
                <w:rFonts w:cstheme="minorHAnsi"/>
                <w:iCs/>
                <w:lang w:val="en-US"/>
              </w:rPr>
              <w:t xml:space="preserve">Property </w:t>
            </w:r>
            <w:r w:rsidR="0031645E">
              <w:rPr>
                <w:rFonts w:cstheme="minorHAnsi"/>
                <w:iCs/>
                <w:lang w:val="en-US"/>
              </w:rPr>
              <w:t>details:</w:t>
            </w:r>
          </w:p>
          <w:p w14:paraId="6DB96BF1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</w:t>
            </w:r>
          </w:p>
          <w:p w14:paraId="7D6F00B9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What is the market value of your home?</w:t>
            </w:r>
          </w:p>
          <w:p w14:paraId="267BA2EF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lastRenderedPageBreak/>
              <w:t>What year was your home originally built?</w:t>
            </w:r>
          </w:p>
          <w:p w14:paraId="702669B0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Square footage</w:t>
            </w:r>
          </w:p>
          <w:p w14:paraId="0CB16DFE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welling style</w:t>
            </w:r>
          </w:p>
          <w:p w14:paraId="0DD54FDD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Roof material</w:t>
            </w:r>
          </w:p>
          <w:p w14:paraId="4B6599AA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Type of Garage</w:t>
            </w:r>
          </w:p>
          <w:p w14:paraId="13C4FA6F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Number of full baths</w:t>
            </w:r>
          </w:p>
          <w:p w14:paraId="06C8287A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Number half baths</w:t>
            </w:r>
          </w:p>
          <w:p w14:paraId="47C593FB" w14:textId="77777777" w:rsidR="00A20447" w:rsidRPr="000C3BC5" w:rsidRDefault="00A20447" w:rsidP="00A20447">
            <w:pPr>
              <w:numPr>
                <w:ilvl w:val="0"/>
                <w:numId w:val="14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oes your home have a swimming pool?</w:t>
            </w:r>
          </w:p>
          <w:p w14:paraId="01CADEDA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</w:p>
          <w:p w14:paraId="5ED3FC6D" w14:textId="330015B1" w:rsidR="00A20447" w:rsidRPr="006D1120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Appropriate message should be thrown if any one of these fields </w:t>
            </w:r>
            <w:r w:rsidR="0031645E">
              <w:rPr>
                <w:rFonts w:cstheme="minorHAnsi"/>
                <w:iCs/>
                <w:lang w:val="en-US"/>
              </w:rPr>
              <w:t>has been left blank</w:t>
            </w:r>
            <w:r w:rsidRPr="000C3BC5">
              <w:rPr>
                <w:rFonts w:cstheme="minorHAnsi"/>
                <w:iCs/>
                <w:lang w:val="en-US"/>
              </w:rPr>
              <w:t>.</w:t>
            </w:r>
          </w:p>
        </w:tc>
      </w:tr>
      <w:tr w:rsidR="00A20447" w:rsidRPr="006D1120" w14:paraId="149965A0" w14:textId="77777777" w:rsidTr="00FD698E">
        <w:tc>
          <w:tcPr>
            <w:tcW w:w="3005" w:type="dxa"/>
          </w:tcPr>
          <w:p w14:paraId="47D1CAF3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>6</w:t>
            </w:r>
          </w:p>
        </w:tc>
        <w:tc>
          <w:tcPr>
            <w:tcW w:w="3005" w:type="dxa"/>
          </w:tcPr>
          <w:p w14:paraId="5663B4F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0C3BC5">
              <w:rPr>
                <w:rFonts w:cstheme="minorHAnsi"/>
                <w:lang w:val="en-US"/>
              </w:rPr>
              <w:t>Business Validations Property</w:t>
            </w:r>
          </w:p>
        </w:tc>
        <w:tc>
          <w:tcPr>
            <w:tcW w:w="3006" w:type="dxa"/>
          </w:tcPr>
          <w:p w14:paraId="4A21C4F7" w14:textId="77777777" w:rsidR="00A20447" w:rsidRPr="000C3BC5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Market value text box should have a symbol ‘$’ before the text.</w:t>
            </w:r>
          </w:p>
          <w:p w14:paraId="0C8E06C9" w14:textId="77777777" w:rsidR="00A20447" w:rsidRPr="000C3BC5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Square footage text box should have a text ‘square feet’ following the text.</w:t>
            </w:r>
          </w:p>
          <w:p w14:paraId="3FA6F256" w14:textId="77777777" w:rsidR="00A20447" w:rsidRPr="000C3BC5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welling style should have one of the following values in the drop down: 1 story, 1.5 story, 2 story, 2.5 story, 3 story</w:t>
            </w:r>
          </w:p>
          <w:p w14:paraId="02AB9241" w14:textId="77777777" w:rsidR="00A20447" w:rsidRPr="000C3BC5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Roof material drop down values – Concrete, Clay, Rubber, Steel, Tin, Wood</w:t>
            </w:r>
          </w:p>
          <w:p w14:paraId="0B168642" w14:textId="77777777" w:rsidR="00A20447" w:rsidRPr="000C3BC5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Type of Garage – Attached, Detached, Basement, Built-in, None</w:t>
            </w:r>
          </w:p>
          <w:p w14:paraId="7A293FC2" w14:textId="2B47F053" w:rsidR="00A20447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Number of full baths and half baths should be drop downs with values 1, 2, 3</w:t>
            </w:r>
            <w:r w:rsidR="0031645E">
              <w:rPr>
                <w:rFonts w:cstheme="minorHAnsi"/>
                <w:iCs/>
                <w:lang w:val="en-US"/>
              </w:rPr>
              <w:t>,</w:t>
            </w:r>
            <w:r w:rsidRPr="000C3BC5">
              <w:rPr>
                <w:rFonts w:cstheme="minorHAnsi"/>
                <w:iCs/>
                <w:lang w:val="en-US"/>
              </w:rPr>
              <w:t xml:space="preserve"> or more.</w:t>
            </w:r>
          </w:p>
          <w:p w14:paraId="1B7FE5A3" w14:textId="77777777" w:rsidR="00A20447" w:rsidRPr="006D1120" w:rsidRDefault="00A20447" w:rsidP="00A20447">
            <w:pPr>
              <w:numPr>
                <w:ilvl w:val="0"/>
                <w:numId w:val="15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oes your home have a swimming pool? – This should be ‘Yes’ or ‘No’ radio button.</w:t>
            </w:r>
          </w:p>
        </w:tc>
      </w:tr>
      <w:tr w:rsidR="00A20447" w:rsidRPr="006D1120" w14:paraId="217309E3" w14:textId="77777777" w:rsidTr="00FD698E">
        <w:tc>
          <w:tcPr>
            <w:tcW w:w="3005" w:type="dxa"/>
          </w:tcPr>
          <w:p w14:paraId="5BDC6292" w14:textId="77777777" w:rsidR="00A20447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7</w:t>
            </w:r>
          </w:p>
        </w:tc>
        <w:tc>
          <w:tcPr>
            <w:tcW w:w="3005" w:type="dxa"/>
          </w:tcPr>
          <w:p w14:paraId="30BE64C4" w14:textId="77777777" w:rsidR="00A20447" w:rsidRPr="000C3BC5" w:rsidRDefault="00A20447" w:rsidP="00FD698E">
            <w:pPr>
              <w:tabs>
                <w:tab w:val="left" w:pos="1896"/>
              </w:tabs>
              <w:rPr>
                <w:rFonts w:cstheme="minorHAnsi"/>
                <w:lang w:val="en-US"/>
              </w:rPr>
            </w:pPr>
            <w:r w:rsidRPr="000C3BC5">
              <w:rPr>
                <w:rFonts w:cstheme="minorHAnsi"/>
                <w:lang w:val="en-US"/>
              </w:rPr>
              <w:t>Business Validations Quote</w:t>
            </w:r>
          </w:p>
        </w:tc>
        <w:tc>
          <w:tcPr>
            <w:tcW w:w="3006" w:type="dxa"/>
          </w:tcPr>
          <w:p w14:paraId="132C71FF" w14:textId="77777777" w:rsidR="00A20447" w:rsidRPr="000C3BC5" w:rsidRDefault="00A20447" w:rsidP="00A20447">
            <w:pPr>
              <w:numPr>
                <w:ilvl w:val="0"/>
                <w:numId w:val="16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Monthly Premium</w:t>
            </w:r>
          </w:p>
          <w:p w14:paraId="2B1DFF5B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Premium = Rate x Total number of Exposure Units</w:t>
            </w:r>
          </w:p>
          <w:p w14:paraId="38DA16FB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             Rate is $5 per year per $1000 of coverage</w:t>
            </w:r>
          </w:p>
          <w:p w14:paraId="21B07B9E" w14:textId="254CF4DB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Add 0.5 % of premium for Single-Family Home</w:t>
            </w:r>
            <w:r w:rsidR="0031645E">
              <w:rPr>
                <w:rFonts w:cstheme="minorHAnsi"/>
                <w:iCs/>
                <w:lang w:val="en-US"/>
              </w:rPr>
              <w:t>;</w:t>
            </w:r>
            <w:r w:rsidRPr="000C3BC5">
              <w:rPr>
                <w:rFonts w:cstheme="minorHAnsi"/>
                <w:iCs/>
                <w:lang w:val="en-US"/>
              </w:rPr>
              <w:t xml:space="preserve"> .06 for </w:t>
            </w:r>
            <w:r w:rsidRPr="000C3BC5">
              <w:rPr>
                <w:rFonts w:cstheme="minorHAnsi"/>
                <w:iCs/>
                <w:lang w:val="en-US"/>
              </w:rPr>
              <w:lastRenderedPageBreak/>
              <w:t>Condo, Duplex, Apartment</w:t>
            </w:r>
            <w:r w:rsidR="0031645E">
              <w:rPr>
                <w:rFonts w:cstheme="minorHAnsi"/>
                <w:iCs/>
                <w:lang w:val="en-US"/>
              </w:rPr>
              <w:t>;</w:t>
            </w:r>
            <w:r w:rsidRPr="000C3BC5">
              <w:rPr>
                <w:rFonts w:cstheme="minorHAnsi"/>
                <w:iCs/>
                <w:lang w:val="en-US"/>
              </w:rPr>
              <w:t xml:space="preserve"> and .07 % for Townhouse and Row house. Calculate the monthly premium from the yearly premium by dividing it by 12.</w:t>
            </w:r>
          </w:p>
          <w:p w14:paraId="0A832D79" w14:textId="77777777" w:rsidR="00A20447" w:rsidRPr="000C3BC5" w:rsidRDefault="00A20447" w:rsidP="00A20447">
            <w:pPr>
              <w:numPr>
                <w:ilvl w:val="0"/>
                <w:numId w:val="16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welling Coverage</w:t>
            </w:r>
          </w:p>
          <w:p w14:paraId="657442F6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Construction cost per Sq. Foot is $120.</w:t>
            </w:r>
          </w:p>
          <w:p w14:paraId="3839C690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Home value is the cost for the given square footage. </w:t>
            </w:r>
          </w:p>
          <w:p w14:paraId="1B834B12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             If home is less than 5 years old, reduce 10% from the home value.</w:t>
            </w:r>
          </w:p>
          <w:p w14:paraId="16E3B354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             If home is less than 10 years old, reduce 20% from the home value.</w:t>
            </w:r>
          </w:p>
          <w:p w14:paraId="3863636D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             If home is less than 20 years old, reduce 30% from the home value.</w:t>
            </w:r>
          </w:p>
          <w:p w14:paraId="57EA1221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             If home is greater than 20 years old, reduce 50% from the home value.</w:t>
            </w:r>
          </w:p>
          <w:p w14:paraId="49C66B68" w14:textId="77777777" w:rsidR="00A20447" w:rsidRPr="000C3BC5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 xml:space="preserve">              Dwelling coverage is 50% of the market value added to the calculated home value.</w:t>
            </w:r>
          </w:p>
          <w:p w14:paraId="6C4E94D6" w14:textId="61E23012" w:rsidR="00A20447" w:rsidRPr="0031645E" w:rsidRDefault="00A20447" w:rsidP="00DC13E1">
            <w:pPr>
              <w:numPr>
                <w:ilvl w:val="0"/>
                <w:numId w:val="16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etached Structures</w:t>
            </w:r>
            <w:r w:rsidR="0031645E">
              <w:rPr>
                <w:rFonts w:cstheme="minorHAnsi"/>
                <w:iCs/>
                <w:lang w:val="en-US"/>
              </w:rPr>
              <w:t xml:space="preserve"> </w:t>
            </w:r>
            <w:r w:rsidRPr="0031645E">
              <w:rPr>
                <w:rFonts w:cstheme="minorHAnsi"/>
                <w:iCs/>
                <w:lang w:val="en-US"/>
              </w:rPr>
              <w:t>is 10% of the dwelling coverage.</w:t>
            </w:r>
          </w:p>
          <w:p w14:paraId="213AF70D" w14:textId="671DC092" w:rsidR="00A20447" w:rsidRPr="0031645E" w:rsidRDefault="00A20447" w:rsidP="00DC13E1">
            <w:pPr>
              <w:numPr>
                <w:ilvl w:val="0"/>
                <w:numId w:val="16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Personal Property</w:t>
            </w:r>
            <w:r w:rsidR="0031645E">
              <w:rPr>
                <w:rFonts w:cstheme="minorHAnsi"/>
                <w:iCs/>
                <w:lang w:val="en-US"/>
              </w:rPr>
              <w:t xml:space="preserve"> </w:t>
            </w:r>
            <w:r w:rsidRPr="0031645E">
              <w:rPr>
                <w:rFonts w:cstheme="minorHAnsi"/>
                <w:iCs/>
                <w:lang w:val="en-US"/>
              </w:rPr>
              <w:t>is 60% of the dwelling coverage.</w:t>
            </w:r>
          </w:p>
          <w:p w14:paraId="0469D670" w14:textId="4FAE4B6E" w:rsidR="00A20447" w:rsidRPr="0031645E" w:rsidRDefault="00A20447" w:rsidP="00DC13E1">
            <w:pPr>
              <w:numPr>
                <w:ilvl w:val="0"/>
                <w:numId w:val="16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Additional living expense</w:t>
            </w:r>
            <w:r w:rsidR="0031645E">
              <w:rPr>
                <w:rFonts w:cstheme="minorHAnsi"/>
                <w:iCs/>
                <w:lang w:val="en-US"/>
              </w:rPr>
              <w:t xml:space="preserve"> </w:t>
            </w:r>
            <w:r w:rsidRPr="0031645E">
              <w:rPr>
                <w:rFonts w:cstheme="minorHAnsi"/>
                <w:iCs/>
                <w:lang w:val="en-US"/>
              </w:rPr>
              <w:t>is 20% of the dwelling coverage.</w:t>
            </w:r>
          </w:p>
          <w:p w14:paraId="6B542DB9" w14:textId="18B808A2" w:rsidR="00A20447" w:rsidRPr="000C3BC5" w:rsidRDefault="00A20447" w:rsidP="00A20447">
            <w:pPr>
              <w:numPr>
                <w:ilvl w:val="0"/>
                <w:numId w:val="16"/>
              </w:num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Medical expense</w:t>
            </w:r>
            <w:r w:rsidR="0031645E">
              <w:rPr>
                <w:rFonts w:cstheme="minorHAnsi"/>
                <w:iCs/>
                <w:lang w:val="en-US"/>
              </w:rPr>
              <w:t>:</w:t>
            </w:r>
          </w:p>
          <w:p w14:paraId="01652CC4" w14:textId="01860A3E" w:rsidR="00A20447" w:rsidRPr="0031645E" w:rsidRDefault="00A20447" w:rsidP="00DC13E1">
            <w:pPr>
              <w:rPr>
                <w:rFonts w:cstheme="minorHAnsi"/>
                <w:iCs/>
                <w:lang w:val="en-US"/>
              </w:rPr>
            </w:pPr>
            <w:r w:rsidRPr="000C3BC5">
              <w:rPr>
                <w:rFonts w:cstheme="minorHAnsi"/>
                <w:iCs/>
                <w:lang w:val="en-US"/>
              </w:rPr>
              <w:t>Default value of $5000 is offered as medical expense.Deductible</w:t>
            </w:r>
            <w:r w:rsidR="0031645E">
              <w:rPr>
                <w:rFonts w:cstheme="minorHAnsi"/>
                <w:iCs/>
                <w:lang w:val="en-US"/>
              </w:rPr>
              <w:t xml:space="preserve">: </w:t>
            </w:r>
            <w:r w:rsidRPr="0031645E">
              <w:rPr>
                <w:rFonts w:cstheme="minorHAnsi"/>
                <w:iCs/>
                <w:lang w:val="en-US"/>
              </w:rPr>
              <w:t>This is 1% of the market value of home.</w:t>
            </w:r>
          </w:p>
        </w:tc>
      </w:tr>
      <w:tr w:rsidR="00A20447" w:rsidRPr="006D1120" w14:paraId="3A9F9FF6" w14:textId="77777777" w:rsidTr="00FD698E">
        <w:tc>
          <w:tcPr>
            <w:tcW w:w="3005" w:type="dxa"/>
          </w:tcPr>
          <w:p w14:paraId="554F0329" w14:textId="77777777" w:rsidR="00A20447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>8</w:t>
            </w:r>
          </w:p>
        </w:tc>
        <w:tc>
          <w:tcPr>
            <w:tcW w:w="3005" w:type="dxa"/>
          </w:tcPr>
          <w:p w14:paraId="53391BFD" w14:textId="77777777" w:rsidR="00A20447" w:rsidRPr="000C3BC5" w:rsidRDefault="00A20447" w:rsidP="00FD698E">
            <w:pPr>
              <w:tabs>
                <w:tab w:val="left" w:pos="1896"/>
              </w:tabs>
              <w:rPr>
                <w:rFonts w:cstheme="minorHAnsi"/>
                <w:lang w:val="en-US"/>
              </w:rPr>
            </w:pPr>
            <w:r w:rsidRPr="00294F80">
              <w:rPr>
                <w:rFonts w:cstheme="minorHAnsi"/>
                <w:lang w:val="en-US"/>
              </w:rPr>
              <w:t>Business Validations Retrieve Quote</w:t>
            </w:r>
          </w:p>
        </w:tc>
        <w:tc>
          <w:tcPr>
            <w:tcW w:w="3006" w:type="dxa"/>
          </w:tcPr>
          <w:p w14:paraId="50F3A435" w14:textId="02728519" w:rsidR="00A20447" w:rsidRPr="00294F80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 xml:space="preserve">All the below fields should </w:t>
            </w:r>
            <w:r w:rsidR="0031645E">
              <w:rPr>
                <w:rFonts w:cstheme="minorHAnsi"/>
                <w:iCs/>
                <w:lang w:val="en-US"/>
              </w:rPr>
              <w:t xml:space="preserve">be </w:t>
            </w:r>
            <w:r w:rsidRPr="00294F80">
              <w:rPr>
                <w:rFonts w:cstheme="minorHAnsi"/>
                <w:iCs/>
                <w:lang w:val="en-US"/>
              </w:rPr>
              <w:t>display</w:t>
            </w:r>
            <w:r w:rsidR="0031645E">
              <w:rPr>
                <w:rFonts w:cstheme="minorHAnsi"/>
                <w:iCs/>
                <w:lang w:val="en-US"/>
              </w:rPr>
              <w:t>ed:</w:t>
            </w:r>
          </w:p>
          <w:p w14:paraId="2DEF634A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>Quote Id</w:t>
            </w:r>
          </w:p>
          <w:p w14:paraId="53C0E626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>Residence Type</w:t>
            </w:r>
          </w:p>
          <w:p w14:paraId="2A4A1899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>Address line 1</w:t>
            </w:r>
          </w:p>
          <w:p w14:paraId="779E626C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>City</w:t>
            </w:r>
          </w:p>
          <w:p w14:paraId="1232B5F5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>State</w:t>
            </w:r>
          </w:p>
          <w:p w14:paraId="3E7B410F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lastRenderedPageBreak/>
              <w:t>Zip</w:t>
            </w:r>
          </w:p>
          <w:p w14:paraId="197BBA1D" w14:textId="77777777" w:rsidR="00A20447" w:rsidRPr="00294F80" w:rsidRDefault="00A20447" w:rsidP="00A20447">
            <w:pPr>
              <w:numPr>
                <w:ilvl w:val="0"/>
                <w:numId w:val="17"/>
              </w:numPr>
              <w:rPr>
                <w:rFonts w:cstheme="minorHAnsi"/>
                <w:iCs/>
                <w:lang w:val="en-US"/>
              </w:rPr>
            </w:pPr>
            <w:r w:rsidRPr="00294F80">
              <w:rPr>
                <w:rFonts w:cstheme="minorHAnsi"/>
                <w:iCs/>
                <w:lang w:val="en-US"/>
              </w:rPr>
              <w:t>Residence Use</w:t>
            </w:r>
            <w:r>
              <w:rPr>
                <w:rFonts w:cstheme="minorHAnsi"/>
                <w:iCs/>
                <w:lang w:val="en-US"/>
              </w:rPr>
              <w:t>r</w:t>
            </w:r>
          </w:p>
        </w:tc>
      </w:tr>
      <w:tr w:rsidR="00A20447" w:rsidRPr="006D1120" w14:paraId="6B6D63BD" w14:textId="77777777" w:rsidTr="00FD698E">
        <w:tc>
          <w:tcPr>
            <w:tcW w:w="3005" w:type="dxa"/>
          </w:tcPr>
          <w:p w14:paraId="18C86767" w14:textId="77777777" w:rsidR="00A20447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>9</w:t>
            </w:r>
          </w:p>
        </w:tc>
        <w:tc>
          <w:tcPr>
            <w:tcW w:w="3005" w:type="dxa"/>
          </w:tcPr>
          <w:p w14:paraId="5B339563" w14:textId="77777777" w:rsidR="00A20447" w:rsidRPr="000C3BC5" w:rsidRDefault="00A20447" w:rsidP="00FD698E">
            <w:pPr>
              <w:tabs>
                <w:tab w:val="left" w:pos="1896"/>
              </w:tabs>
              <w:rPr>
                <w:rFonts w:cstheme="minorHAnsi"/>
                <w:lang w:val="en-US"/>
              </w:rPr>
            </w:pPr>
            <w:r w:rsidRPr="002172F5">
              <w:rPr>
                <w:rFonts w:cstheme="minorHAnsi"/>
                <w:lang w:val="en-US"/>
              </w:rPr>
              <w:t xml:space="preserve">Business Validations Buy Policy Module </w:t>
            </w:r>
            <w:r>
              <w:rPr>
                <w:rFonts w:cstheme="minorHAnsi"/>
                <w:lang w:val="en-US"/>
              </w:rPr>
              <w:t>–</w:t>
            </w:r>
            <w:r w:rsidRPr="002172F5">
              <w:rPr>
                <w:rFonts w:cstheme="minorHAnsi"/>
                <w:lang w:val="en-US"/>
              </w:rPr>
              <w:t xml:space="preserve"> E</w:t>
            </w:r>
            <w:r>
              <w:rPr>
                <w:rFonts w:cstheme="minorHAnsi"/>
                <w:lang w:val="en-US"/>
              </w:rPr>
              <w:t xml:space="preserve"> </w:t>
            </w:r>
            <w:r w:rsidRPr="002172F5">
              <w:rPr>
                <w:rFonts w:cstheme="minorHAnsi"/>
                <w:lang w:val="en-US"/>
              </w:rPr>
              <w:t>sign Page</w:t>
            </w:r>
          </w:p>
        </w:tc>
        <w:tc>
          <w:tcPr>
            <w:tcW w:w="3006" w:type="dxa"/>
          </w:tcPr>
          <w:p w14:paraId="64F6CEEE" w14:textId="7E68AF2C" w:rsidR="00A20447" w:rsidRPr="002172F5" w:rsidRDefault="00A20447" w:rsidP="00A20447">
            <w:pPr>
              <w:numPr>
                <w:ilvl w:val="0"/>
                <w:numId w:val="18"/>
              </w:numPr>
              <w:rPr>
                <w:rFonts w:cstheme="minorHAnsi"/>
                <w:iCs/>
                <w:lang w:val="en-US"/>
              </w:rPr>
            </w:pPr>
            <w:r w:rsidRPr="002172F5">
              <w:rPr>
                <w:rFonts w:cstheme="minorHAnsi"/>
                <w:iCs/>
                <w:lang w:val="en-US"/>
              </w:rPr>
              <w:t>Policy start date should not be more than 60 days from today’s date</w:t>
            </w:r>
            <w:r w:rsidR="0031645E">
              <w:rPr>
                <w:rFonts w:cstheme="minorHAnsi"/>
                <w:iCs/>
                <w:lang w:val="en-US"/>
              </w:rPr>
              <w:t>. It</w:t>
            </w:r>
            <w:r w:rsidRPr="002172F5">
              <w:rPr>
                <w:rFonts w:cstheme="minorHAnsi"/>
                <w:iCs/>
                <w:lang w:val="en-US"/>
              </w:rPr>
              <w:t xml:space="preserve"> should be displayed below the text box for policy start date.</w:t>
            </w:r>
          </w:p>
        </w:tc>
      </w:tr>
      <w:tr w:rsidR="00A20447" w:rsidRPr="006D1120" w14:paraId="3F3A030E" w14:textId="77777777" w:rsidTr="00FD698E">
        <w:tc>
          <w:tcPr>
            <w:tcW w:w="3005" w:type="dxa"/>
          </w:tcPr>
          <w:p w14:paraId="5E983D59" w14:textId="77777777" w:rsidR="00A20447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0</w:t>
            </w:r>
          </w:p>
        </w:tc>
        <w:tc>
          <w:tcPr>
            <w:tcW w:w="3005" w:type="dxa"/>
          </w:tcPr>
          <w:p w14:paraId="11766A8F" w14:textId="77777777" w:rsidR="00A20447" w:rsidRPr="000C3BC5" w:rsidRDefault="00A20447" w:rsidP="00FD698E">
            <w:pPr>
              <w:tabs>
                <w:tab w:val="left" w:pos="1896"/>
              </w:tabs>
              <w:rPr>
                <w:rFonts w:cstheme="minorHAnsi"/>
                <w:lang w:val="en-US"/>
              </w:rPr>
            </w:pPr>
            <w:r w:rsidRPr="00717F0D">
              <w:rPr>
                <w:rFonts w:cstheme="minorHAnsi"/>
                <w:lang w:val="en-US"/>
              </w:rPr>
              <w:t>Business Validations Renewed/Cancelled Policy Details</w:t>
            </w:r>
          </w:p>
        </w:tc>
        <w:tc>
          <w:tcPr>
            <w:tcW w:w="3006" w:type="dxa"/>
          </w:tcPr>
          <w:p w14:paraId="06E2A0A8" w14:textId="111539CE" w:rsidR="00A20447" w:rsidRPr="00717F0D" w:rsidRDefault="00A20447" w:rsidP="00A20447">
            <w:pPr>
              <w:numPr>
                <w:ilvl w:val="0"/>
                <w:numId w:val="19"/>
              </w:numPr>
              <w:rPr>
                <w:rFonts w:cstheme="minorHAnsi"/>
                <w:iCs/>
                <w:lang w:val="en-US"/>
              </w:rPr>
            </w:pPr>
            <w:r w:rsidRPr="00717F0D">
              <w:rPr>
                <w:rFonts w:cstheme="minorHAnsi"/>
                <w:iCs/>
                <w:lang w:val="en-US"/>
              </w:rPr>
              <w:t>The Renewed/Canceled Policy Details should be displayed.</w:t>
            </w:r>
          </w:p>
        </w:tc>
      </w:tr>
    </w:tbl>
    <w:p w14:paraId="2F940881" w14:textId="77777777" w:rsidR="00A20447" w:rsidRDefault="00A20447" w:rsidP="00A20447">
      <w:pPr>
        <w:rPr>
          <w:rFonts w:cstheme="minorHAnsi"/>
          <w:lang w:val="en-US"/>
        </w:rPr>
      </w:pPr>
    </w:p>
    <w:p w14:paraId="5D16FD3A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t>High level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0"/>
        <w:gridCol w:w="1772"/>
        <w:gridCol w:w="1779"/>
        <w:gridCol w:w="1999"/>
        <w:gridCol w:w="1756"/>
      </w:tblGrid>
      <w:tr w:rsidR="00A20447" w:rsidRPr="006D1120" w14:paraId="497E2B2E" w14:textId="77777777" w:rsidTr="00FD698E">
        <w:tc>
          <w:tcPr>
            <w:tcW w:w="1803" w:type="dxa"/>
            <w:shd w:val="clear" w:color="auto" w:fill="F7CAAC" w:themeFill="accent2" w:themeFillTint="66"/>
          </w:tcPr>
          <w:p w14:paraId="55FD7508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S.No</w:t>
            </w:r>
          </w:p>
        </w:tc>
        <w:tc>
          <w:tcPr>
            <w:tcW w:w="1803" w:type="dxa"/>
            <w:shd w:val="clear" w:color="auto" w:fill="F7CAAC" w:themeFill="accent2" w:themeFillTint="66"/>
          </w:tcPr>
          <w:p w14:paraId="777FA160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Business Requirement ID</w:t>
            </w:r>
          </w:p>
        </w:tc>
        <w:tc>
          <w:tcPr>
            <w:tcW w:w="1803" w:type="dxa"/>
            <w:shd w:val="clear" w:color="auto" w:fill="F7CAAC" w:themeFill="accent2" w:themeFillTint="66"/>
          </w:tcPr>
          <w:p w14:paraId="765EC82C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Short Description</w:t>
            </w:r>
          </w:p>
        </w:tc>
        <w:tc>
          <w:tcPr>
            <w:tcW w:w="1803" w:type="dxa"/>
            <w:shd w:val="clear" w:color="auto" w:fill="F7CAAC" w:themeFill="accent2" w:themeFillTint="66"/>
          </w:tcPr>
          <w:p w14:paraId="2D323A32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Description in detail</w:t>
            </w:r>
          </w:p>
        </w:tc>
        <w:tc>
          <w:tcPr>
            <w:tcW w:w="1804" w:type="dxa"/>
            <w:shd w:val="clear" w:color="auto" w:fill="F7CAAC" w:themeFill="accent2" w:themeFillTint="66"/>
          </w:tcPr>
          <w:p w14:paraId="7AEF4D87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Interacting Business Processes</w:t>
            </w:r>
          </w:p>
        </w:tc>
      </w:tr>
      <w:tr w:rsidR="00A20447" w:rsidRPr="006D1120" w14:paraId="20520586" w14:textId="77777777" w:rsidTr="00FD698E">
        <w:tc>
          <w:tcPr>
            <w:tcW w:w="1803" w:type="dxa"/>
          </w:tcPr>
          <w:p w14:paraId="084B565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803" w:type="dxa"/>
          </w:tcPr>
          <w:p w14:paraId="4D3CC84F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BR001</w:t>
            </w:r>
          </w:p>
        </w:tc>
        <w:tc>
          <w:tcPr>
            <w:tcW w:w="1803" w:type="dxa"/>
          </w:tcPr>
          <w:p w14:paraId="2FDD6414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Login with different roles User, Admin</w:t>
            </w:r>
          </w:p>
        </w:tc>
        <w:tc>
          <w:tcPr>
            <w:tcW w:w="1803" w:type="dxa"/>
          </w:tcPr>
          <w:p w14:paraId="5B5523E3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There should be provision to login as Admin or as User.</w:t>
            </w:r>
          </w:p>
        </w:tc>
        <w:tc>
          <w:tcPr>
            <w:tcW w:w="1804" w:type="dxa"/>
          </w:tcPr>
          <w:p w14:paraId="6C4EA663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5FC0F4F8" w14:textId="77777777" w:rsidTr="00FD698E">
        <w:tc>
          <w:tcPr>
            <w:tcW w:w="1803" w:type="dxa"/>
          </w:tcPr>
          <w:p w14:paraId="05AAAC5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2</w:t>
            </w:r>
          </w:p>
        </w:tc>
        <w:tc>
          <w:tcPr>
            <w:tcW w:w="1803" w:type="dxa"/>
          </w:tcPr>
          <w:p w14:paraId="7FA24418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BR002</w:t>
            </w:r>
          </w:p>
        </w:tc>
        <w:tc>
          <w:tcPr>
            <w:tcW w:w="1803" w:type="dxa"/>
          </w:tcPr>
          <w:p w14:paraId="0F1B394B" w14:textId="77777777" w:rsidR="00A20447" w:rsidRPr="002676BB" w:rsidRDefault="00A20447" w:rsidP="00FD698E">
            <w:pPr>
              <w:rPr>
                <w:rFonts w:cstheme="minorHAnsi"/>
                <w:lang w:val="en-US"/>
              </w:rPr>
            </w:pPr>
            <w:bookmarkStart w:id="1" w:name="_Toc361998437"/>
            <w:r w:rsidRPr="002676BB">
              <w:rPr>
                <w:rFonts w:cstheme="minorHAnsi"/>
                <w:lang w:val="en-US"/>
              </w:rPr>
              <w:t>New User Register</w:t>
            </w:r>
            <w:bookmarkEnd w:id="1"/>
          </w:p>
          <w:p w14:paraId="2271AD5E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</w:p>
        </w:tc>
        <w:tc>
          <w:tcPr>
            <w:tcW w:w="1803" w:type="dxa"/>
          </w:tcPr>
          <w:p w14:paraId="7E14AEAF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2676BB">
              <w:rPr>
                <w:rFonts w:cstheme="minorHAnsi"/>
                <w:lang w:val="en-US"/>
              </w:rPr>
              <w:t>There should be provision to register new user.</w:t>
            </w:r>
          </w:p>
        </w:tc>
        <w:tc>
          <w:tcPr>
            <w:tcW w:w="1804" w:type="dxa"/>
          </w:tcPr>
          <w:p w14:paraId="7A7E70F9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6954573D" w14:textId="77777777" w:rsidTr="00FD698E">
        <w:tc>
          <w:tcPr>
            <w:tcW w:w="1803" w:type="dxa"/>
          </w:tcPr>
          <w:p w14:paraId="0882B952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3</w:t>
            </w:r>
          </w:p>
        </w:tc>
        <w:tc>
          <w:tcPr>
            <w:tcW w:w="1803" w:type="dxa"/>
          </w:tcPr>
          <w:p w14:paraId="1A0C2F7F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3</w:t>
            </w:r>
          </w:p>
        </w:tc>
        <w:tc>
          <w:tcPr>
            <w:tcW w:w="1803" w:type="dxa"/>
          </w:tcPr>
          <w:p w14:paraId="6086D129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Get Started</w:t>
            </w:r>
          </w:p>
        </w:tc>
        <w:tc>
          <w:tcPr>
            <w:tcW w:w="1803" w:type="dxa"/>
          </w:tcPr>
          <w:p w14:paraId="2F12EA50" w14:textId="3DBD116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 xml:space="preserve">There should be </w:t>
            </w:r>
            <w:r w:rsidR="00115B01">
              <w:rPr>
                <w:rFonts w:cstheme="minorHAnsi"/>
                <w:lang w:val="en-US"/>
              </w:rPr>
              <w:t xml:space="preserve">a </w:t>
            </w:r>
            <w:r w:rsidRPr="00616DF0">
              <w:rPr>
                <w:rFonts w:cstheme="minorHAnsi"/>
                <w:lang w:val="en-US"/>
              </w:rPr>
              <w:t>Get Started</w:t>
            </w:r>
            <w:r w:rsidR="00115B01">
              <w:rPr>
                <w:rFonts w:cstheme="minorHAnsi"/>
                <w:lang w:val="en-US"/>
              </w:rPr>
              <w:t xml:space="preserve"> menu.</w:t>
            </w:r>
            <w:r w:rsidR="0031645E">
              <w:rPr>
                <w:rFonts w:cstheme="minorHAnsi"/>
                <w:lang w:val="en-US"/>
              </w:rPr>
              <w:t xml:space="preserve"> T</w:t>
            </w:r>
            <w:r w:rsidRPr="00616DF0">
              <w:rPr>
                <w:rFonts w:cstheme="minorHAnsi"/>
                <w:lang w:val="en-US"/>
              </w:rPr>
              <w:t xml:space="preserve">he user </w:t>
            </w:r>
            <w:r w:rsidR="0031645E">
              <w:rPr>
                <w:rFonts w:cstheme="minorHAnsi"/>
                <w:lang w:val="en-US"/>
              </w:rPr>
              <w:t>should be able to</w:t>
            </w:r>
            <w:r w:rsidRPr="00616DF0">
              <w:rPr>
                <w:rFonts w:cstheme="minorHAnsi"/>
                <w:lang w:val="en-US"/>
              </w:rPr>
              <w:t xml:space="preserve"> view the following options</w:t>
            </w:r>
            <w:r w:rsidR="00115B01">
              <w:rPr>
                <w:rFonts w:cstheme="minorHAnsi"/>
                <w:lang w:val="en-US"/>
              </w:rPr>
              <w:t>:</w:t>
            </w:r>
          </w:p>
          <w:p w14:paraId="03B3BF6E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1.Get Quote</w:t>
            </w:r>
          </w:p>
          <w:p w14:paraId="21C39390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2.Retrieve Quote</w:t>
            </w:r>
          </w:p>
          <w:p w14:paraId="6700C26B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3.Buy Policy</w:t>
            </w:r>
          </w:p>
          <w:p w14:paraId="232F6B2C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4.Renew Policy</w:t>
            </w:r>
          </w:p>
          <w:p w14:paraId="6D2F4AD4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5.Cancel Policy</w:t>
            </w:r>
          </w:p>
          <w:p w14:paraId="4A568AAC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6.Logout</w:t>
            </w:r>
          </w:p>
        </w:tc>
        <w:tc>
          <w:tcPr>
            <w:tcW w:w="1804" w:type="dxa"/>
          </w:tcPr>
          <w:p w14:paraId="7512B270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15A3EBFA" w14:textId="77777777" w:rsidTr="00FD698E">
        <w:tc>
          <w:tcPr>
            <w:tcW w:w="1803" w:type="dxa"/>
          </w:tcPr>
          <w:p w14:paraId="63A3B65F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4</w:t>
            </w:r>
          </w:p>
        </w:tc>
        <w:tc>
          <w:tcPr>
            <w:tcW w:w="1803" w:type="dxa"/>
          </w:tcPr>
          <w:p w14:paraId="1A9833F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4</w:t>
            </w:r>
          </w:p>
        </w:tc>
        <w:tc>
          <w:tcPr>
            <w:tcW w:w="1803" w:type="dxa"/>
          </w:tcPr>
          <w:p w14:paraId="5C0ED30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bookmarkStart w:id="2" w:name="_Toc361998438"/>
            <w:r w:rsidRPr="00616DF0">
              <w:rPr>
                <w:rFonts w:cstheme="minorHAnsi"/>
                <w:lang w:val="en-US"/>
              </w:rPr>
              <w:t>Get Quote Module</w:t>
            </w:r>
            <w:bookmarkEnd w:id="2"/>
            <w:r w:rsidRPr="00616DF0">
              <w:rPr>
                <w:rFonts w:cstheme="minorHAnsi"/>
                <w:lang w:val="en-US"/>
              </w:rPr>
              <w:t xml:space="preserve"> - Location Page</w:t>
            </w:r>
          </w:p>
        </w:tc>
        <w:tc>
          <w:tcPr>
            <w:tcW w:w="1803" w:type="dxa"/>
          </w:tcPr>
          <w:p w14:paraId="3FC20816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 xml:space="preserve">There should be provision for user to provide location details as </w:t>
            </w:r>
          </w:p>
          <w:p w14:paraId="11BD0059" w14:textId="77777777" w:rsidR="00A20447" w:rsidRPr="00616DF0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Residence Type</w:t>
            </w:r>
          </w:p>
          <w:p w14:paraId="1AC30D55" w14:textId="77777777" w:rsidR="00A20447" w:rsidRPr="00616DF0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Address Line 1</w:t>
            </w:r>
          </w:p>
          <w:p w14:paraId="47E335CB" w14:textId="77777777" w:rsidR="00A20447" w:rsidRPr="00616DF0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Address Line 2</w:t>
            </w:r>
          </w:p>
          <w:p w14:paraId="72938442" w14:textId="77777777" w:rsidR="00A20447" w:rsidRPr="00616DF0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City</w:t>
            </w:r>
          </w:p>
          <w:p w14:paraId="2045DE2D" w14:textId="77777777" w:rsidR="00A20447" w:rsidRPr="00616DF0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lastRenderedPageBreak/>
              <w:t>State</w:t>
            </w:r>
          </w:p>
          <w:p w14:paraId="3369241D" w14:textId="77777777" w:rsidR="00A20447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Zip</w:t>
            </w:r>
          </w:p>
          <w:p w14:paraId="639B361D" w14:textId="77777777" w:rsidR="00A20447" w:rsidRPr="006D1120" w:rsidRDefault="00A20447" w:rsidP="00A20447">
            <w:pPr>
              <w:numPr>
                <w:ilvl w:val="0"/>
                <w:numId w:val="20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Residence Use</w:t>
            </w:r>
            <w:r>
              <w:rPr>
                <w:rFonts w:cstheme="minorHAnsi"/>
                <w:lang w:val="en-US"/>
              </w:rPr>
              <w:t>r</w:t>
            </w:r>
          </w:p>
        </w:tc>
        <w:tc>
          <w:tcPr>
            <w:tcW w:w="1804" w:type="dxa"/>
          </w:tcPr>
          <w:p w14:paraId="5477DE9C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lastRenderedPageBreak/>
              <w:t>NA</w:t>
            </w:r>
          </w:p>
        </w:tc>
      </w:tr>
      <w:tr w:rsidR="00A20447" w:rsidRPr="006D1120" w14:paraId="13529540" w14:textId="77777777" w:rsidTr="00FD698E">
        <w:tc>
          <w:tcPr>
            <w:tcW w:w="1803" w:type="dxa"/>
          </w:tcPr>
          <w:p w14:paraId="4CA09F7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5</w:t>
            </w:r>
          </w:p>
        </w:tc>
        <w:tc>
          <w:tcPr>
            <w:tcW w:w="1803" w:type="dxa"/>
          </w:tcPr>
          <w:p w14:paraId="4912D400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5</w:t>
            </w:r>
          </w:p>
        </w:tc>
        <w:tc>
          <w:tcPr>
            <w:tcW w:w="1803" w:type="dxa"/>
          </w:tcPr>
          <w:p w14:paraId="725BE52E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Get Quote Module - Homeowner Information Page</w:t>
            </w:r>
          </w:p>
        </w:tc>
        <w:tc>
          <w:tcPr>
            <w:tcW w:w="1803" w:type="dxa"/>
          </w:tcPr>
          <w:p w14:paraId="4A74061A" w14:textId="77777777" w:rsidR="00A20447" w:rsidRPr="00616DF0" w:rsidRDefault="00A20447" w:rsidP="00FD698E">
            <w:p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 xml:space="preserve">There should be provision for user to provide Homeowner Information as </w:t>
            </w:r>
          </w:p>
          <w:p w14:paraId="601AFEF7" w14:textId="77777777" w:rsidR="00A20447" w:rsidRPr="00616DF0" w:rsidRDefault="00A20447" w:rsidP="00A20447">
            <w:pPr>
              <w:numPr>
                <w:ilvl w:val="0"/>
                <w:numId w:val="21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First Name</w:t>
            </w:r>
          </w:p>
          <w:p w14:paraId="06B43CAD" w14:textId="77777777" w:rsidR="00A20447" w:rsidRPr="00616DF0" w:rsidRDefault="00A20447" w:rsidP="00A20447">
            <w:pPr>
              <w:numPr>
                <w:ilvl w:val="0"/>
                <w:numId w:val="21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Last Name</w:t>
            </w:r>
          </w:p>
          <w:p w14:paraId="4B885E63" w14:textId="77777777" w:rsidR="00A20447" w:rsidRPr="00616DF0" w:rsidRDefault="00A20447" w:rsidP="00A20447">
            <w:pPr>
              <w:numPr>
                <w:ilvl w:val="0"/>
                <w:numId w:val="21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Date of Birth</w:t>
            </w:r>
          </w:p>
          <w:p w14:paraId="4999D5E1" w14:textId="77777777" w:rsidR="00A20447" w:rsidRPr="00616DF0" w:rsidRDefault="00A20447" w:rsidP="00A20447">
            <w:pPr>
              <w:numPr>
                <w:ilvl w:val="0"/>
                <w:numId w:val="21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Are you retired?</w:t>
            </w:r>
          </w:p>
          <w:p w14:paraId="2DAEF161" w14:textId="77777777" w:rsidR="00A20447" w:rsidRDefault="00A20447" w:rsidP="00A20447">
            <w:pPr>
              <w:numPr>
                <w:ilvl w:val="0"/>
                <w:numId w:val="21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Social Security Number</w:t>
            </w:r>
          </w:p>
          <w:p w14:paraId="2B6EEB82" w14:textId="77777777" w:rsidR="00A20447" w:rsidRPr="006D1120" w:rsidRDefault="00A20447" w:rsidP="00A20447">
            <w:pPr>
              <w:numPr>
                <w:ilvl w:val="0"/>
                <w:numId w:val="21"/>
              </w:numPr>
              <w:rPr>
                <w:rFonts w:cstheme="minorHAnsi"/>
                <w:lang w:val="en-US"/>
              </w:rPr>
            </w:pPr>
            <w:r w:rsidRPr="00616DF0">
              <w:rPr>
                <w:rFonts w:cstheme="minorHAnsi"/>
                <w:lang w:val="en-US"/>
              </w:rPr>
              <w:t>Email Address</w:t>
            </w:r>
          </w:p>
        </w:tc>
        <w:tc>
          <w:tcPr>
            <w:tcW w:w="1804" w:type="dxa"/>
          </w:tcPr>
          <w:p w14:paraId="594DA8D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37960B3C" w14:textId="77777777" w:rsidTr="00FD698E">
        <w:tc>
          <w:tcPr>
            <w:tcW w:w="1803" w:type="dxa"/>
          </w:tcPr>
          <w:p w14:paraId="62346F9F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6</w:t>
            </w:r>
          </w:p>
        </w:tc>
        <w:tc>
          <w:tcPr>
            <w:tcW w:w="1803" w:type="dxa"/>
          </w:tcPr>
          <w:p w14:paraId="10AB0985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6</w:t>
            </w:r>
          </w:p>
        </w:tc>
        <w:tc>
          <w:tcPr>
            <w:tcW w:w="1803" w:type="dxa"/>
          </w:tcPr>
          <w:p w14:paraId="0C98F63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Get Quote Module - Property Information Page</w:t>
            </w:r>
          </w:p>
        </w:tc>
        <w:tc>
          <w:tcPr>
            <w:tcW w:w="1803" w:type="dxa"/>
          </w:tcPr>
          <w:p w14:paraId="632AF0C6" w14:textId="77777777" w:rsidR="00A20447" w:rsidRPr="00C70A71" w:rsidRDefault="00A20447" w:rsidP="00FD698E">
            <w:p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 xml:space="preserve">There should be provision for user to provide Property Information as </w:t>
            </w:r>
          </w:p>
          <w:p w14:paraId="0163D6BE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What is the market value of your home?</w:t>
            </w:r>
          </w:p>
          <w:p w14:paraId="6E31DF55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What year was your home originally built?</w:t>
            </w:r>
          </w:p>
          <w:p w14:paraId="0A51B572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Square footage</w:t>
            </w:r>
          </w:p>
          <w:p w14:paraId="7BAA9547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Dwelling style</w:t>
            </w:r>
          </w:p>
          <w:p w14:paraId="5A2DADD7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Roof material</w:t>
            </w:r>
          </w:p>
          <w:p w14:paraId="2573046C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Type of Garage</w:t>
            </w:r>
          </w:p>
          <w:p w14:paraId="487D6B9D" w14:textId="77777777" w:rsidR="00A20447" w:rsidRPr="00C70A71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Number of full baths</w:t>
            </w:r>
          </w:p>
          <w:p w14:paraId="0E9651B6" w14:textId="77777777" w:rsidR="00A20447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t>Number half baths</w:t>
            </w:r>
          </w:p>
          <w:p w14:paraId="37C96745" w14:textId="77777777" w:rsidR="00A20447" w:rsidRPr="006D1120" w:rsidRDefault="00A20447" w:rsidP="00A20447">
            <w:pPr>
              <w:numPr>
                <w:ilvl w:val="0"/>
                <w:numId w:val="22"/>
              </w:numPr>
              <w:rPr>
                <w:rFonts w:cstheme="minorHAnsi"/>
                <w:lang w:val="en-US"/>
              </w:rPr>
            </w:pPr>
            <w:r w:rsidRPr="00C70A71">
              <w:rPr>
                <w:rFonts w:cstheme="minorHAnsi"/>
                <w:lang w:val="en-US"/>
              </w:rPr>
              <w:lastRenderedPageBreak/>
              <w:t>Does your home have a swimming pool?</w:t>
            </w:r>
          </w:p>
        </w:tc>
        <w:tc>
          <w:tcPr>
            <w:tcW w:w="1804" w:type="dxa"/>
          </w:tcPr>
          <w:p w14:paraId="448B85BA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lastRenderedPageBreak/>
              <w:t>NA</w:t>
            </w:r>
          </w:p>
        </w:tc>
      </w:tr>
      <w:tr w:rsidR="00A20447" w:rsidRPr="006D1120" w14:paraId="5B30EAFB" w14:textId="77777777" w:rsidTr="00FD698E">
        <w:tc>
          <w:tcPr>
            <w:tcW w:w="1803" w:type="dxa"/>
          </w:tcPr>
          <w:p w14:paraId="1239CE6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7</w:t>
            </w:r>
          </w:p>
        </w:tc>
        <w:tc>
          <w:tcPr>
            <w:tcW w:w="1803" w:type="dxa"/>
          </w:tcPr>
          <w:p w14:paraId="4EAFCB1D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7</w:t>
            </w:r>
          </w:p>
        </w:tc>
        <w:tc>
          <w:tcPr>
            <w:tcW w:w="1803" w:type="dxa"/>
          </w:tcPr>
          <w:p w14:paraId="490FE9E2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Get Quote Module - Quote Page</w:t>
            </w:r>
          </w:p>
        </w:tc>
        <w:tc>
          <w:tcPr>
            <w:tcW w:w="1803" w:type="dxa"/>
          </w:tcPr>
          <w:p w14:paraId="028C4E7C" w14:textId="19516C4B" w:rsidR="00A20447" w:rsidRPr="00BD122B" w:rsidRDefault="00A20447" w:rsidP="00FD698E">
            <w:p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 xml:space="preserve">There should be provision for user to </w:t>
            </w:r>
            <w:r w:rsidR="00115B01">
              <w:rPr>
                <w:rFonts w:cstheme="minorHAnsi"/>
                <w:lang w:val="en-US"/>
              </w:rPr>
              <w:t>view</w:t>
            </w:r>
            <w:r w:rsidR="00115B01" w:rsidRPr="00BD122B">
              <w:rPr>
                <w:rFonts w:cstheme="minorHAnsi"/>
                <w:lang w:val="en-US"/>
              </w:rPr>
              <w:t xml:space="preserve"> </w:t>
            </w:r>
            <w:r w:rsidRPr="00BD122B">
              <w:rPr>
                <w:rFonts w:cstheme="minorHAnsi"/>
                <w:lang w:val="en-US"/>
              </w:rPr>
              <w:t xml:space="preserve">Quote Information once user </w:t>
            </w:r>
            <w:r w:rsidR="00115B01">
              <w:rPr>
                <w:rFonts w:cstheme="minorHAnsi"/>
                <w:lang w:val="en-US"/>
              </w:rPr>
              <w:t xml:space="preserve">has </w:t>
            </w:r>
            <w:r w:rsidRPr="00BD122B">
              <w:rPr>
                <w:rFonts w:cstheme="minorHAnsi"/>
                <w:lang w:val="en-US"/>
              </w:rPr>
              <w:t>given the Location, Home Owner</w:t>
            </w:r>
            <w:r w:rsidR="00115B01">
              <w:rPr>
                <w:rFonts w:cstheme="minorHAnsi"/>
                <w:lang w:val="en-US"/>
              </w:rPr>
              <w:t>,</w:t>
            </w:r>
            <w:r w:rsidRPr="00BD122B">
              <w:rPr>
                <w:rFonts w:cstheme="minorHAnsi"/>
                <w:lang w:val="en-US"/>
              </w:rPr>
              <w:t xml:space="preserve"> and Property details.</w:t>
            </w:r>
          </w:p>
          <w:p w14:paraId="5BAB942E" w14:textId="77777777" w:rsidR="00A20447" w:rsidRPr="00BD122B" w:rsidRDefault="00A20447" w:rsidP="00FD698E">
            <w:p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 xml:space="preserve"> The Quote information is as follows:</w:t>
            </w:r>
          </w:p>
          <w:p w14:paraId="60609E33" w14:textId="77777777" w:rsidR="00A20447" w:rsidRPr="00BD122B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Quote Id</w:t>
            </w:r>
          </w:p>
          <w:p w14:paraId="75A1F42C" w14:textId="77777777" w:rsidR="00A20447" w:rsidRPr="00BD122B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Monthly Premium</w:t>
            </w:r>
          </w:p>
          <w:p w14:paraId="61214088" w14:textId="77777777" w:rsidR="00A20447" w:rsidRPr="00BD122B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Dwelling Coverage</w:t>
            </w:r>
          </w:p>
          <w:p w14:paraId="53B587AF" w14:textId="77777777" w:rsidR="00A20447" w:rsidRPr="00BD122B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Detached Structures</w:t>
            </w:r>
          </w:p>
          <w:p w14:paraId="76231C16" w14:textId="77777777" w:rsidR="00A20447" w:rsidRPr="00BD122B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Personal Property</w:t>
            </w:r>
          </w:p>
          <w:p w14:paraId="3BF97E30" w14:textId="77777777" w:rsidR="00A20447" w:rsidRPr="00BD122B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Medical expense</w:t>
            </w:r>
          </w:p>
          <w:p w14:paraId="6D6ADD90" w14:textId="77777777" w:rsidR="00A20447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Additional living expense</w:t>
            </w:r>
          </w:p>
          <w:p w14:paraId="37C2CD42" w14:textId="77777777" w:rsidR="00A20447" w:rsidRPr="006D1120" w:rsidRDefault="00A20447" w:rsidP="00A20447">
            <w:pPr>
              <w:numPr>
                <w:ilvl w:val="0"/>
                <w:numId w:val="23"/>
              </w:numPr>
              <w:rPr>
                <w:rFonts w:cstheme="minorHAnsi"/>
                <w:lang w:val="en-US"/>
              </w:rPr>
            </w:pPr>
            <w:r w:rsidRPr="00BD122B">
              <w:rPr>
                <w:rFonts w:cstheme="minorHAnsi"/>
                <w:lang w:val="en-US"/>
              </w:rPr>
              <w:t>Deductible</w:t>
            </w:r>
          </w:p>
        </w:tc>
        <w:tc>
          <w:tcPr>
            <w:tcW w:w="1804" w:type="dxa"/>
          </w:tcPr>
          <w:p w14:paraId="47491ED7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13C53257" w14:textId="77777777" w:rsidTr="00FD698E">
        <w:tc>
          <w:tcPr>
            <w:tcW w:w="1803" w:type="dxa"/>
          </w:tcPr>
          <w:p w14:paraId="7EB386F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8</w:t>
            </w:r>
          </w:p>
        </w:tc>
        <w:tc>
          <w:tcPr>
            <w:tcW w:w="1803" w:type="dxa"/>
          </w:tcPr>
          <w:p w14:paraId="484D54CC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8</w:t>
            </w:r>
          </w:p>
        </w:tc>
        <w:tc>
          <w:tcPr>
            <w:tcW w:w="1803" w:type="dxa"/>
          </w:tcPr>
          <w:p w14:paraId="59BAF03F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Retrieve Quote  Module - Retrieve Quote Page</w:t>
            </w:r>
          </w:p>
        </w:tc>
        <w:tc>
          <w:tcPr>
            <w:tcW w:w="1803" w:type="dxa"/>
          </w:tcPr>
          <w:p w14:paraId="739F8E6E" w14:textId="63B444D9" w:rsidR="00A20447" w:rsidRPr="00E3297C" w:rsidRDefault="00A20447" w:rsidP="00FD698E">
            <w:p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There should be provision for user to retrieve Quote Information</w:t>
            </w:r>
            <w:r w:rsidR="00115B01">
              <w:rPr>
                <w:rFonts w:cstheme="minorHAnsi"/>
                <w:lang w:val="en-US"/>
              </w:rPr>
              <w:t>. This</w:t>
            </w:r>
            <w:r w:rsidRPr="00E3297C">
              <w:rPr>
                <w:rFonts w:cstheme="minorHAnsi"/>
                <w:lang w:val="en-US"/>
              </w:rPr>
              <w:t xml:space="preserve"> should include</w:t>
            </w:r>
          </w:p>
          <w:p w14:paraId="4B28013B" w14:textId="77777777" w:rsidR="00A20447" w:rsidRPr="00E3297C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Quote Id</w:t>
            </w:r>
          </w:p>
          <w:p w14:paraId="58C4043B" w14:textId="77777777" w:rsidR="00A20447" w:rsidRPr="00E3297C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Residence Type</w:t>
            </w:r>
          </w:p>
          <w:p w14:paraId="72E3366E" w14:textId="77777777" w:rsidR="00A20447" w:rsidRPr="00E3297C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Address line 1</w:t>
            </w:r>
          </w:p>
          <w:p w14:paraId="11AC027D" w14:textId="77777777" w:rsidR="00A20447" w:rsidRPr="00E3297C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City</w:t>
            </w:r>
          </w:p>
          <w:p w14:paraId="0EE837E0" w14:textId="77777777" w:rsidR="00A20447" w:rsidRPr="00E3297C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State</w:t>
            </w:r>
          </w:p>
          <w:p w14:paraId="7DB44445" w14:textId="77777777" w:rsidR="00A20447" w:rsidRPr="00E3297C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Zip</w:t>
            </w:r>
          </w:p>
          <w:p w14:paraId="07ABF83E" w14:textId="77777777" w:rsidR="00A20447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t>Residence Use</w:t>
            </w:r>
            <w:r>
              <w:rPr>
                <w:rFonts w:cstheme="minorHAnsi"/>
                <w:lang w:val="en-US"/>
              </w:rPr>
              <w:t>r</w:t>
            </w:r>
          </w:p>
          <w:p w14:paraId="6B5F08A9" w14:textId="77777777" w:rsidR="00A20447" w:rsidRPr="006D1120" w:rsidRDefault="00A20447" w:rsidP="00A20447">
            <w:pPr>
              <w:numPr>
                <w:ilvl w:val="0"/>
                <w:numId w:val="24"/>
              </w:numPr>
              <w:rPr>
                <w:rFonts w:cstheme="minorHAnsi"/>
                <w:lang w:val="en-US"/>
              </w:rPr>
            </w:pPr>
            <w:r w:rsidRPr="00E3297C">
              <w:rPr>
                <w:rFonts w:cstheme="minorHAnsi"/>
                <w:lang w:val="en-US"/>
              </w:rPr>
              <w:lastRenderedPageBreak/>
              <w:t>Link for the rest of the information to be displayed</w:t>
            </w:r>
          </w:p>
        </w:tc>
        <w:tc>
          <w:tcPr>
            <w:tcW w:w="1804" w:type="dxa"/>
          </w:tcPr>
          <w:p w14:paraId="37DC26B1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lastRenderedPageBreak/>
              <w:t>NA</w:t>
            </w:r>
          </w:p>
        </w:tc>
      </w:tr>
      <w:tr w:rsidR="00A20447" w:rsidRPr="006D1120" w14:paraId="64CFD269" w14:textId="77777777" w:rsidTr="00FD698E">
        <w:tc>
          <w:tcPr>
            <w:tcW w:w="1803" w:type="dxa"/>
          </w:tcPr>
          <w:p w14:paraId="0F28E583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9</w:t>
            </w:r>
          </w:p>
        </w:tc>
        <w:tc>
          <w:tcPr>
            <w:tcW w:w="1803" w:type="dxa"/>
          </w:tcPr>
          <w:p w14:paraId="2EF98505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9</w:t>
            </w:r>
          </w:p>
        </w:tc>
        <w:tc>
          <w:tcPr>
            <w:tcW w:w="1803" w:type="dxa"/>
          </w:tcPr>
          <w:p w14:paraId="3570CDA9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084F5A">
              <w:rPr>
                <w:rFonts w:cstheme="minorHAnsi"/>
                <w:lang w:val="en-US"/>
              </w:rPr>
              <w:t>Retrieve Quote Module - Quote Summary Page</w:t>
            </w:r>
          </w:p>
        </w:tc>
        <w:tc>
          <w:tcPr>
            <w:tcW w:w="1803" w:type="dxa"/>
          </w:tcPr>
          <w:p w14:paraId="438E92C1" w14:textId="5AEA6AD0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084F5A">
              <w:rPr>
                <w:rFonts w:cstheme="minorHAnsi"/>
                <w:lang w:val="en-US"/>
              </w:rPr>
              <w:t>There should be provision for user to view the Location, Homeowner, Property</w:t>
            </w:r>
            <w:r w:rsidR="00115B01">
              <w:rPr>
                <w:rFonts w:cstheme="minorHAnsi"/>
                <w:lang w:val="en-US"/>
              </w:rPr>
              <w:t>,</w:t>
            </w:r>
            <w:r w:rsidRPr="00084F5A">
              <w:rPr>
                <w:rFonts w:cstheme="minorHAnsi"/>
                <w:lang w:val="en-US"/>
              </w:rPr>
              <w:t xml:space="preserve"> and Coverage details provided by them while creating the quote in the summary page.</w:t>
            </w:r>
          </w:p>
        </w:tc>
        <w:tc>
          <w:tcPr>
            <w:tcW w:w="1804" w:type="dxa"/>
          </w:tcPr>
          <w:p w14:paraId="4FA0BF18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74136080" w14:textId="77777777" w:rsidTr="00FD698E">
        <w:tc>
          <w:tcPr>
            <w:tcW w:w="1803" w:type="dxa"/>
          </w:tcPr>
          <w:p w14:paraId="13C7E60E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0</w:t>
            </w:r>
          </w:p>
        </w:tc>
        <w:tc>
          <w:tcPr>
            <w:tcW w:w="1803" w:type="dxa"/>
          </w:tcPr>
          <w:p w14:paraId="76D16DBE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0</w:t>
            </w:r>
          </w:p>
        </w:tc>
        <w:tc>
          <w:tcPr>
            <w:tcW w:w="1803" w:type="dxa"/>
          </w:tcPr>
          <w:p w14:paraId="5B6BF6E0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FE5299">
              <w:rPr>
                <w:rFonts w:cstheme="minorHAnsi"/>
                <w:lang w:val="en-US"/>
              </w:rPr>
              <w:t>Buy Policy Module – E</w:t>
            </w:r>
            <w:r>
              <w:rPr>
                <w:rFonts w:cstheme="minorHAnsi"/>
                <w:lang w:val="en-US"/>
              </w:rPr>
              <w:t xml:space="preserve"> </w:t>
            </w:r>
            <w:r w:rsidRPr="00FE5299">
              <w:rPr>
                <w:rFonts w:cstheme="minorHAnsi"/>
                <w:lang w:val="en-US"/>
              </w:rPr>
              <w:t>sign</w:t>
            </w:r>
          </w:p>
        </w:tc>
        <w:tc>
          <w:tcPr>
            <w:tcW w:w="1803" w:type="dxa"/>
          </w:tcPr>
          <w:p w14:paraId="57EADC18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FE5299">
              <w:rPr>
                <w:rFonts w:cstheme="minorHAnsi"/>
                <w:lang w:val="en-US"/>
              </w:rPr>
              <w:t>There should be provision for user to buy the policy from the quote created.</w:t>
            </w:r>
          </w:p>
        </w:tc>
        <w:tc>
          <w:tcPr>
            <w:tcW w:w="1804" w:type="dxa"/>
          </w:tcPr>
          <w:p w14:paraId="680A740F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6B0AED11" w14:textId="77777777" w:rsidTr="00FD698E">
        <w:tc>
          <w:tcPr>
            <w:tcW w:w="1803" w:type="dxa"/>
          </w:tcPr>
          <w:p w14:paraId="266A14C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1</w:t>
            </w:r>
          </w:p>
        </w:tc>
        <w:tc>
          <w:tcPr>
            <w:tcW w:w="1803" w:type="dxa"/>
          </w:tcPr>
          <w:p w14:paraId="4EABB696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1</w:t>
            </w:r>
          </w:p>
        </w:tc>
        <w:tc>
          <w:tcPr>
            <w:tcW w:w="1803" w:type="dxa"/>
          </w:tcPr>
          <w:p w14:paraId="2C887D59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C0747C">
              <w:rPr>
                <w:rFonts w:cstheme="minorHAnsi"/>
                <w:lang w:val="en-US"/>
              </w:rPr>
              <w:t>View  Policy Module - Policy Details(For User)</w:t>
            </w:r>
          </w:p>
        </w:tc>
        <w:tc>
          <w:tcPr>
            <w:tcW w:w="1803" w:type="dxa"/>
          </w:tcPr>
          <w:p w14:paraId="0B3D858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C0747C">
              <w:rPr>
                <w:rFonts w:cstheme="minorHAnsi"/>
                <w:lang w:val="en-US"/>
              </w:rPr>
              <w:t>There should be provision for user to view policy details once the user buys the policy.</w:t>
            </w:r>
          </w:p>
        </w:tc>
        <w:tc>
          <w:tcPr>
            <w:tcW w:w="1804" w:type="dxa"/>
          </w:tcPr>
          <w:p w14:paraId="5238E08A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5DE1806A" w14:textId="77777777" w:rsidTr="00FD698E">
        <w:tc>
          <w:tcPr>
            <w:tcW w:w="1803" w:type="dxa"/>
          </w:tcPr>
          <w:p w14:paraId="1D35845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2</w:t>
            </w:r>
          </w:p>
        </w:tc>
        <w:tc>
          <w:tcPr>
            <w:tcW w:w="1803" w:type="dxa"/>
          </w:tcPr>
          <w:p w14:paraId="2922A518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2</w:t>
            </w:r>
          </w:p>
        </w:tc>
        <w:tc>
          <w:tcPr>
            <w:tcW w:w="1803" w:type="dxa"/>
          </w:tcPr>
          <w:p w14:paraId="312458FE" w14:textId="77777777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bookmarkStart w:id="3" w:name="_Toc361998442"/>
            <w:r w:rsidRPr="00EC21A6">
              <w:rPr>
                <w:rFonts w:cstheme="minorHAnsi"/>
                <w:lang w:val="en-US"/>
              </w:rPr>
              <w:t>Renew/Cancel Policy Module</w:t>
            </w:r>
            <w:bookmarkEnd w:id="3"/>
          </w:p>
          <w:p w14:paraId="5A76E8D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</w:p>
        </w:tc>
        <w:tc>
          <w:tcPr>
            <w:tcW w:w="1803" w:type="dxa"/>
          </w:tcPr>
          <w:p w14:paraId="1ECFF892" w14:textId="05EFD9EA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EC21A6">
              <w:rPr>
                <w:rFonts w:cstheme="minorHAnsi"/>
                <w:lang w:val="en-US"/>
              </w:rPr>
              <w:t>There should be provision for admin to view, renew</w:t>
            </w:r>
            <w:r w:rsidR="00115B01">
              <w:rPr>
                <w:rFonts w:cstheme="minorHAnsi"/>
                <w:lang w:val="en-US"/>
              </w:rPr>
              <w:t>,</w:t>
            </w:r>
            <w:r w:rsidRPr="00EC21A6">
              <w:rPr>
                <w:rFonts w:cstheme="minorHAnsi"/>
                <w:lang w:val="en-US"/>
              </w:rPr>
              <w:t xml:space="preserve"> and cancel policy.</w:t>
            </w:r>
          </w:p>
        </w:tc>
        <w:tc>
          <w:tcPr>
            <w:tcW w:w="1804" w:type="dxa"/>
          </w:tcPr>
          <w:p w14:paraId="2B7FB8CE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05DF9462" w14:textId="77777777" w:rsidTr="00FD698E">
        <w:tc>
          <w:tcPr>
            <w:tcW w:w="1803" w:type="dxa"/>
          </w:tcPr>
          <w:p w14:paraId="2F084A9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3</w:t>
            </w:r>
          </w:p>
        </w:tc>
        <w:tc>
          <w:tcPr>
            <w:tcW w:w="1803" w:type="dxa"/>
          </w:tcPr>
          <w:p w14:paraId="6C221B6E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R013</w:t>
            </w:r>
          </w:p>
        </w:tc>
        <w:tc>
          <w:tcPr>
            <w:tcW w:w="1803" w:type="dxa"/>
          </w:tcPr>
          <w:p w14:paraId="73833AFA" w14:textId="77777777" w:rsidR="00A20447" w:rsidRPr="000A594B" w:rsidRDefault="00A20447" w:rsidP="00FD698E">
            <w:pPr>
              <w:rPr>
                <w:rFonts w:cstheme="minorHAnsi"/>
                <w:lang w:val="en-US"/>
              </w:rPr>
            </w:pPr>
            <w:r w:rsidRPr="000A594B">
              <w:rPr>
                <w:rFonts w:cstheme="minorHAnsi"/>
                <w:lang w:val="en-US"/>
              </w:rPr>
              <w:t>Renew/Cancel Policy Module</w:t>
            </w:r>
          </w:p>
          <w:p w14:paraId="0C7A77F1" w14:textId="77777777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r w:rsidRPr="000A594B">
              <w:rPr>
                <w:rFonts w:cstheme="minorHAnsi"/>
                <w:lang w:val="en-US"/>
              </w:rPr>
              <w:t xml:space="preserve"> -  All Policy Details(For Admin)</w:t>
            </w:r>
          </w:p>
        </w:tc>
        <w:tc>
          <w:tcPr>
            <w:tcW w:w="1803" w:type="dxa"/>
          </w:tcPr>
          <w:p w14:paraId="51581A69" w14:textId="77777777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r w:rsidRPr="000A594B">
              <w:rPr>
                <w:rFonts w:cstheme="minorHAnsi"/>
                <w:lang w:val="en-US"/>
              </w:rPr>
              <w:t>There should be provision for admin to view all user policy details.</w:t>
            </w:r>
          </w:p>
        </w:tc>
        <w:tc>
          <w:tcPr>
            <w:tcW w:w="1804" w:type="dxa"/>
          </w:tcPr>
          <w:p w14:paraId="3BFA216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31478EBE" w14:textId="77777777" w:rsidTr="00FD698E">
        <w:tc>
          <w:tcPr>
            <w:tcW w:w="1803" w:type="dxa"/>
          </w:tcPr>
          <w:p w14:paraId="6D4C16AA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4</w:t>
            </w:r>
          </w:p>
        </w:tc>
        <w:tc>
          <w:tcPr>
            <w:tcW w:w="1803" w:type="dxa"/>
          </w:tcPr>
          <w:p w14:paraId="1B0E784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R014</w:t>
            </w:r>
          </w:p>
        </w:tc>
        <w:tc>
          <w:tcPr>
            <w:tcW w:w="1803" w:type="dxa"/>
          </w:tcPr>
          <w:p w14:paraId="15286999" w14:textId="77777777" w:rsidR="00A20447" w:rsidRPr="00D923AD" w:rsidRDefault="00A20447" w:rsidP="00FD698E">
            <w:pPr>
              <w:rPr>
                <w:rFonts w:cstheme="minorHAnsi"/>
                <w:lang w:val="en-US"/>
              </w:rPr>
            </w:pPr>
            <w:r w:rsidRPr="00D923AD">
              <w:rPr>
                <w:rFonts w:cstheme="minorHAnsi"/>
                <w:lang w:val="en-US"/>
              </w:rPr>
              <w:t>Renew/Cancel Policy Module</w:t>
            </w:r>
          </w:p>
          <w:p w14:paraId="4A67E275" w14:textId="77777777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r w:rsidRPr="00D923AD">
              <w:rPr>
                <w:rFonts w:cstheme="minorHAnsi"/>
                <w:lang w:val="en-US"/>
              </w:rPr>
              <w:t xml:space="preserve"> – Renewed / Cancelled Policy Details</w:t>
            </w:r>
          </w:p>
        </w:tc>
        <w:tc>
          <w:tcPr>
            <w:tcW w:w="1803" w:type="dxa"/>
          </w:tcPr>
          <w:p w14:paraId="0E676E1C" w14:textId="77777777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r w:rsidRPr="00D923AD">
              <w:rPr>
                <w:rFonts w:cstheme="minorHAnsi"/>
                <w:lang w:val="en-US"/>
              </w:rPr>
              <w:t>There should be provision for admin to Renew/Cancel Policy Details</w:t>
            </w:r>
          </w:p>
        </w:tc>
        <w:tc>
          <w:tcPr>
            <w:tcW w:w="1804" w:type="dxa"/>
          </w:tcPr>
          <w:p w14:paraId="30F7E637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1BAFAA2F" w14:textId="77777777" w:rsidTr="00FD698E">
        <w:tc>
          <w:tcPr>
            <w:tcW w:w="1803" w:type="dxa"/>
          </w:tcPr>
          <w:p w14:paraId="213BE2C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5</w:t>
            </w:r>
          </w:p>
        </w:tc>
        <w:tc>
          <w:tcPr>
            <w:tcW w:w="1803" w:type="dxa"/>
          </w:tcPr>
          <w:p w14:paraId="11786270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R015</w:t>
            </w:r>
          </w:p>
        </w:tc>
        <w:tc>
          <w:tcPr>
            <w:tcW w:w="1803" w:type="dxa"/>
          </w:tcPr>
          <w:p w14:paraId="52650A40" w14:textId="77777777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r w:rsidRPr="00B31DA0">
              <w:rPr>
                <w:rFonts w:cstheme="minorHAnsi"/>
                <w:lang w:val="en-US"/>
              </w:rPr>
              <w:t>Logout</w:t>
            </w:r>
          </w:p>
        </w:tc>
        <w:tc>
          <w:tcPr>
            <w:tcW w:w="1803" w:type="dxa"/>
          </w:tcPr>
          <w:p w14:paraId="09470F7F" w14:textId="7B32DFD3" w:rsidR="00A20447" w:rsidRPr="00EC21A6" w:rsidRDefault="00A20447" w:rsidP="00FD698E">
            <w:pPr>
              <w:rPr>
                <w:rFonts w:cstheme="minorHAnsi"/>
                <w:lang w:val="en-US"/>
              </w:rPr>
            </w:pPr>
            <w:r w:rsidRPr="00B31DA0">
              <w:rPr>
                <w:rFonts w:cstheme="minorHAnsi"/>
                <w:lang w:val="en-US"/>
              </w:rPr>
              <w:t>There should be provision for user to log</w:t>
            </w:r>
            <w:r w:rsidR="00115B01">
              <w:rPr>
                <w:rFonts w:cstheme="minorHAnsi"/>
                <w:lang w:val="en-US"/>
              </w:rPr>
              <w:t xml:space="preserve"> </w:t>
            </w:r>
            <w:r w:rsidRPr="00B31DA0">
              <w:rPr>
                <w:rFonts w:cstheme="minorHAnsi"/>
                <w:lang w:val="en-US"/>
              </w:rPr>
              <w:t>out from application.</w:t>
            </w:r>
          </w:p>
        </w:tc>
        <w:tc>
          <w:tcPr>
            <w:tcW w:w="1804" w:type="dxa"/>
          </w:tcPr>
          <w:p w14:paraId="062A313D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NA</w:t>
            </w:r>
          </w:p>
        </w:tc>
      </w:tr>
    </w:tbl>
    <w:p w14:paraId="3D208951" w14:textId="77777777" w:rsidR="00A20447" w:rsidRDefault="00A20447" w:rsidP="00A20447">
      <w:pPr>
        <w:rPr>
          <w:rFonts w:cstheme="minorHAnsi"/>
          <w:b/>
          <w:lang w:val="en-US"/>
        </w:rPr>
      </w:pPr>
    </w:p>
    <w:p w14:paraId="2440C3C4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lastRenderedPageBreak/>
        <w:t>Detailed Business Requir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2"/>
        <w:gridCol w:w="1122"/>
        <w:gridCol w:w="2074"/>
        <w:gridCol w:w="960"/>
        <w:gridCol w:w="897"/>
        <w:gridCol w:w="1382"/>
        <w:gridCol w:w="1509"/>
      </w:tblGrid>
      <w:tr w:rsidR="00A20447" w:rsidRPr="006D1120" w14:paraId="0B972505" w14:textId="77777777" w:rsidTr="00FD698E">
        <w:tc>
          <w:tcPr>
            <w:tcW w:w="1140" w:type="dxa"/>
            <w:shd w:val="clear" w:color="auto" w:fill="F7CAAC" w:themeFill="accent2" w:themeFillTint="66"/>
          </w:tcPr>
          <w:p w14:paraId="63A2F9C9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S.No</w:t>
            </w:r>
          </w:p>
        </w:tc>
        <w:tc>
          <w:tcPr>
            <w:tcW w:w="1174" w:type="dxa"/>
            <w:shd w:val="clear" w:color="auto" w:fill="F7CAAC" w:themeFill="accent2" w:themeFillTint="66"/>
          </w:tcPr>
          <w:p w14:paraId="7E558E13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Req. #</w:t>
            </w:r>
          </w:p>
        </w:tc>
        <w:tc>
          <w:tcPr>
            <w:tcW w:w="1918" w:type="dxa"/>
            <w:shd w:val="clear" w:color="auto" w:fill="F7CAAC" w:themeFill="accent2" w:themeFillTint="66"/>
          </w:tcPr>
          <w:p w14:paraId="33386AFC" w14:textId="77777777" w:rsidR="00A20447" w:rsidRPr="006D1120" w:rsidRDefault="00A20447" w:rsidP="00FD698E">
            <w:pPr>
              <w:rPr>
                <w:rFonts w:cstheme="minorHAnsi"/>
                <w:b/>
                <w:iCs/>
              </w:rPr>
            </w:pPr>
            <w:r w:rsidRPr="006D1120">
              <w:rPr>
                <w:rFonts w:cstheme="minorHAnsi"/>
                <w:b/>
                <w:iCs/>
              </w:rPr>
              <w:t>Business Requirement</w:t>
            </w:r>
          </w:p>
        </w:tc>
        <w:tc>
          <w:tcPr>
            <w:tcW w:w="1008" w:type="dxa"/>
            <w:shd w:val="clear" w:color="auto" w:fill="F7CAAC" w:themeFill="accent2" w:themeFillTint="66"/>
          </w:tcPr>
          <w:p w14:paraId="166D179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Req. Type *</w:t>
            </w:r>
          </w:p>
        </w:tc>
        <w:tc>
          <w:tcPr>
            <w:tcW w:w="849" w:type="dxa"/>
            <w:shd w:val="clear" w:color="auto" w:fill="F7CAAC" w:themeFill="accent2" w:themeFillTint="66"/>
          </w:tcPr>
          <w:p w14:paraId="722EF81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Priority **</w:t>
            </w:r>
          </w:p>
        </w:tc>
        <w:tc>
          <w:tcPr>
            <w:tcW w:w="1418" w:type="dxa"/>
            <w:shd w:val="clear" w:color="auto" w:fill="F7CAAC" w:themeFill="accent2" w:themeFillTint="66"/>
          </w:tcPr>
          <w:p w14:paraId="0EF043FB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Originator ***</w:t>
            </w:r>
          </w:p>
        </w:tc>
        <w:tc>
          <w:tcPr>
            <w:tcW w:w="1509" w:type="dxa"/>
            <w:shd w:val="clear" w:color="auto" w:fill="F7CAAC" w:themeFill="accent2" w:themeFillTint="66"/>
          </w:tcPr>
          <w:p w14:paraId="326C9B8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BR Traced to Business Requirement/ Use case ID</w:t>
            </w:r>
          </w:p>
        </w:tc>
      </w:tr>
      <w:tr w:rsidR="00A20447" w:rsidRPr="006D1120" w14:paraId="3B332729" w14:textId="77777777" w:rsidTr="00FD698E">
        <w:tc>
          <w:tcPr>
            <w:tcW w:w="1140" w:type="dxa"/>
          </w:tcPr>
          <w:p w14:paraId="4073F34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174" w:type="dxa"/>
          </w:tcPr>
          <w:p w14:paraId="3B48C90E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R001</w:t>
            </w:r>
          </w:p>
        </w:tc>
        <w:tc>
          <w:tcPr>
            <w:tcW w:w="1918" w:type="dxa"/>
          </w:tcPr>
          <w:p w14:paraId="7255E4E4" w14:textId="52E86FEC" w:rsidR="00A20447" w:rsidRPr="005103FC" w:rsidRDefault="009665E8" w:rsidP="00FD698E">
            <w:pPr>
              <w:rPr>
                <w:rFonts w:cstheme="minorHAnsi"/>
                <w:iCs/>
                <w:lang w:val="en-US"/>
              </w:rPr>
            </w:pPr>
            <w:r>
              <w:rPr>
                <w:rFonts w:cstheme="minorHAnsi"/>
                <w:iCs/>
                <w:lang w:val="en-US"/>
              </w:rPr>
              <w:t>There should be a p</w:t>
            </w:r>
            <w:r w:rsidR="00A20447" w:rsidRPr="005103FC">
              <w:rPr>
                <w:rFonts w:cstheme="minorHAnsi"/>
                <w:iCs/>
                <w:lang w:val="en-US"/>
              </w:rPr>
              <w:t>rovision to log</w:t>
            </w:r>
            <w:r>
              <w:rPr>
                <w:rFonts w:cstheme="minorHAnsi"/>
                <w:iCs/>
                <w:lang w:val="en-US"/>
              </w:rPr>
              <w:t xml:space="preserve"> </w:t>
            </w:r>
            <w:r w:rsidR="00A20447" w:rsidRPr="005103FC">
              <w:rPr>
                <w:rFonts w:cstheme="minorHAnsi"/>
                <w:iCs/>
                <w:lang w:val="en-US"/>
              </w:rPr>
              <w:t>in with two different roles</w:t>
            </w:r>
            <w:r w:rsidR="00115B01">
              <w:rPr>
                <w:rFonts w:cstheme="minorHAnsi"/>
                <w:iCs/>
                <w:lang w:val="en-US"/>
              </w:rPr>
              <w:t>,</w:t>
            </w:r>
            <w:r w:rsidR="00A20447" w:rsidRPr="005103FC">
              <w:rPr>
                <w:rFonts w:cstheme="minorHAnsi"/>
                <w:iCs/>
                <w:lang w:val="en-US"/>
              </w:rPr>
              <w:t xml:space="preserve"> namely</w:t>
            </w:r>
            <w:r w:rsidR="00115B01">
              <w:rPr>
                <w:rFonts w:cstheme="minorHAnsi"/>
                <w:iCs/>
                <w:lang w:val="en-US"/>
              </w:rPr>
              <w:t>,</w:t>
            </w:r>
            <w:r w:rsidR="00A20447" w:rsidRPr="005103FC">
              <w:rPr>
                <w:rFonts w:cstheme="minorHAnsi"/>
                <w:iCs/>
                <w:lang w:val="en-US"/>
              </w:rPr>
              <w:t xml:space="preserve"> Admin</w:t>
            </w:r>
            <w:r w:rsidR="00115B01">
              <w:rPr>
                <w:rFonts w:cstheme="minorHAnsi"/>
                <w:iCs/>
                <w:lang w:val="en-US"/>
              </w:rPr>
              <w:t xml:space="preserve"> and</w:t>
            </w:r>
            <w:r w:rsidR="00A20447" w:rsidRPr="005103FC">
              <w:rPr>
                <w:rFonts w:cstheme="minorHAnsi"/>
                <w:iCs/>
                <w:lang w:val="en-US"/>
              </w:rPr>
              <w:t xml:space="preserve"> User. </w:t>
            </w:r>
          </w:p>
          <w:p w14:paraId="643AF19E" w14:textId="44F8680C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5103FC">
              <w:rPr>
                <w:rFonts w:cstheme="minorHAnsi"/>
                <w:iCs/>
                <w:lang w:val="en-US"/>
              </w:rPr>
              <w:t>Admin should be able to view, renew</w:t>
            </w:r>
            <w:r w:rsidR="00115B01">
              <w:rPr>
                <w:rFonts w:cstheme="minorHAnsi"/>
                <w:iCs/>
                <w:lang w:val="en-US"/>
              </w:rPr>
              <w:t>,</w:t>
            </w:r>
            <w:r w:rsidRPr="005103FC">
              <w:rPr>
                <w:rFonts w:cstheme="minorHAnsi"/>
                <w:iCs/>
                <w:lang w:val="en-US"/>
              </w:rPr>
              <w:t xml:space="preserve"> and cancel policy</w:t>
            </w:r>
            <w:r w:rsidR="00115B01">
              <w:rPr>
                <w:rFonts w:cstheme="minorHAnsi"/>
                <w:iCs/>
                <w:lang w:val="en-US"/>
              </w:rPr>
              <w:t>.</w:t>
            </w:r>
            <w:r w:rsidRPr="005103FC">
              <w:rPr>
                <w:rFonts w:cstheme="minorHAnsi"/>
                <w:iCs/>
                <w:lang w:val="en-US"/>
              </w:rPr>
              <w:t xml:space="preserve"> </w:t>
            </w:r>
            <w:r w:rsidR="00115B01">
              <w:rPr>
                <w:rFonts w:cstheme="minorHAnsi"/>
                <w:iCs/>
                <w:lang w:val="en-US"/>
              </w:rPr>
              <w:t>U</w:t>
            </w:r>
            <w:r w:rsidRPr="005103FC">
              <w:rPr>
                <w:rFonts w:cstheme="minorHAnsi"/>
                <w:iCs/>
                <w:lang w:val="en-US"/>
              </w:rPr>
              <w:t xml:space="preserve">ser </w:t>
            </w:r>
            <w:r w:rsidR="00115B01">
              <w:rPr>
                <w:rFonts w:cstheme="minorHAnsi"/>
                <w:iCs/>
                <w:lang w:val="en-US"/>
              </w:rPr>
              <w:t xml:space="preserve">should not be able to </w:t>
            </w:r>
            <w:r w:rsidRPr="005103FC">
              <w:rPr>
                <w:rFonts w:cstheme="minorHAnsi"/>
                <w:iCs/>
                <w:lang w:val="en-US"/>
              </w:rPr>
              <w:t>do th</w:t>
            </w:r>
            <w:r w:rsidR="00115B01">
              <w:rPr>
                <w:rFonts w:cstheme="minorHAnsi"/>
                <w:iCs/>
                <w:lang w:val="en-US"/>
              </w:rPr>
              <w:t>is</w:t>
            </w:r>
            <w:r w:rsidRPr="005103FC">
              <w:rPr>
                <w:rFonts w:cstheme="minorHAnsi"/>
                <w:iCs/>
                <w:lang w:val="en-US"/>
              </w:rPr>
              <w:t>.</w:t>
            </w:r>
          </w:p>
        </w:tc>
        <w:tc>
          <w:tcPr>
            <w:tcW w:w="1008" w:type="dxa"/>
          </w:tcPr>
          <w:p w14:paraId="44541EBA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6A2BA7B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27CE627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33A4252E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NA</w:t>
            </w:r>
          </w:p>
        </w:tc>
      </w:tr>
      <w:tr w:rsidR="00A20447" w:rsidRPr="006D1120" w14:paraId="4BBB1ABE" w14:textId="77777777" w:rsidTr="00FD698E">
        <w:tc>
          <w:tcPr>
            <w:tcW w:w="1140" w:type="dxa"/>
          </w:tcPr>
          <w:p w14:paraId="34721461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2</w:t>
            </w:r>
          </w:p>
        </w:tc>
        <w:tc>
          <w:tcPr>
            <w:tcW w:w="1174" w:type="dxa"/>
          </w:tcPr>
          <w:p w14:paraId="1784A7D4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R002</w:t>
            </w:r>
          </w:p>
        </w:tc>
        <w:tc>
          <w:tcPr>
            <w:tcW w:w="1918" w:type="dxa"/>
          </w:tcPr>
          <w:p w14:paraId="57273AA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C3388C">
              <w:rPr>
                <w:rFonts w:cstheme="minorHAnsi"/>
                <w:iCs/>
                <w:lang w:val="en-US"/>
              </w:rPr>
              <w:t>New User Registration</w:t>
            </w:r>
            <w:r w:rsidRPr="00C3388C">
              <w:rPr>
                <w:rFonts w:cstheme="minorHAnsi"/>
                <w:iCs/>
              </w:rPr>
              <w:t xml:space="preserve"> </w:t>
            </w:r>
          </w:p>
        </w:tc>
        <w:tc>
          <w:tcPr>
            <w:tcW w:w="1008" w:type="dxa"/>
          </w:tcPr>
          <w:p w14:paraId="1701A27D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34C3410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41A22BB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0573EF9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6AB25BE2" w14:textId="77777777" w:rsidTr="00FD698E">
        <w:tc>
          <w:tcPr>
            <w:tcW w:w="1140" w:type="dxa"/>
          </w:tcPr>
          <w:p w14:paraId="63FDCF4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3</w:t>
            </w:r>
          </w:p>
        </w:tc>
        <w:tc>
          <w:tcPr>
            <w:tcW w:w="1174" w:type="dxa"/>
          </w:tcPr>
          <w:p w14:paraId="1B05B1F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lang w:val="en-US"/>
              </w:rPr>
              <w:t>BR003</w:t>
            </w:r>
          </w:p>
        </w:tc>
        <w:tc>
          <w:tcPr>
            <w:tcW w:w="1918" w:type="dxa"/>
          </w:tcPr>
          <w:p w14:paraId="4489C632" w14:textId="08169DFC" w:rsidR="00A20447" w:rsidRPr="00B712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 xml:space="preserve">There should be </w:t>
            </w:r>
            <w:r w:rsidR="00115B01">
              <w:rPr>
                <w:rFonts w:cstheme="minorHAnsi"/>
                <w:iCs/>
                <w:lang w:val="en-US"/>
              </w:rPr>
              <w:t>‘</w:t>
            </w:r>
            <w:r w:rsidRPr="00B7120C">
              <w:rPr>
                <w:rFonts w:cstheme="minorHAnsi"/>
                <w:iCs/>
                <w:lang w:val="en-US"/>
              </w:rPr>
              <w:t>Get Started</w:t>
            </w:r>
            <w:r w:rsidR="00115B01">
              <w:rPr>
                <w:rFonts w:cstheme="minorHAnsi"/>
                <w:iCs/>
                <w:lang w:val="en-US"/>
              </w:rPr>
              <w:t>’ menu, and</w:t>
            </w:r>
            <w:r w:rsidRPr="00B7120C">
              <w:rPr>
                <w:rFonts w:cstheme="minorHAnsi"/>
                <w:iCs/>
                <w:lang w:val="en-US"/>
              </w:rPr>
              <w:t xml:space="preserve"> user </w:t>
            </w:r>
            <w:r w:rsidR="00115B01">
              <w:rPr>
                <w:rFonts w:cstheme="minorHAnsi"/>
                <w:iCs/>
                <w:lang w:val="en-US"/>
              </w:rPr>
              <w:t>should be able to</w:t>
            </w:r>
            <w:r w:rsidR="00115B01" w:rsidRPr="00B7120C">
              <w:rPr>
                <w:rFonts w:cstheme="minorHAnsi"/>
                <w:iCs/>
                <w:lang w:val="en-US"/>
              </w:rPr>
              <w:t xml:space="preserve"> </w:t>
            </w:r>
            <w:r w:rsidRPr="00B7120C">
              <w:rPr>
                <w:rFonts w:cstheme="minorHAnsi"/>
                <w:iCs/>
                <w:lang w:val="en-US"/>
              </w:rPr>
              <w:t>view the following options</w:t>
            </w:r>
            <w:r w:rsidR="00115B01">
              <w:rPr>
                <w:rFonts w:cstheme="minorHAnsi"/>
                <w:iCs/>
                <w:lang w:val="en-US"/>
              </w:rPr>
              <w:t>:</w:t>
            </w:r>
          </w:p>
          <w:p w14:paraId="74854819" w14:textId="77777777" w:rsidR="00A20447" w:rsidRPr="00B712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>1.Get Quote</w:t>
            </w:r>
          </w:p>
          <w:p w14:paraId="382BE26A" w14:textId="77777777" w:rsidR="00A20447" w:rsidRPr="00B712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>2.Retrieve Quote</w:t>
            </w:r>
          </w:p>
          <w:p w14:paraId="0699D5C0" w14:textId="77777777" w:rsidR="00A20447" w:rsidRPr="00B712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>3.Buy Policy</w:t>
            </w:r>
          </w:p>
          <w:p w14:paraId="56A9E70A" w14:textId="77777777" w:rsidR="00A20447" w:rsidRPr="00B712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>4.Renew Policy</w:t>
            </w:r>
          </w:p>
          <w:p w14:paraId="4F113EA0" w14:textId="77777777" w:rsidR="00A20447" w:rsidRPr="00B712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>5.Cancel Policy</w:t>
            </w:r>
          </w:p>
          <w:p w14:paraId="639C71B7" w14:textId="77777777" w:rsidR="00A20447" w:rsidRPr="006D1120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B7120C">
              <w:rPr>
                <w:rFonts w:cstheme="minorHAnsi"/>
                <w:iCs/>
                <w:lang w:val="en-US"/>
              </w:rPr>
              <w:t>6.Logout</w:t>
            </w:r>
          </w:p>
        </w:tc>
        <w:tc>
          <w:tcPr>
            <w:tcW w:w="1008" w:type="dxa"/>
          </w:tcPr>
          <w:p w14:paraId="03C3616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797CAA2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3E9845B4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72B6D26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72710FAA" w14:textId="77777777" w:rsidTr="00FD698E">
        <w:tc>
          <w:tcPr>
            <w:tcW w:w="1140" w:type="dxa"/>
          </w:tcPr>
          <w:p w14:paraId="577BDC38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4</w:t>
            </w:r>
          </w:p>
        </w:tc>
        <w:tc>
          <w:tcPr>
            <w:tcW w:w="1174" w:type="dxa"/>
          </w:tcPr>
          <w:p w14:paraId="45BC387E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4</w:t>
            </w:r>
          </w:p>
        </w:tc>
        <w:tc>
          <w:tcPr>
            <w:tcW w:w="1918" w:type="dxa"/>
          </w:tcPr>
          <w:p w14:paraId="60D0260B" w14:textId="66B781E5" w:rsidR="00A20447" w:rsidRPr="005D3F1F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 xml:space="preserve">There should be </w:t>
            </w:r>
            <w:r w:rsidR="009665E8">
              <w:rPr>
                <w:rFonts w:cstheme="minorHAnsi"/>
                <w:iCs/>
                <w:lang w:val="en-US"/>
              </w:rPr>
              <w:t xml:space="preserve">a </w:t>
            </w:r>
            <w:r w:rsidRPr="005D3F1F">
              <w:rPr>
                <w:rFonts w:cstheme="minorHAnsi"/>
                <w:iCs/>
                <w:lang w:val="en-US"/>
              </w:rPr>
              <w:t xml:space="preserve">Location page, </w:t>
            </w:r>
            <w:r w:rsidR="009665E8">
              <w:rPr>
                <w:rFonts w:cstheme="minorHAnsi"/>
                <w:iCs/>
                <w:lang w:val="en-US"/>
              </w:rPr>
              <w:t>and it</w:t>
            </w:r>
            <w:r w:rsidR="009665E8" w:rsidRPr="005D3F1F">
              <w:rPr>
                <w:rFonts w:cstheme="minorHAnsi"/>
                <w:iCs/>
                <w:lang w:val="en-US"/>
              </w:rPr>
              <w:t xml:space="preserve"> </w:t>
            </w:r>
            <w:r w:rsidRPr="005D3F1F">
              <w:rPr>
                <w:rFonts w:cstheme="minorHAnsi"/>
                <w:iCs/>
                <w:lang w:val="en-US"/>
              </w:rPr>
              <w:t>should contain the following</w:t>
            </w:r>
            <w:r w:rsidR="009665E8">
              <w:rPr>
                <w:rFonts w:cstheme="minorHAnsi"/>
                <w:iCs/>
                <w:lang w:val="en-US"/>
              </w:rPr>
              <w:t xml:space="preserve"> details</w:t>
            </w:r>
            <w:r w:rsidRPr="005D3F1F">
              <w:rPr>
                <w:rFonts w:cstheme="minorHAnsi"/>
                <w:iCs/>
                <w:lang w:val="en-US"/>
              </w:rPr>
              <w:t xml:space="preserve">: </w:t>
            </w:r>
          </w:p>
          <w:p w14:paraId="2C505FE5" w14:textId="77777777" w:rsidR="00A20447" w:rsidRPr="005D3F1F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Residence Type</w:t>
            </w:r>
          </w:p>
          <w:p w14:paraId="227B9D40" w14:textId="77777777" w:rsidR="00A20447" w:rsidRPr="005D3F1F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Address Line 1</w:t>
            </w:r>
          </w:p>
          <w:p w14:paraId="7B4C578B" w14:textId="77777777" w:rsidR="00A20447" w:rsidRPr="005D3F1F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Address Line 2</w:t>
            </w:r>
          </w:p>
          <w:p w14:paraId="3AC771A6" w14:textId="77777777" w:rsidR="00A20447" w:rsidRPr="005D3F1F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City</w:t>
            </w:r>
          </w:p>
          <w:p w14:paraId="105FB46A" w14:textId="77777777" w:rsidR="00A20447" w:rsidRPr="005D3F1F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State</w:t>
            </w:r>
          </w:p>
          <w:p w14:paraId="42990872" w14:textId="77777777" w:rsidR="00A20447" w:rsidRPr="005D3F1F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Zip</w:t>
            </w:r>
          </w:p>
          <w:p w14:paraId="03E5D143" w14:textId="77777777" w:rsidR="00A20447" w:rsidRPr="006D1120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5D3F1F">
              <w:rPr>
                <w:rFonts w:cstheme="minorHAnsi"/>
                <w:iCs/>
                <w:lang w:val="en-US"/>
              </w:rPr>
              <w:t>Residence Use</w:t>
            </w:r>
            <w:r>
              <w:rPr>
                <w:rFonts w:cstheme="minorHAnsi"/>
                <w:iCs/>
                <w:lang w:val="en-US"/>
              </w:rPr>
              <w:t>r</w:t>
            </w:r>
          </w:p>
        </w:tc>
        <w:tc>
          <w:tcPr>
            <w:tcW w:w="1008" w:type="dxa"/>
          </w:tcPr>
          <w:p w14:paraId="2299B4A2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7DB374A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688F27A5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56F0E43E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1467B7CC" w14:textId="77777777" w:rsidTr="00FD698E">
        <w:tc>
          <w:tcPr>
            <w:tcW w:w="1140" w:type="dxa"/>
          </w:tcPr>
          <w:p w14:paraId="7672D13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5</w:t>
            </w:r>
          </w:p>
        </w:tc>
        <w:tc>
          <w:tcPr>
            <w:tcW w:w="1174" w:type="dxa"/>
          </w:tcPr>
          <w:p w14:paraId="2DD1DAF7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5</w:t>
            </w:r>
          </w:p>
        </w:tc>
        <w:tc>
          <w:tcPr>
            <w:tcW w:w="1918" w:type="dxa"/>
          </w:tcPr>
          <w:p w14:paraId="66CA0C6C" w14:textId="28FF149F" w:rsidR="00A20447" w:rsidRPr="00E76C0C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 xml:space="preserve">There should be Home Owner Information page, </w:t>
            </w:r>
            <w:r w:rsidR="009665E8">
              <w:rPr>
                <w:rFonts w:cstheme="minorHAnsi"/>
                <w:iCs/>
                <w:lang w:val="en-US"/>
              </w:rPr>
              <w:t xml:space="preserve">and it </w:t>
            </w:r>
            <w:r w:rsidRPr="00E76C0C">
              <w:rPr>
                <w:rFonts w:cstheme="minorHAnsi"/>
                <w:iCs/>
                <w:lang w:val="en-US"/>
              </w:rPr>
              <w:t>should contain the following</w:t>
            </w:r>
            <w:r w:rsidR="009665E8">
              <w:rPr>
                <w:rFonts w:cstheme="minorHAnsi"/>
                <w:iCs/>
                <w:lang w:val="en-US"/>
              </w:rPr>
              <w:t xml:space="preserve"> details</w:t>
            </w:r>
            <w:r w:rsidRPr="00E76C0C">
              <w:rPr>
                <w:rFonts w:cstheme="minorHAnsi"/>
                <w:iCs/>
                <w:lang w:val="en-US"/>
              </w:rPr>
              <w:t xml:space="preserve">: </w:t>
            </w:r>
          </w:p>
          <w:p w14:paraId="704B6B24" w14:textId="77777777" w:rsidR="00A20447" w:rsidRPr="00E76C0C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>First Name</w:t>
            </w:r>
          </w:p>
          <w:p w14:paraId="185A311A" w14:textId="77777777" w:rsidR="00A20447" w:rsidRPr="00E76C0C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>Last Name</w:t>
            </w:r>
          </w:p>
          <w:p w14:paraId="571A7102" w14:textId="77777777" w:rsidR="00A20447" w:rsidRPr="00E76C0C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>Date of Birth</w:t>
            </w:r>
          </w:p>
          <w:p w14:paraId="2C6E4D44" w14:textId="77777777" w:rsidR="00A20447" w:rsidRPr="00E76C0C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>Are you retired?</w:t>
            </w:r>
          </w:p>
          <w:p w14:paraId="1E9706FE" w14:textId="77777777" w:rsidR="00A20447" w:rsidRPr="00E76C0C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>Social Security Number</w:t>
            </w:r>
          </w:p>
          <w:p w14:paraId="22F3F739" w14:textId="77777777" w:rsidR="00A20447" w:rsidRPr="00E76C0C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E76C0C">
              <w:rPr>
                <w:rFonts w:cstheme="minorHAnsi"/>
                <w:iCs/>
                <w:lang w:val="en-US"/>
              </w:rPr>
              <w:t>Email Address</w:t>
            </w:r>
          </w:p>
        </w:tc>
        <w:tc>
          <w:tcPr>
            <w:tcW w:w="1008" w:type="dxa"/>
          </w:tcPr>
          <w:p w14:paraId="045FFAF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712C4EA4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4BD1D327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4B9E567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71ADBC3D" w14:textId="77777777" w:rsidTr="00FD698E">
        <w:tc>
          <w:tcPr>
            <w:tcW w:w="1140" w:type="dxa"/>
          </w:tcPr>
          <w:p w14:paraId="6A02D92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6</w:t>
            </w:r>
          </w:p>
        </w:tc>
        <w:tc>
          <w:tcPr>
            <w:tcW w:w="1174" w:type="dxa"/>
          </w:tcPr>
          <w:p w14:paraId="0A51E1C0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6</w:t>
            </w:r>
          </w:p>
        </w:tc>
        <w:tc>
          <w:tcPr>
            <w:tcW w:w="1918" w:type="dxa"/>
          </w:tcPr>
          <w:p w14:paraId="024E2CCA" w14:textId="5CC6D6DA" w:rsidR="00A20447" w:rsidRPr="002E2C1D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 xml:space="preserve">There should be Property page, </w:t>
            </w:r>
            <w:r w:rsidR="009665E8">
              <w:rPr>
                <w:rFonts w:cstheme="minorHAnsi"/>
                <w:iCs/>
                <w:lang w:val="en-US"/>
              </w:rPr>
              <w:t>and it</w:t>
            </w:r>
            <w:r w:rsidR="009665E8" w:rsidRPr="002E2C1D">
              <w:rPr>
                <w:rFonts w:cstheme="minorHAnsi"/>
                <w:iCs/>
                <w:lang w:val="en-US"/>
              </w:rPr>
              <w:t xml:space="preserve"> </w:t>
            </w:r>
            <w:r w:rsidRPr="002E2C1D">
              <w:rPr>
                <w:rFonts w:cstheme="minorHAnsi"/>
                <w:iCs/>
                <w:lang w:val="en-US"/>
              </w:rPr>
              <w:t>should contain the following</w:t>
            </w:r>
            <w:r w:rsidR="009665E8">
              <w:rPr>
                <w:rFonts w:cstheme="minorHAnsi"/>
                <w:iCs/>
                <w:lang w:val="en-US"/>
              </w:rPr>
              <w:t xml:space="preserve"> details</w:t>
            </w:r>
            <w:r w:rsidRPr="002E2C1D">
              <w:rPr>
                <w:rFonts w:cstheme="minorHAnsi"/>
                <w:iCs/>
                <w:lang w:val="en-US"/>
              </w:rPr>
              <w:t xml:space="preserve">: </w:t>
            </w:r>
          </w:p>
          <w:p w14:paraId="0C18F10A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What is the market value of your home?</w:t>
            </w:r>
          </w:p>
          <w:p w14:paraId="33E3D431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What year was your home originally built?</w:t>
            </w:r>
          </w:p>
          <w:p w14:paraId="4650382E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Square footage</w:t>
            </w:r>
          </w:p>
          <w:p w14:paraId="0E8805E2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Dwelling style</w:t>
            </w:r>
          </w:p>
          <w:p w14:paraId="13565DB6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Roof material</w:t>
            </w:r>
          </w:p>
          <w:p w14:paraId="7355C1D7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Type of Garage</w:t>
            </w:r>
          </w:p>
          <w:p w14:paraId="3BFA542F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Number of full baths</w:t>
            </w:r>
          </w:p>
          <w:p w14:paraId="0D7C6B50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Number half baths</w:t>
            </w:r>
          </w:p>
          <w:p w14:paraId="792DA68A" w14:textId="77777777" w:rsidR="00A20447" w:rsidRPr="002E2C1D" w:rsidRDefault="00A20447" w:rsidP="00A20447">
            <w:pPr>
              <w:numPr>
                <w:ilvl w:val="0"/>
                <w:numId w:val="25"/>
              </w:numPr>
              <w:rPr>
                <w:rFonts w:cstheme="minorHAnsi"/>
                <w:iCs/>
                <w:lang w:val="en-US"/>
              </w:rPr>
            </w:pPr>
            <w:r w:rsidRPr="002E2C1D">
              <w:rPr>
                <w:rFonts w:cstheme="minorHAnsi"/>
                <w:iCs/>
                <w:lang w:val="en-US"/>
              </w:rPr>
              <w:t>Does your home have a swimming pool?</w:t>
            </w:r>
          </w:p>
        </w:tc>
        <w:tc>
          <w:tcPr>
            <w:tcW w:w="1008" w:type="dxa"/>
          </w:tcPr>
          <w:p w14:paraId="675AEB1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25FA1EB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0779E76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6AAFB488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307C62C3" w14:textId="77777777" w:rsidTr="00FD698E">
        <w:tc>
          <w:tcPr>
            <w:tcW w:w="1140" w:type="dxa"/>
          </w:tcPr>
          <w:p w14:paraId="311B7383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7</w:t>
            </w:r>
          </w:p>
        </w:tc>
        <w:tc>
          <w:tcPr>
            <w:tcW w:w="1174" w:type="dxa"/>
          </w:tcPr>
          <w:p w14:paraId="052B2C1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7</w:t>
            </w:r>
          </w:p>
        </w:tc>
        <w:tc>
          <w:tcPr>
            <w:tcW w:w="1918" w:type="dxa"/>
          </w:tcPr>
          <w:p w14:paraId="6447AE2C" w14:textId="0A1B45D3" w:rsidR="00A20447" w:rsidRPr="008B0EFE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There should be Quote page,</w:t>
            </w:r>
            <w:r w:rsidR="009665E8">
              <w:rPr>
                <w:rFonts w:cstheme="minorHAnsi"/>
                <w:iCs/>
                <w:lang w:val="en-US"/>
              </w:rPr>
              <w:t xml:space="preserve"> and it</w:t>
            </w:r>
            <w:r w:rsidRPr="008B0EFE">
              <w:rPr>
                <w:rFonts w:cstheme="minorHAnsi"/>
                <w:iCs/>
                <w:lang w:val="en-US"/>
              </w:rPr>
              <w:t xml:space="preserve"> should contain the following </w:t>
            </w:r>
            <w:r w:rsidR="009665E8">
              <w:rPr>
                <w:rFonts w:cstheme="minorHAnsi"/>
                <w:iCs/>
                <w:lang w:val="en-US"/>
              </w:rPr>
              <w:t>details:</w:t>
            </w:r>
            <w:r w:rsidRPr="008B0EFE">
              <w:rPr>
                <w:rFonts w:cstheme="minorHAnsi"/>
                <w:iCs/>
                <w:lang w:val="en-US"/>
              </w:rPr>
              <w:t xml:space="preserve"> </w:t>
            </w:r>
          </w:p>
          <w:p w14:paraId="2CF1A7D3" w14:textId="77777777" w:rsidR="00A20447" w:rsidRPr="008B0EFE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Quote Id</w:t>
            </w:r>
          </w:p>
          <w:p w14:paraId="4DC01B53" w14:textId="77777777" w:rsidR="00A20447" w:rsidRPr="008B0EFE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Monthly Premium</w:t>
            </w:r>
          </w:p>
          <w:p w14:paraId="5DE5188A" w14:textId="77777777" w:rsidR="00A20447" w:rsidRPr="008B0EFE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Dwelling Coverage</w:t>
            </w:r>
          </w:p>
          <w:p w14:paraId="38EB5AB9" w14:textId="77777777" w:rsidR="00A20447" w:rsidRPr="008B0EFE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Detached Structures</w:t>
            </w:r>
          </w:p>
          <w:p w14:paraId="380436F6" w14:textId="77777777" w:rsidR="00A20447" w:rsidRPr="008B0EFE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Personal Property</w:t>
            </w:r>
          </w:p>
          <w:p w14:paraId="14BD4759" w14:textId="77777777" w:rsidR="00A20447" w:rsidRPr="008B0EFE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Medical expense</w:t>
            </w:r>
          </w:p>
          <w:p w14:paraId="3C66DBDA" w14:textId="77777777" w:rsidR="00A20447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>Additional living expense</w:t>
            </w:r>
          </w:p>
          <w:p w14:paraId="510D0EB7" w14:textId="77777777" w:rsidR="00A20447" w:rsidRPr="006D1120" w:rsidRDefault="00A20447" w:rsidP="00A20447">
            <w:pPr>
              <w:numPr>
                <w:ilvl w:val="0"/>
                <w:numId w:val="26"/>
              </w:numPr>
              <w:rPr>
                <w:rFonts w:cstheme="minorHAnsi"/>
                <w:iCs/>
                <w:lang w:val="en-US"/>
              </w:rPr>
            </w:pPr>
            <w:r w:rsidRPr="008B0EFE">
              <w:rPr>
                <w:rFonts w:cstheme="minorHAnsi"/>
                <w:iCs/>
                <w:lang w:val="en-US"/>
              </w:rPr>
              <w:t xml:space="preserve">Deductible </w:t>
            </w:r>
          </w:p>
        </w:tc>
        <w:tc>
          <w:tcPr>
            <w:tcW w:w="1008" w:type="dxa"/>
          </w:tcPr>
          <w:p w14:paraId="7CFA581F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2B138EB4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28566988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161B4D9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45ED2798" w14:textId="77777777" w:rsidTr="00FD698E">
        <w:tc>
          <w:tcPr>
            <w:tcW w:w="1140" w:type="dxa"/>
          </w:tcPr>
          <w:p w14:paraId="2EE5A291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8</w:t>
            </w:r>
          </w:p>
        </w:tc>
        <w:tc>
          <w:tcPr>
            <w:tcW w:w="1174" w:type="dxa"/>
          </w:tcPr>
          <w:p w14:paraId="3A9A5258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8</w:t>
            </w:r>
          </w:p>
        </w:tc>
        <w:tc>
          <w:tcPr>
            <w:tcW w:w="1918" w:type="dxa"/>
          </w:tcPr>
          <w:p w14:paraId="4D55C040" w14:textId="35076AFA" w:rsidR="00A20447" w:rsidRPr="00E37292" w:rsidRDefault="00A20447" w:rsidP="00FD698E">
            <w:pPr>
              <w:pStyle w:val="tabletext"/>
              <w:spacing w:before="0" w:after="0"/>
              <w:ind w:left="0" w:firstLine="0"/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E37292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In the Retrieve Quote Page</w:t>
            </w:r>
            <w:r w:rsidR="009665E8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,</w:t>
            </w:r>
            <w:r w:rsidRPr="00E37292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 xml:space="preserve"> </w:t>
            </w:r>
            <w:r w:rsidR="009665E8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t</w:t>
            </w:r>
            <w:r w:rsidRPr="00E37292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 xml:space="preserve">he following quote details should </w:t>
            </w:r>
            <w:r w:rsidR="009665E8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 xml:space="preserve">be </w:t>
            </w:r>
            <w:r w:rsidRPr="00E37292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display</w:t>
            </w:r>
            <w:r w:rsidR="009665E8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ed:</w:t>
            </w:r>
          </w:p>
          <w:p w14:paraId="6DBD3F9F" w14:textId="77777777" w:rsidR="00A20447" w:rsidRPr="00E37292" w:rsidRDefault="00A20447" w:rsidP="00A20447">
            <w:pPr>
              <w:widowControl w:val="0"/>
              <w:numPr>
                <w:ilvl w:val="0"/>
                <w:numId w:val="4"/>
              </w:numPr>
              <w:ind w:right="115"/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Quote Id</w:t>
            </w:r>
          </w:p>
          <w:p w14:paraId="103EB7F1" w14:textId="77777777" w:rsidR="00A20447" w:rsidRPr="00E37292" w:rsidRDefault="00A20447" w:rsidP="00A20447">
            <w:pPr>
              <w:widowControl w:val="0"/>
              <w:numPr>
                <w:ilvl w:val="0"/>
                <w:numId w:val="4"/>
              </w:numPr>
              <w:ind w:right="115"/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Residence Type</w:t>
            </w:r>
          </w:p>
          <w:p w14:paraId="512351B8" w14:textId="77777777" w:rsidR="00A20447" w:rsidRPr="00E37292" w:rsidRDefault="00A20447" w:rsidP="00A20447">
            <w:pPr>
              <w:widowControl w:val="0"/>
              <w:numPr>
                <w:ilvl w:val="0"/>
                <w:numId w:val="4"/>
              </w:numPr>
              <w:ind w:right="115"/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Address line 1</w:t>
            </w:r>
          </w:p>
          <w:p w14:paraId="5302F063" w14:textId="77777777" w:rsidR="00A20447" w:rsidRPr="00E37292" w:rsidRDefault="00A20447" w:rsidP="00A20447">
            <w:pPr>
              <w:widowControl w:val="0"/>
              <w:numPr>
                <w:ilvl w:val="0"/>
                <w:numId w:val="4"/>
              </w:numPr>
              <w:ind w:right="115"/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City</w:t>
            </w:r>
          </w:p>
          <w:p w14:paraId="32CCD910" w14:textId="77777777" w:rsidR="00A20447" w:rsidRPr="00E37292" w:rsidRDefault="00A20447" w:rsidP="00A20447">
            <w:pPr>
              <w:widowControl w:val="0"/>
              <w:numPr>
                <w:ilvl w:val="0"/>
                <w:numId w:val="4"/>
              </w:numPr>
              <w:ind w:right="115"/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State</w:t>
            </w:r>
          </w:p>
          <w:p w14:paraId="77AFFF25" w14:textId="77777777" w:rsidR="00A20447" w:rsidRPr="00E37292" w:rsidRDefault="00A20447" w:rsidP="00A20447">
            <w:pPr>
              <w:widowControl w:val="0"/>
              <w:numPr>
                <w:ilvl w:val="0"/>
                <w:numId w:val="4"/>
              </w:numPr>
              <w:ind w:right="115"/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Zip</w:t>
            </w:r>
          </w:p>
          <w:p w14:paraId="35DC2175" w14:textId="77777777" w:rsidR="00A20447" w:rsidRPr="006D1120" w:rsidRDefault="00A20447" w:rsidP="00A20447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E37292">
              <w:rPr>
                <w:rFonts w:cstheme="minorHAnsi"/>
                <w:iCs/>
                <w:lang w:val="en-US"/>
              </w:rPr>
              <w:t>Residence User</w:t>
            </w:r>
          </w:p>
        </w:tc>
        <w:tc>
          <w:tcPr>
            <w:tcW w:w="1008" w:type="dxa"/>
          </w:tcPr>
          <w:p w14:paraId="58FC5873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63DA108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3FB95307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43B305AA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36ACD216" w14:textId="77777777" w:rsidTr="00FD698E">
        <w:tc>
          <w:tcPr>
            <w:tcW w:w="1140" w:type="dxa"/>
          </w:tcPr>
          <w:p w14:paraId="3614CE1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9</w:t>
            </w:r>
          </w:p>
        </w:tc>
        <w:tc>
          <w:tcPr>
            <w:tcW w:w="1174" w:type="dxa"/>
          </w:tcPr>
          <w:p w14:paraId="5732C9A1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09</w:t>
            </w:r>
          </w:p>
        </w:tc>
        <w:tc>
          <w:tcPr>
            <w:tcW w:w="1918" w:type="dxa"/>
          </w:tcPr>
          <w:p w14:paraId="49BFA6E8" w14:textId="0EACDBB4" w:rsidR="00A20447" w:rsidRPr="009A4E25" w:rsidRDefault="00A20447">
            <w:pPr>
              <w:pStyle w:val="tabletext"/>
              <w:spacing w:before="0" w:after="0"/>
              <w:ind w:left="0" w:firstLine="0"/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</w:pPr>
            <w:r w:rsidRPr="009A4E25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On clicking ‘Buy Quote</w:t>
            </w:r>
            <w:r w:rsidR="009665E8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,</w:t>
            </w:r>
            <w:r w:rsidRPr="009A4E25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’ the Buy Policy Page should display</w:t>
            </w:r>
            <w:r w:rsidR="009665E8">
              <w:rPr>
                <w:rFonts w:asciiTheme="minorHAnsi" w:eastAsiaTheme="minorHAnsi" w:hAnsiTheme="minorHAnsi" w:cstheme="minorHAnsi"/>
                <w:iCs/>
                <w:color w:val="auto"/>
                <w:sz w:val="22"/>
                <w:szCs w:val="22"/>
              </w:rPr>
              <w:t>:</w:t>
            </w:r>
          </w:p>
          <w:p w14:paraId="5872F15D" w14:textId="77777777" w:rsidR="00A20447" w:rsidRPr="009A4E25" w:rsidRDefault="00A20447" w:rsidP="00A20447">
            <w:pPr>
              <w:widowControl w:val="0"/>
              <w:numPr>
                <w:ilvl w:val="0"/>
                <w:numId w:val="27"/>
              </w:numPr>
              <w:ind w:right="115"/>
              <w:rPr>
                <w:rFonts w:cstheme="minorHAnsi"/>
                <w:iCs/>
                <w:lang w:val="en-US"/>
              </w:rPr>
            </w:pPr>
            <w:r w:rsidRPr="009A4E25">
              <w:rPr>
                <w:rFonts w:cstheme="minorHAnsi"/>
                <w:iCs/>
                <w:lang w:val="en-US"/>
              </w:rPr>
              <w:t>Quote Id</w:t>
            </w:r>
          </w:p>
          <w:p w14:paraId="4CA269E1" w14:textId="77777777" w:rsidR="00A20447" w:rsidRPr="006D1120" w:rsidRDefault="00A20447" w:rsidP="00A20447">
            <w:pPr>
              <w:numPr>
                <w:ilvl w:val="0"/>
                <w:numId w:val="4"/>
              </w:numPr>
              <w:rPr>
                <w:rFonts w:cstheme="minorHAnsi"/>
                <w:iCs/>
                <w:lang w:val="en-US"/>
              </w:rPr>
            </w:pPr>
            <w:r w:rsidRPr="009A4E25">
              <w:rPr>
                <w:rFonts w:cstheme="minorHAnsi"/>
                <w:iCs/>
                <w:lang w:val="en-US"/>
              </w:rPr>
              <w:t>Enter Policy start date (yyyy-MM-dd)</w:t>
            </w:r>
          </w:p>
        </w:tc>
        <w:tc>
          <w:tcPr>
            <w:tcW w:w="1008" w:type="dxa"/>
          </w:tcPr>
          <w:p w14:paraId="0DC4C890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514EFE66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5E8270D6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4D2F9D27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4042AF6C" w14:textId="77777777" w:rsidTr="00FD698E">
        <w:tc>
          <w:tcPr>
            <w:tcW w:w="1140" w:type="dxa"/>
          </w:tcPr>
          <w:p w14:paraId="1F046592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0</w:t>
            </w:r>
          </w:p>
        </w:tc>
        <w:tc>
          <w:tcPr>
            <w:tcW w:w="1174" w:type="dxa"/>
          </w:tcPr>
          <w:p w14:paraId="06B941C6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0</w:t>
            </w:r>
          </w:p>
        </w:tc>
        <w:tc>
          <w:tcPr>
            <w:tcW w:w="1918" w:type="dxa"/>
          </w:tcPr>
          <w:p w14:paraId="0C1CF118" w14:textId="187536A0" w:rsidR="00A20447" w:rsidRPr="00715C72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 xml:space="preserve">The confirmation </w:t>
            </w:r>
            <w:r w:rsidR="009665E8">
              <w:rPr>
                <w:rFonts w:cstheme="minorHAnsi"/>
                <w:iCs/>
                <w:lang w:val="en-US"/>
              </w:rPr>
              <w:t xml:space="preserve">page </w:t>
            </w:r>
            <w:r w:rsidRPr="00715C72">
              <w:rPr>
                <w:rFonts w:cstheme="minorHAnsi"/>
                <w:iCs/>
                <w:lang w:val="en-US"/>
              </w:rPr>
              <w:t xml:space="preserve">should display </w:t>
            </w:r>
            <w:r w:rsidRPr="00715C72">
              <w:rPr>
                <w:rFonts w:cstheme="minorHAnsi"/>
                <w:iCs/>
                <w:lang w:val="en-US"/>
              </w:rPr>
              <w:lastRenderedPageBreak/>
              <w:t>the following details</w:t>
            </w:r>
            <w:r w:rsidR="009665E8">
              <w:rPr>
                <w:rFonts w:cstheme="minorHAnsi"/>
                <w:iCs/>
                <w:lang w:val="en-US"/>
              </w:rPr>
              <w:t>:</w:t>
            </w:r>
          </w:p>
          <w:p w14:paraId="4D59E6FB" w14:textId="77777777" w:rsidR="00A20447" w:rsidRPr="00715C72" w:rsidRDefault="00A20447" w:rsidP="00A20447">
            <w:pPr>
              <w:numPr>
                <w:ilvl w:val="0"/>
                <w:numId w:val="28"/>
              </w:num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>Quote Id</w:t>
            </w:r>
          </w:p>
          <w:p w14:paraId="0CFF0D0B" w14:textId="77777777" w:rsidR="00A20447" w:rsidRPr="00715C72" w:rsidRDefault="00A20447" w:rsidP="00A20447">
            <w:pPr>
              <w:numPr>
                <w:ilvl w:val="0"/>
                <w:numId w:val="28"/>
              </w:num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>Policy Key</w:t>
            </w:r>
          </w:p>
          <w:p w14:paraId="2FA41B04" w14:textId="77777777" w:rsidR="00A20447" w:rsidRPr="00715C72" w:rsidRDefault="00A20447" w:rsidP="00A20447">
            <w:pPr>
              <w:numPr>
                <w:ilvl w:val="0"/>
                <w:numId w:val="28"/>
              </w:num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>Policy Effective Date</w:t>
            </w:r>
          </w:p>
          <w:p w14:paraId="45AD2EE3" w14:textId="77777777" w:rsidR="00A20447" w:rsidRPr="00715C72" w:rsidRDefault="00A20447" w:rsidP="00A20447">
            <w:pPr>
              <w:numPr>
                <w:ilvl w:val="0"/>
                <w:numId w:val="28"/>
              </w:num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>Policy End Date</w:t>
            </w:r>
          </w:p>
          <w:p w14:paraId="1FEC8A6A" w14:textId="77777777" w:rsidR="00A20447" w:rsidRDefault="00A20447" w:rsidP="00A20447">
            <w:pPr>
              <w:numPr>
                <w:ilvl w:val="0"/>
                <w:numId w:val="28"/>
              </w:num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>Policy Term</w:t>
            </w:r>
          </w:p>
          <w:p w14:paraId="5086D714" w14:textId="77777777" w:rsidR="00A20447" w:rsidRPr="006D1120" w:rsidRDefault="00A20447" w:rsidP="00A20447">
            <w:pPr>
              <w:numPr>
                <w:ilvl w:val="0"/>
                <w:numId w:val="28"/>
              </w:numPr>
              <w:rPr>
                <w:rFonts w:cstheme="minorHAnsi"/>
                <w:iCs/>
                <w:lang w:val="en-US"/>
              </w:rPr>
            </w:pPr>
            <w:r w:rsidRPr="00715C72">
              <w:rPr>
                <w:rFonts w:cstheme="minorHAnsi"/>
                <w:iCs/>
                <w:lang w:val="en-US"/>
              </w:rPr>
              <w:t>Policy Status</w:t>
            </w:r>
          </w:p>
        </w:tc>
        <w:tc>
          <w:tcPr>
            <w:tcW w:w="1008" w:type="dxa"/>
          </w:tcPr>
          <w:p w14:paraId="5FF5FA8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F</w:t>
            </w:r>
          </w:p>
        </w:tc>
        <w:tc>
          <w:tcPr>
            <w:tcW w:w="849" w:type="dxa"/>
          </w:tcPr>
          <w:p w14:paraId="7A99B65B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75F5B7A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6E9409A3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6A351072" w14:textId="77777777" w:rsidTr="00FD698E">
        <w:tc>
          <w:tcPr>
            <w:tcW w:w="1140" w:type="dxa"/>
          </w:tcPr>
          <w:p w14:paraId="595089CA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1</w:t>
            </w:r>
          </w:p>
        </w:tc>
        <w:tc>
          <w:tcPr>
            <w:tcW w:w="1174" w:type="dxa"/>
          </w:tcPr>
          <w:p w14:paraId="01C2F622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1</w:t>
            </w:r>
          </w:p>
        </w:tc>
        <w:tc>
          <w:tcPr>
            <w:tcW w:w="1918" w:type="dxa"/>
          </w:tcPr>
          <w:p w14:paraId="2F693179" w14:textId="77777777" w:rsidR="00A20447" w:rsidRPr="004034E9" w:rsidRDefault="00A20447" w:rsidP="00FD698E">
            <w:pPr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Once the user buys the policy, the user should be able to view the policy details once the user logs in.</w:t>
            </w:r>
          </w:p>
          <w:p w14:paraId="719BAE7F" w14:textId="63BD4E5F" w:rsidR="00A20447" w:rsidRPr="004034E9" w:rsidRDefault="00A20447" w:rsidP="00FD698E">
            <w:pPr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 xml:space="preserve">The </w:t>
            </w:r>
            <w:r w:rsidR="009665E8">
              <w:rPr>
                <w:rFonts w:cstheme="minorHAnsi"/>
                <w:iCs/>
                <w:lang w:val="en-US"/>
              </w:rPr>
              <w:t>following</w:t>
            </w:r>
            <w:r w:rsidR="009665E8" w:rsidRPr="004034E9">
              <w:rPr>
                <w:rFonts w:cstheme="minorHAnsi"/>
                <w:iCs/>
                <w:lang w:val="en-US"/>
              </w:rPr>
              <w:t xml:space="preserve"> </w:t>
            </w:r>
            <w:r w:rsidRPr="004034E9">
              <w:rPr>
                <w:rFonts w:cstheme="minorHAnsi"/>
                <w:iCs/>
                <w:lang w:val="en-US"/>
              </w:rPr>
              <w:t>policy details should be displayed.</w:t>
            </w:r>
          </w:p>
          <w:p w14:paraId="7C82302D" w14:textId="77777777" w:rsidR="00A20447" w:rsidRPr="004034E9" w:rsidRDefault="00A20447" w:rsidP="00FD698E">
            <w:pPr>
              <w:jc w:val="both"/>
              <w:rPr>
                <w:rFonts w:cstheme="minorHAnsi"/>
                <w:iCs/>
                <w:lang w:val="en-US"/>
              </w:rPr>
            </w:pPr>
          </w:p>
          <w:p w14:paraId="297F19DF" w14:textId="77777777" w:rsidR="00A20447" w:rsidRPr="004034E9" w:rsidRDefault="00A20447" w:rsidP="00A20447">
            <w:pPr>
              <w:widowControl w:val="0"/>
              <w:numPr>
                <w:ilvl w:val="0"/>
                <w:numId w:val="5"/>
              </w:numPr>
              <w:ind w:right="115"/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Policy Key</w:t>
            </w:r>
          </w:p>
          <w:p w14:paraId="0C104CAB" w14:textId="77777777" w:rsidR="00A20447" w:rsidRPr="004034E9" w:rsidRDefault="00A20447" w:rsidP="00A20447">
            <w:pPr>
              <w:widowControl w:val="0"/>
              <w:numPr>
                <w:ilvl w:val="0"/>
                <w:numId w:val="5"/>
              </w:numPr>
              <w:ind w:right="115"/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Quote Id</w:t>
            </w:r>
          </w:p>
          <w:p w14:paraId="6859E8A0" w14:textId="77777777" w:rsidR="00A20447" w:rsidRPr="004034E9" w:rsidRDefault="00A20447" w:rsidP="00A20447">
            <w:pPr>
              <w:widowControl w:val="0"/>
              <w:numPr>
                <w:ilvl w:val="0"/>
                <w:numId w:val="5"/>
              </w:numPr>
              <w:ind w:right="115"/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Policy Effective Date</w:t>
            </w:r>
          </w:p>
          <w:p w14:paraId="5C3E3E48" w14:textId="77777777" w:rsidR="00A20447" w:rsidRPr="004034E9" w:rsidRDefault="00A20447" w:rsidP="00A20447">
            <w:pPr>
              <w:widowControl w:val="0"/>
              <w:numPr>
                <w:ilvl w:val="0"/>
                <w:numId w:val="5"/>
              </w:numPr>
              <w:ind w:right="115"/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Policy End Date</w:t>
            </w:r>
          </w:p>
          <w:p w14:paraId="5AE8292B" w14:textId="77777777" w:rsidR="00A20447" w:rsidRPr="004034E9" w:rsidRDefault="00A20447" w:rsidP="00A20447">
            <w:pPr>
              <w:widowControl w:val="0"/>
              <w:numPr>
                <w:ilvl w:val="0"/>
                <w:numId w:val="5"/>
              </w:numPr>
              <w:ind w:right="115"/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Policy Term</w:t>
            </w:r>
          </w:p>
          <w:p w14:paraId="17804EBC" w14:textId="77777777" w:rsidR="00A20447" w:rsidRPr="004034E9" w:rsidRDefault="00A20447" w:rsidP="00A20447">
            <w:pPr>
              <w:widowControl w:val="0"/>
              <w:numPr>
                <w:ilvl w:val="0"/>
                <w:numId w:val="5"/>
              </w:numPr>
              <w:ind w:right="115"/>
              <w:jc w:val="both"/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Policy Status</w:t>
            </w:r>
          </w:p>
        </w:tc>
        <w:tc>
          <w:tcPr>
            <w:tcW w:w="1008" w:type="dxa"/>
          </w:tcPr>
          <w:p w14:paraId="30593C4B" w14:textId="77777777" w:rsidR="00A20447" w:rsidRPr="004034E9" w:rsidRDefault="00A20447" w:rsidP="00FD698E">
            <w:pPr>
              <w:rPr>
                <w:rFonts w:cstheme="minorHAnsi"/>
                <w:iCs/>
                <w:lang w:val="en-US"/>
              </w:rPr>
            </w:pPr>
            <w:r w:rsidRPr="004034E9">
              <w:rPr>
                <w:rFonts w:cstheme="minorHAnsi"/>
                <w:iCs/>
                <w:lang w:val="en-US"/>
              </w:rPr>
              <w:t>F</w:t>
            </w:r>
          </w:p>
        </w:tc>
        <w:tc>
          <w:tcPr>
            <w:tcW w:w="849" w:type="dxa"/>
          </w:tcPr>
          <w:p w14:paraId="6A6AD35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1F3AEFD3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330F3A1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652AD893" w14:textId="77777777" w:rsidTr="00FD698E">
        <w:tc>
          <w:tcPr>
            <w:tcW w:w="1140" w:type="dxa"/>
          </w:tcPr>
          <w:p w14:paraId="10C4E22C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2</w:t>
            </w:r>
          </w:p>
        </w:tc>
        <w:tc>
          <w:tcPr>
            <w:tcW w:w="1174" w:type="dxa"/>
          </w:tcPr>
          <w:p w14:paraId="6C257604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 w:rsidRPr="006D1120">
              <w:rPr>
                <w:rFonts w:cstheme="minorHAnsi"/>
                <w:lang w:val="en-US"/>
              </w:rPr>
              <w:t>BR012</w:t>
            </w:r>
          </w:p>
        </w:tc>
        <w:tc>
          <w:tcPr>
            <w:tcW w:w="1918" w:type="dxa"/>
          </w:tcPr>
          <w:p w14:paraId="742D74F5" w14:textId="70747FD4" w:rsidR="00A20447" w:rsidRPr="00F55F20" w:rsidRDefault="00A20447" w:rsidP="00FD698E">
            <w:pPr>
              <w:rPr>
                <w:rFonts w:cstheme="minorHAnsi"/>
                <w:lang w:val="en-US"/>
              </w:rPr>
            </w:pPr>
            <w:r w:rsidRPr="00F55F20">
              <w:rPr>
                <w:rFonts w:cstheme="minorHAnsi"/>
                <w:lang w:val="en-US"/>
              </w:rPr>
              <w:t>Admin should be able to view</w:t>
            </w:r>
            <w:r w:rsidR="009665E8">
              <w:rPr>
                <w:rFonts w:cstheme="minorHAnsi"/>
                <w:lang w:val="en-US"/>
              </w:rPr>
              <w:t>,</w:t>
            </w:r>
            <w:r w:rsidRPr="00F55F20">
              <w:rPr>
                <w:rFonts w:cstheme="minorHAnsi"/>
                <w:lang w:val="en-US"/>
              </w:rPr>
              <w:t xml:space="preserve"> renew</w:t>
            </w:r>
            <w:r w:rsidR="009665E8">
              <w:rPr>
                <w:rFonts w:cstheme="minorHAnsi"/>
                <w:lang w:val="en-US"/>
              </w:rPr>
              <w:t>,</w:t>
            </w:r>
            <w:r w:rsidRPr="00F55F20">
              <w:rPr>
                <w:rFonts w:cstheme="minorHAnsi"/>
                <w:lang w:val="en-US"/>
              </w:rPr>
              <w:t xml:space="preserve"> and cancel policy.</w:t>
            </w:r>
          </w:p>
          <w:p w14:paraId="0EECBE70" w14:textId="77777777" w:rsidR="00A20447" w:rsidRPr="00F55F20" w:rsidRDefault="00A20447" w:rsidP="00FD698E">
            <w:pPr>
              <w:rPr>
                <w:rFonts w:cstheme="minorHAnsi"/>
                <w:lang w:val="en-US"/>
              </w:rPr>
            </w:pPr>
          </w:p>
          <w:p w14:paraId="270EDA7A" w14:textId="505193EE" w:rsidR="00A20447" w:rsidRPr="006D1120" w:rsidRDefault="00A20447" w:rsidP="00DC13E1">
            <w:pPr>
              <w:rPr>
                <w:rFonts w:cstheme="minorHAnsi"/>
                <w:iCs/>
                <w:lang w:val="en-US"/>
              </w:rPr>
            </w:pPr>
            <w:r w:rsidRPr="00F55F20">
              <w:rPr>
                <w:rFonts w:cstheme="minorHAnsi"/>
                <w:lang w:val="en-US"/>
              </w:rPr>
              <w:t xml:space="preserve">The </w:t>
            </w:r>
            <w:r w:rsidR="009665E8">
              <w:rPr>
                <w:rFonts w:cstheme="minorHAnsi"/>
                <w:lang w:val="en-US"/>
              </w:rPr>
              <w:t>‘</w:t>
            </w:r>
            <w:r w:rsidRPr="00F55F20">
              <w:rPr>
                <w:rFonts w:cstheme="minorHAnsi"/>
                <w:lang w:val="en-US"/>
              </w:rPr>
              <w:t>search user</w:t>
            </w:r>
            <w:r w:rsidR="009665E8">
              <w:rPr>
                <w:rFonts w:cstheme="minorHAnsi"/>
                <w:lang w:val="en-US"/>
              </w:rPr>
              <w:t xml:space="preserve">’ and ‘Link to zGet Started’ </w:t>
            </w:r>
            <w:r w:rsidRPr="00F55F20">
              <w:rPr>
                <w:rFonts w:cstheme="minorHAnsi"/>
                <w:lang w:val="en-US"/>
              </w:rPr>
              <w:t>screen</w:t>
            </w:r>
            <w:r w:rsidR="009665E8">
              <w:rPr>
                <w:rFonts w:cstheme="minorHAnsi"/>
                <w:lang w:val="en-US"/>
              </w:rPr>
              <w:t>s</w:t>
            </w:r>
            <w:r w:rsidRPr="00F55F20">
              <w:rPr>
                <w:rFonts w:cstheme="minorHAnsi"/>
                <w:lang w:val="en-US"/>
              </w:rPr>
              <w:t xml:space="preserve"> should be displayed </w:t>
            </w:r>
            <w:r w:rsidRPr="00F55F20">
              <w:rPr>
                <w:rFonts w:cstheme="minorHAnsi"/>
                <w:lang w:val="en-US"/>
              </w:rPr>
              <w:lastRenderedPageBreak/>
              <w:t>once the admin logs in.</w:t>
            </w:r>
          </w:p>
        </w:tc>
        <w:tc>
          <w:tcPr>
            <w:tcW w:w="1008" w:type="dxa"/>
          </w:tcPr>
          <w:p w14:paraId="7FE04C5D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lastRenderedPageBreak/>
              <w:t>F</w:t>
            </w:r>
          </w:p>
        </w:tc>
        <w:tc>
          <w:tcPr>
            <w:tcW w:w="849" w:type="dxa"/>
          </w:tcPr>
          <w:p w14:paraId="5ADE8804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2614E197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0A1F130F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 w:rsidRPr="006D1120"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044290D2" w14:textId="77777777" w:rsidTr="00FD698E">
        <w:tc>
          <w:tcPr>
            <w:tcW w:w="1140" w:type="dxa"/>
          </w:tcPr>
          <w:p w14:paraId="37C36D1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3</w:t>
            </w:r>
          </w:p>
        </w:tc>
        <w:tc>
          <w:tcPr>
            <w:tcW w:w="1174" w:type="dxa"/>
          </w:tcPr>
          <w:p w14:paraId="5F3D2EEC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R013</w:t>
            </w:r>
          </w:p>
        </w:tc>
        <w:tc>
          <w:tcPr>
            <w:tcW w:w="1918" w:type="dxa"/>
          </w:tcPr>
          <w:p w14:paraId="493E0194" w14:textId="64A4FC9B" w:rsidR="00A20447" w:rsidRPr="00FF0D61" w:rsidRDefault="00A20447" w:rsidP="00FD698E">
            <w:p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Admin should be able to view the policies the user has</w:t>
            </w:r>
          </w:p>
          <w:p w14:paraId="6ACF6F8B" w14:textId="77777777" w:rsidR="00A20447" w:rsidRPr="00FF0D61" w:rsidRDefault="00A20447" w:rsidP="00FD698E">
            <w:pPr>
              <w:rPr>
                <w:rFonts w:cstheme="minorHAnsi"/>
                <w:lang w:val="en-US"/>
              </w:rPr>
            </w:pPr>
          </w:p>
          <w:p w14:paraId="32F70D1A" w14:textId="2E05B213" w:rsidR="00A20447" w:rsidRPr="00FF0D61" w:rsidRDefault="00A20447" w:rsidP="00FD698E">
            <w:p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 xml:space="preserve">The </w:t>
            </w:r>
            <w:r w:rsidR="009665E8">
              <w:rPr>
                <w:rFonts w:cstheme="minorHAnsi"/>
                <w:lang w:val="en-US"/>
              </w:rPr>
              <w:t>following</w:t>
            </w:r>
            <w:r w:rsidR="009665E8" w:rsidRPr="00FF0D61">
              <w:rPr>
                <w:rFonts w:cstheme="minorHAnsi"/>
                <w:lang w:val="en-US"/>
              </w:rPr>
              <w:t xml:space="preserve"> </w:t>
            </w:r>
            <w:r w:rsidRPr="00FF0D61">
              <w:rPr>
                <w:rFonts w:cstheme="minorHAnsi"/>
                <w:lang w:val="en-US"/>
              </w:rPr>
              <w:t>policy details should be displayed</w:t>
            </w:r>
            <w:r w:rsidR="009665E8">
              <w:rPr>
                <w:rFonts w:cstheme="minorHAnsi"/>
                <w:lang w:val="en-US"/>
              </w:rPr>
              <w:t>:</w:t>
            </w:r>
          </w:p>
          <w:p w14:paraId="4ABE5D9C" w14:textId="77777777" w:rsidR="00A20447" w:rsidRPr="00FF0D61" w:rsidRDefault="00A20447" w:rsidP="00FD698E">
            <w:pPr>
              <w:rPr>
                <w:rFonts w:cstheme="minorHAnsi"/>
                <w:lang w:val="en-US"/>
              </w:rPr>
            </w:pPr>
          </w:p>
          <w:p w14:paraId="041A083C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Policy Key</w:t>
            </w:r>
          </w:p>
          <w:p w14:paraId="75BAA21C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Quote Id</w:t>
            </w:r>
          </w:p>
          <w:p w14:paraId="13EA14D8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Policy Effective Date</w:t>
            </w:r>
          </w:p>
          <w:p w14:paraId="162E61F0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Policy End Date</w:t>
            </w:r>
          </w:p>
          <w:p w14:paraId="0C6FE1E6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Policy Term</w:t>
            </w:r>
          </w:p>
          <w:p w14:paraId="3B39E063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Policy Status</w:t>
            </w:r>
          </w:p>
          <w:p w14:paraId="366219C5" w14:textId="77777777" w:rsidR="00A20447" w:rsidRPr="00FF0D61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 xml:space="preserve">Renew Policy link </w:t>
            </w:r>
          </w:p>
          <w:p w14:paraId="6C83724E" w14:textId="1BCE5B06" w:rsidR="00A20447" w:rsidRDefault="00A20447" w:rsidP="00A20447">
            <w:pPr>
              <w:numPr>
                <w:ilvl w:val="0"/>
                <w:numId w:val="30"/>
              </w:numPr>
              <w:rPr>
                <w:rFonts w:cstheme="minorHAnsi"/>
                <w:lang w:val="en-US"/>
              </w:rPr>
            </w:pPr>
            <w:r w:rsidRPr="00FF0D61">
              <w:rPr>
                <w:rFonts w:cstheme="minorHAnsi"/>
                <w:lang w:val="en-US"/>
              </w:rPr>
              <w:t>Cancel Policy link</w:t>
            </w:r>
          </w:p>
          <w:p w14:paraId="5686AB5A" w14:textId="77777777" w:rsidR="009665E8" w:rsidRDefault="009665E8" w:rsidP="00DC13E1">
            <w:pPr>
              <w:ind w:left="720"/>
              <w:rPr>
                <w:rFonts w:cstheme="minorHAnsi"/>
                <w:lang w:val="en-US"/>
              </w:rPr>
            </w:pPr>
          </w:p>
          <w:p w14:paraId="09C50F14" w14:textId="717A33AE" w:rsidR="00A20447" w:rsidRPr="00F55F20" w:rsidRDefault="009665E8" w:rsidP="00DC13E1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‘</w:t>
            </w:r>
            <w:r w:rsidR="00A20447" w:rsidRPr="00FF0D61">
              <w:rPr>
                <w:rFonts w:cstheme="minorHAnsi"/>
                <w:lang w:val="en-US"/>
              </w:rPr>
              <w:t>Link to Get Started</w:t>
            </w:r>
            <w:r>
              <w:rPr>
                <w:rFonts w:cstheme="minorHAnsi"/>
                <w:lang w:val="en-US"/>
              </w:rPr>
              <w:t>’</w:t>
            </w:r>
            <w:r w:rsidR="00A20447" w:rsidRPr="00FF0D61">
              <w:rPr>
                <w:rFonts w:cstheme="minorHAnsi"/>
                <w:lang w:val="en-US"/>
              </w:rPr>
              <w:t xml:space="preserve"> page should be displayed.</w:t>
            </w:r>
          </w:p>
        </w:tc>
        <w:tc>
          <w:tcPr>
            <w:tcW w:w="1008" w:type="dxa"/>
          </w:tcPr>
          <w:p w14:paraId="67E025BD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1D14BBB3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3F71750E" w14:textId="77777777" w:rsidR="00A20447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7EA4684F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34CA6897" w14:textId="77777777" w:rsidTr="00FD698E">
        <w:tc>
          <w:tcPr>
            <w:tcW w:w="1140" w:type="dxa"/>
          </w:tcPr>
          <w:p w14:paraId="08BA6DFB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4</w:t>
            </w:r>
          </w:p>
        </w:tc>
        <w:tc>
          <w:tcPr>
            <w:tcW w:w="1174" w:type="dxa"/>
          </w:tcPr>
          <w:p w14:paraId="7319F7AB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R014</w:t>
            </w:r>
          </w:p>
        </w:tc>
        <w:tc>
          <w:tcPr>
            <w:tcW w:w="1918" w:type="dxa"/>
          </w:tcPr>
          <w:p w14:paraId="463F51E2" w14:textId="77777777" w:rsidR="00A20447" w:rsidRPr="0058405E" w:rsidRDefault="00A20447" w:rsidP="00FD698E">
            <w:p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The renewed or cancelled policy details should be displayed.</w:t>
            </w:r>
          </w:p>
          <w:p w14:paraId="06352133" w14:textId="2B8D5AF2" w:rsidR="00A20447" w:rsidRPr="0058405E" w:rsidRDefault="00A20447" w:rsidP="00FD698E">
            <w:p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 xml:space="preserve">The </w:t>
            </w:r>
            <w:r w:rsidR="009665E8">
              <w:rPr>
                <w:rFonts w:cstheme="minorHAnsi"/>
                <w:lang w:val="en-US"/>
              </w:rPr>
              <w:t xml:space="preserve">following </w:t>
            </w:r>
            <w:r w:rsidRPr="0058405E">
              <w:rPr>
                <w:rFonts w:cstheme="minorHAnsi"/>
                <w:lang w:val="en-US"/>
              </w:rPr>
              <w:t>policy details should be displayed.</w:t>
            </w:r>
          </w:p>
          <w:p w14:paraId="3F4749B0" w14:textId="77777777" w:rsidR="00A20447" w:rsidRPr="0058405E" w:rsidRDefault="00A20447" w:rsidP="00FD698E">
            <w:pPr>
              <w:rPr>
                <w:rFonts w:cstheme="minorHAnsi"/>
                <w:lang w:val="en-US"/>
              </w:rPr>
            </w:pPr>
          </w:p>
          <w:p w14:paraId="2CE2CC91" w14:textId="77777777" w:rsidR="00A20447" w:rsidRPr="0058405E" w:rsidRDefault="00A20447" w:rsidP="00A20447">
            <w:pPr>
              <w:numPr>
                <w:ilvl w:val="0"/>
                <w:numId w:val="31"/>
              </w:num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Policy Key</w:t>
            </w:r>
          </w:p>
          <w:p w14:paraId="13CE922C" w14:textId="77777777" w:rsidR="00A20447" w:rsidRPr="0058405E" w:rsidRDefault="00A20447" w:rsidP="00A20447">
            <w:pPr>
              <w:numPr>
                <w:ilvl w:val="0"/>
                <w:numId w:val="31"/>
              </w:num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Quote Id</w:t>
            </w:r>
          </w:p>
          <w:p w14:paraId="76CA5E00" w14:textId="77777777" w:rsidR="00A20447" w:rsidRPr="0058405E" w:rsidRDefault="00A20447" w:rsidP="00A20447">
            <w:pPr>
              <w:numPr>
                <w:ilvl w:val="0"/>
                <w:numId w:val="31"/>
              </w:num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Policy Effective Date</w:t>
            </w:r>
          </w:p>
          <w:p w14:paraId="4C8512CC" w14:textId="77777777" w:rsidR="00A20447" w:rsidRPr="0058405E" w:rsidRDefault="00A20447" w:rsidP="00A20447">
            <w:pPr>
              <w:numPr>
                <w:ilvl w:val="0"/>
                <w:numId w:val="31"/>
              </w:num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Policy End Date</w:t>
            </w:r>
          </w:p>
          <w:p w14:paraId="282EEC0F" w14:textId="77777777" w:rsidR="00A20447" w:rsidRDefault="00A20447" w:rsidP="00A20447">
            <w:pPr>
              <w:numPr>
                <w:ilvl w:val="0"/>
                <w:numId w:val="31"/>
              </w:num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Policy Term</w:t>
            </w:r>
          </w:p>
          <w:p w14:paraId="2B22CE06" w14:textId="77777777" w:rsidR="00A20447" w:rsidRPr="00F55F20" w:rsidRDefault="00A20447" w:rsidP="00A20447">
            <w:pPr>
              <w:numPr>
                <w:ilvl w:val="0"/>
                <w:numId w:val="31"/>
              </w:numPr>
              <w:rPr>
                <w:rFonts w:cstheme="minorHAnsi"/>
                <w:lang w:val="en-US"/>
              </w:rPr>
            </w:pPr>
            <w:r w:rsidRPr="0058405E">
              <w:rPr>
                <w:rFonts w:cstheme="minorHAnsi"/>
                <w:lang w:val="en-US"/>
              </w:rPr>
              <w:t>Policy Status</w:t>
            </w:r>
          </w:p>
        </w:tc>
        <w:tc>
          <w:tcPr>
            <w:tcW w:w="1008" w:type="dxa"/>
          </w:tcPr>
          <w:p w14:paraId="71467619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372D8695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6890D260" w14:textId="77777777" w:rsidR="00A20447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16E39B52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NA</w:t>
            </w:r>
          </w:p>
        </w:tc>
      </w:tr>
      <w:tr w:rsidR="00A20447" w:rsidRPr="006D1120" w14:paraId="0A6D6AC6" w14:textId="77777777" w:rsidTr="00FD698E">
        <w:tc>
          <w:tcPr>
            <w:tcW w:w="1140" w:type="dxa"/>
          </w:tcPr>
          <w:p w14:paraId="541B2D7D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lastRenderedPageBreak/>
              <w:t>15</w:t>
            </w:r>
          </w:p>
        </w:tc>
        <w:tc>
          <w:tcPr>
            <w:tcW w:w="1174" w:type="dxa"/>
          </w:tcPr>
          <w:p w14:paraId="31ACFCF0" w14:textId="77777777" w:rsidR="00A20447" w:rsidRPr="006D1120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BR015</w:t>
            </w:r>
          </w:p>
        </w:tc>
        <w:tc>
          <w:tcPr>
            <w:tcW w:w="1918" w:type="dxa"/>
          </w:tcPr>
          <w:p w14:paraId="54704593" w14:textId="7511C40C" w:rsidR="00A20447" w:rsidRPr="00F55F20" w:rsidRDefault="00A20447" w:rsidP="00FD698E">
            <w:pPr>
              <w:rPr>
                <w:rFonts w:cstheme="minorHAnsi"/>
                <w:lang w:val="en-US"/>
              </w:rPr>
            </w:pPr>
            <w:r w:rsidRPr="00E62F07">
              <w:rPr>
                <w:rFonts w:cstheme="minorHAnsi"/>
                <w:lang w:val="en-US"/>
              </w:rPr>
              <w:t>There should be provision for user to log</w:t>
            </w:r>
            <w:r w:rsidR="009665E8">
              <w:rPr>
                <w:rFonts w:cstheme="minorHAnsi"/>
                <w:lang w:val="en-US"/>
              </w:rPr>
              <w:t xml:space="preserve"> </w:t>
            </w:r>
            <w:r w:rsidRPr="00E62F07">
              <w:rPr>
                <w:rFonts w:cstheme="minorHAnsi"/>
                <w:lang w:val="en-US"/>
              </w:rPr>
              <w:t>out from application</w:t>
            </w:r>
            <w:r>
              <w:rPr>
                <w:rFonts w:cstheme="minorHAnsi"/>
                <w:lang w:val="en-US"/>
              </w:rPr>
              <w:t>.</w:t>
            </w:r>
          </w:p>
        </w:tc>
        <w:tc>
          <w:tcPr>
            <w:tcW w:w="1008" w:type="dxa"/>
          </w:tcPr>
          <w:p w14:paraId="7229EFB1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F</w:t>
            </w:r>
          </w:p>
        </w:tc>
        <w:tc>
          <w:tcPr>
            <w:tcW w:w="849" w:type="dxa"/>
          </w:tcPr>
          <w:p w14:paraId="4DDD4A98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1</w:t>
            </w:r>
          </w:p>
        </w:tc>
        <w:tc>
          <w:tcPr>
            <w:tcW w:w="1418" w:type="dxa"/>
          </w:tcPr>
          <w:p w14:paraId="3D837545" w14:textId="77777777" w:rsidR="00A20447" w:rsidRDefault="00A20447" w:rsidP="00FD698E">
            <w:pPr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9" w:type="dxa"/>
          </w:tcPr>
          <w:p w14:paraId="7736BFEA" w14:textId="77777777" w:rsidR="00A20447" w:rsidRPr="006D1120" w:rsidRDefault="00A20447" w:rsidP="00FD698E">
            <w:pPr>
              <w:rPr>
                <w:rFonts w:cstheme="minorHAnsi"/>
                <w:iCs/>
              </w:rPr>
            </w:pPr>
            <w:r>
              <w:rPr>
                <w:rFonts w:cstheme="minorHAnsi"/>
                <w:iCs/>
              </w:rPr>
              <w:t>NA</w:t>
            </w:r>
          </w:p>
        </w:tc>
      </w:tr>
    </w:tbl>
    <w:p w14:paraId="22A5DDA9" w14:textId="77777777" w:rsidR="00A20447" w:rsidRDefault="00A20447" w:rsidP="00A20447">
      <w:pPr>
        <w:rPr>
          <w:rFonts w:cstheme="minorHAnsi"/>
          <w:b/>
          <w:lang w:val="en-US"/>
        </w:rPr>
      </w:pPr>
    </w:p>
    <w:p w14:paraId="50356AEB" w14:textId="77777777" w:rsidR="00A20447" w:rsidRPr="003A7671" w:rsidRDefault="00A20447" w:rsidP="00A20447">
      <w:pPr>
        <w:pStyle w:val="Bodytext"/>
        <w:spacing w:before="0" w:after="0" w:line="240" w:lineRule="auto"/>
        <w:ind w:left="0"/>
        <w:rPr>
          <w:b/>
          <w:iCs/>
          <w:u w:val="single"/>
        </w:rPr>
      </w:pPr>
      <w:r w:rsidRPr="003A7671">
        <w:rPr>
          <w:b/>
          <w:iCs/>
          <w:u w:val="single"/>
        </w:rPr>
        <w:t xml:space="preserve">* Req. Type </w:t>
      </w:r>
    </w:p>
    <w:p w14:paraId="2C53A100" w14:textId="77777777" w:rsidR="00A20447" w:rsidRPr="007E41F6" w:rsidRDefault="00A20447" w:rsidP="00A20447">
      <w:pPr>
        <w:pStyle w:val="Bodytext"/>
        <w:spacing w:before="0" w:after="0" w:line="240" w:lineRule="auto"/>
        <w:ind w:left="0"/>
        <w:rPr>
          <w:iCs/>
          <w:u w:val="single"/>
        </w:rPr>
      </w:pPr>
    </w:p>
    <w:p w14:paraId="1F54387F" w14:textId="77777777" w:rsidR="00A20447" w:rsidRDefault="00A20447" w:rsidP="00A20447">
      <w:pPr>
        <w:pStyle w:val="Bodytext"/>
        <w:spacing w:before="0" w:after="0" w:line="276" w:lineRule="auto"/>
        <w:ind w:left="0"/>
        <w:rPr>
          <w:iCs/>
        </w:rPr>
      </w:pPr>
      <w:r w:rsidRPr="00CA19B5">
        <w:rPr>
          <w:iCs/>
        </w:rPr>
        <w:t xml:space="preserve">F </w:t>
      </w:r>
      <w:r>
        <w:rPr>
          <w:iCs/>
        </w:rPr>
        <w:tab/>
      </w:r>
      <w:r w:rsidRPr="00CA19B5">
        <w:rPr>
          <w:iCs/>
        </w:rPr>
        <w:t xml:space="preserve">Core Functionality, </w:t>
      </w:r>
    </w:p>
    <w:p w14:paraId="7D081C27" w14:textId="77777777" w:rsidR="00A20447" w:rsidRDefault="00A20447" w:rsidP="00A20447">
      <w:pPr>
        <w:pStyle w:val="Bodytext"/>
        <w:spacing w:before="0" w:after="0" w:line="276" w:lineRule="auto"/>
        <w:ind w:left="0"/>
        <w:rPr>
          <w:iCs/>
        </w:rPr>
      </w:pPr>
      <w:r w:rsidRPr="00CA19B5">
        <w:rPr>
          <w:iCs/>
        </w:rPr>
        <w:t xml:space="preserve">E </w:t>
      </w:r>
      <w:r>
        <w:rPr>
          <w:iCs/>
        </w:rPr>
        <w:tab/>
      </w:r>
      <w:r w:rsidRPr="00CA19B5">
        <w:rPr>
          <w:iCs/>
        </w:rPr>
        <w:t xml:space="preserve">Exception, </w:t>
      </w:r>
    </w:p>
    <w:p w14:paraId="3B2CF0F7" w14:textId="77777777" w:rsidR="00A20447" w:rsidRDefault="00A20447" w:rsidP="00A20447">
      <w:pPr>
        <w:pStyle w:val="Bodytext"/>
        <w:spacing w:before="0" w:after="0" w:line="276" w:lineRule="auto"/>
        <w:ind w:left="0"/>
        <w:rPr>
          <w:iCs/>
        </w:rPr>
      </w:pPr>
      <w:r w:rsidRPr="00CA19B5">
        <w:rPr>
          <w:iCs/>
        </w:rPr>
        <w:t xml:space="preserve">UI </w:t>
      </w:r>
      <w:r>
        <w:rPr>
          <w:iCs/>
        </w:rPr>
        <w:tab/>
      </w:r>
      <w:r w:rsidRPr="00CA19B5">
        <w:rPr>
          <w:iCs/>
        </w:rPr>
        <w:t xml:space="preserve">User Interface </w:t>
      </w:r>
    </w:p>
    <w:p w14:paraId="462503AE" w14:textId="77777777" w:rsidR="00A20447" w:rsidRDefault="00A20447" w:rsidP="00A20447">
      <w:pPr>
        <w:pStyle w:val="Bodytext"/>
        <w:spacing w:before="0" w:after="0" w:line="276" w:lineRule="auto"/>
        <w:ind w:left="0"/>
        <w:rPr>
          <w:iCs/>
        </w:rPr>
      </w:pPr>
      <w:r>
        <w:rPr>
          <w:iCs/>
        </w:rPr>
        <w:t xml:space="preserve">R </w:t>
      </w:r>
      <w:r>
        <w:rPr>
          <w:iCs/>
        </w:rPr>
        <w:tab/>
        <w:t>Reporting</w:t>
      </w:r>
    </w:p>
    <w:p w14:paraId="150AFCC9" w14:textId="77777777" w:rsidR="00A20447" w:rsidRDefault="00A20447" w:rsidP="00A20447">
      <w:pPr>
        <w:rPr>
          <w:rFonts w:cstheme="minorHAnsi"/>
          <w:b/>
          <w:lang w:val="en-US"/>
        </w:rPr>
      </w:pPr>
    </w:p>
    <w:p w14:paraId="619064F0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t>Business Objective Traceability Matri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A20447" w:rsidRPr="006D1120" w14:paraId="18E2E183" w14:textId="77777777" w:rsidTr="00FD698E">
        <w:tc>
          <w:tcPr>
            <w:tcW w:w="1502" w:type="dxa"/>
            <w:shd w:val="clear" w:color="auto" w:fill="F7CAAC" w:themeFill="accent2" w:themeFillTint="66"/>
          </w:tcPr>
          <w:p w14:paraId="7B7D34AF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Business Objective</w:t>
            </w:r>
          </w:p>
        </w:tc>
        <w:tc>
          <w:tcPr>
            <w:tcW w:w="1502" w:type="dxa"/>
            <w:shd w:val="clear" w:color="auto" w:fill="F7CAAC" w:themeFill="accent2" w:themeFillTint="66"/>
          </w:tcPr>
          <w:p w14:paraId="0D5B1430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Business Requirement Number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7A223D97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Priority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0EA1C6FD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Requirement Title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6F5B9892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How requirement satisfies objective</w:t>
            </w:r>
          </w:p>
        </w:tc>
        <w:tc>
          <w:tcPr>
            <w:tcW w:w="1503" w:type="dxa"/>
            <w:shd w:val="clear" w:color="auto" w:fill="F7CAAC" w:themeFill="accent2" w:themeFillTint="66"/>
          </w:tcPr>
          <w:p w14:paraId="27F90FE1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b/>
                <w:iCs/>
                <w:lang w:val="en-US"/>
              </w:rPr>
              <w:t>Status</w:t>
            </w:r>
          </w:p>
        </w:tc>
      </w:tr>
      <w:tr w:rsidR="00A20447" w:rsidRPr="006D1120" w14:paraId="3851199C" w14:textId="77777777" w:rsidTr="00FD698E">
        <w:tc>
          <w:tcPr>
            <w:tcW w:w="1502" w:type="dxa"/>
          </w:tcPr>
          <w:p w14:paraId="52F22FF6" w14:textId="77777777" w:rsidR="00A20447" w:rsidRPr="006D1120" w:rsidRDefault="00A20447" w:rsidP="00FD698E">
            <w:pPr>
              <w:rPr>
                <w:rFonts w:cstheme="minorHAnsi"/>
              </w:rPr>
            </w:pPr>
            <w:r w:rsidRPr="001A3F4A">
              <w:rPr>
                <w:rFonts w:cstheme="minorHAnsi"/>
                <w:lang w:val="en-US"/>
              </w:rPr>
              <w:t>To maintain the policy details in an application</w:t>
            </w:r>
          </w:p>
        </w:tc>
        <w:tc>
          <w:tcPr>
            <w:tcW w:w="1502" w:type="dxa"/>
          </w:tcPr>
          <w:p w14:paraId="3026D43F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</w:rPr>
              <w:t>1</w:t>
            </w:r>
          </w:p>
        </w:tc>
        <w:tc>
          <w:tcPr>
            <w:tcW w:w="1503" w:type="dxa"/>
          </w:tcPr>
          <w:p w14:paraId="5CA95398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</w:rPr>
              <w:t>High</w:t>
            </w:r>
          </w:p>
        </w:tc>
        <w:tc>
          <w:tcPr>
            <w:tcW w:w="1503" w:type="dxa"/>
          </w:tcPr>
          <w:p w14:paraId="66F8DED5" w14:textId="77777777" w:rsidR="00A20447" w:rsidRPr="006D1120" w:rsidRDefault="00A20447" w:rsidP="00FD698E">
            <w:pPr>
              <w:rPr>
                <w:rFonts w:cstheme="minorHAnsi"/>
              </w:rPr>
            </w:pPr>
            <w:r>
              <w:rPr>
                <w:rFonts w:cstheme="minorHAnsi"/>
                <w:lang w:val="en-US"/>
              </w:rPr>
              <w:t>Home Insurance</w:t>
            </w:r>
            <w:r w:rsidRPr="006D1120">
              <w:rPr>
                <w:rFonts w:cstheme="minorHAnsi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Web</w:t>
            </w:r>
            <w:r w:rsidRPr="006D1120">
              <w:rPr>
                <w:rFonts w:cstheme="minorHAnsi"/>
                <w:lang w:val="en-US"/>
              </w:rPr>
              <w:t xml:space="preserve"> App</w:t>
            </w:r>
          </w:p>
        </w:tc>
        <w:tc>
          <w:tcPr>
            <w:tcW w:w="1503" w:type="dxa"/>
          </w:tcPr>
          <w:p w14:paraId="748991CE" w14:textId="68E6B9CC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 xml:space="preserve">Allows the Admin </w:t>
            </w:r>
            <w:r w:rsidR="009665E8" w:rsidRPr="006D1120">
              <w:rPr>
                <w:rFonts w:cstheme="minorHAnsi"/>
                <w:lang w:val="en-US"/>
              </w:rPr>
              <w:t>to maintain</w:t>
            </w:r>
            <w:r w:rsidRPr="006D1120">
              <w:rPr>
                <w:rFonts w:cstheme="minorHAnsi"/>
                <w:lang w:val="en-US"/>
              </w:rPr>
              <w:t xml:space="preserve"> the </w:t>
            </w:r>
            <w:r>
              <w:rPr>
                <w:rFonts w:cstheme="minorHAnsi"/>
                <w:lang w:val="en-US"/>
              </w:rPr>
              <w:t>policy</w:t>
            </w:r>
            <w:r w:rsidRPr="006D1120">
              <w:rPr>
                <w:rFonts w:cstheme="minorHAnsi"/>
                <w:lang w:val="en-US"/>
              </w:rPr>
              <w:t xml:space="preserve"> details effectively</w:t>
            </w:r>
          </w:p>
        </w:tc>
        <w:tc>
          <w:tcPr>
            <w:tcW w:w="1503" w:type="dxa"/>
          </w:tcPr>
          <w:p w14:paraId="5CAB7269" w14:textId="77777777" w:rsidR="00A20447" w:rsidRPr="006D1120" w:rsidRDefault="00A20447" w:rsidP="00FD698E">
            <w:pPr>
              <w:rPr>
                <w:rFonts w:cstheme="minorHAnsi"/>
              </w:rPr>
            </w:pPr>
            <w:r w:rsidRPr="006D1120">
              <w:rPr>
                <w:rFonts w:cstheme="minorHAnsi"/>
                <w:lang w:val="en-US"/>
              </w:rPr>
              <w:t>Open</w:t>
            </w:r>
          </w:p>
        </w:tc>
      </w:tr>
    </w:tbl>
    <w:p w14:paraId="1A504BFE" w14:textId="77777777" w:rsidR="00A20447" w:rsidRPr="00D34FD0" w:rsidRDefault="00A20447" w:rsidP="00A20447">
      <w:pPr>
        <w:rPr>
          <w:rFonts w:cstheme="minorHAnsi"/>
          <w:b/>
          <w:lang w:val="en-US"/>
        </w:rPr>
      </w:pPr>
    </w:p>
    <w:p w14:paraId="15800C58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t>Integrated application features</w:t>
      </w:r>
    </w:p>
    <w:p w14:paraId="6C6640DE" w14:textId="77777777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Application should have single login page. Login page should be the welcome page for the application.</w:t>
      </w:r>
    </w:p>
    <w:p w14:paraId="29D367A1" w14:textId="7672B6AD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Only registered users and administrators</w:t>
      </w:r>
      <w:r w:rsidR="009665E8">
        <w:rPr>
          <w:rFonts w:cstheme="minorHAnsi"/>
          <w:lang w:val="en-US"/>
        </w:rPr>
        <w:t xml:space="preserve"> should be able to</w:t>
      </w:r>
      <w:r>
        <w:rPr>
          <w:rFonts w:cstheme="minorHAnsi"/>
          <w:lang w:val="en-US"/>
        </w:rPr>
        <w:t xml:space="preserve"> access the application.</w:t>
      </w:r>
    </w:p>
    <w:p w14:paraId="2E3B6361" w14:textId="7CE41325" w:rsidR="00A20447" w:rsidRDefault="009665E8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Users must not be able to access </w:t>
      </w:r>
      <w:r w:rsidR="00A20447">
        <w:rPr>
          <w:rFonts w:cstheme="minorHAnsi"/>
          <w:lang w:val="en-US"/>
        </w:rPr>
        <w:t>the application features without log</w:t>
      </w:r>
      <w:r>
        <w:rPr>
          <w:rFonts w:cstheme="minorHAnsi"/>
          <w:lang w:val="en-US"/>
        </w:rPr>
        <w:t>g</w:t>
      </w:r>
      <w:r w:rsidR="00A20447">
        <w:rPr>
          <w:rFonts w:cstheme="minorHAnsi"/>
          <w:lang w:val="en-US"/>
        </w:rPr>
        <w:t>in</w:t>
      </w:r>
      <w:r>
        <w:rPr>
          <w:rFonts w:cstheme="minorHAnsi"/>
          <w:lang w:val="en-US"/>
        </w:rPr>
        <w:t>g in</w:t>
      </w:r>
      <w:r w:rsidR="00A20447">
        <w:rPr>
          <w:rFonts w:cstheme="minorHAnsi"/>
          <w:lang w:val="en-US"/>
        </w:rPr>
        <w:t>.</w:t>
      </w:r>
    </w:p>
    <w:p w14:paraId="37605C8D" w14:textId="21F2A6D3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There should be logout feature. Once logged out</w:t>
      </w:r>
      <w:r w:rsidR="009665E8">
        <w:rPr>
          <w:rFonts w:cstheme="minorHAnsi"/>
          <w:lang w:val="en-US"/>
        </w:rPr>
        <w:t>, users</w:t>
      </w:r>
      <w:r>
        <w:rPr>
          <w:rFonts w:cstheme="minorHAnsi"/>
          <w:lang w:val="en-US"/>
        </w:rPr>
        <w:t xml:space="preserve"> should </w:t>
      </w:r>
      <w:r w:rsidR="00187066">
        <w:rPr>
          <w:rFonts w:cstheme="minorHAnsi"/>
          <w:lang w:val="en-US"/>
        </w:rPr>
        <w:t xml:space="preserve">be directed </w:t>
      </w:r>
      <w:r>
        <w:rPr>
          <w:rFonts w:cstheme="minorHAnsi"/>
          <w:lang w:val="en-US"/>
        </w:rPr>
        <w:t>to the welcome page  or design logout page</w:t>
      </w:r>
      <w:r w:rsidR="009665E8">
        <w:rPr>
          <w:rFonts w:cstheme="minorHAnsi"/>
          <w:lang w:val="en-US"/>
        </w:rPr>
        <w:t>. Users can l</w:t>
      </w:r>
      <w:r>
        <w:rPr>
          <w:rFonts w:cstheme="minorHAnsi"/>
          <w:lang w:val="en-US"/>
        </w:rPr>
        <w:t>og</w:t>
      </w:r>
      <w:r w:rsidR="00187066">
        <w:rPr>
          <w:rFonts w:cstheme="minorHAnsi"/>
          <w:lang w:val="en-US"/>
        </w:rPr>
        <w:t xml:space="preserve"> </w:t>
      </w:r>
      <w:r>
        <w:rPr>
          <w:rFonts w:cstheme="minorHAnsi"/>
          <w:lang w:val="en-US"/>
        </w:rPr>
        <w:t xml:space="preserve">in </w:t>
      </w:r>
      <w:r w:rsidR="009665E8">
        <w:rPr>
          <w:rFonts w:cstheme="minorHAnsi"/>
          <w:lang w:val="en-US"/>
        </w:rPr>
        <w:t>again from these pages</w:t>
      </w:r>
      <w:r>
        <w:rPr>
          <w:rFonts w:cstheme="minorHAnsi"/>
          <w:lang w:val="en-US"/>
        </w:rPr>
        <w:t>.</w:t>
      </w:r>
    </w:p>
    <w:p w14:paraId="06CB5EAC" w14:textId="763FA4A8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At any point of time</w:t>
      </w:r>
      <w:r w:rsidR="009665E8">
        <w:rPr>
          <w:rFonts w:cstheme="minorHAnsi"/>
          <w:lang w:val="en-US"/>
        </w:rPr>
        <w:t>,</w:t>
      </w:r>
      <w:r>
        <w:rPr>
          <w:rFonts w:cstheme="minorHAnsi"/>
          <w:lang w:val="en-US"/>
        </w:rPr>
        <w:t xml:space="preserve"> user should be able to go back to homepage.</w:t>
      </w:r>
    </w:p>
    <w:p w14:paraId="42FBB0F8" w14:textId="77777777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None of the features should be accessible if session expires.</w:t>
      </w:r>
    </w:p>
    <w:p w14:paraId="4CC0F4AE" w14:textId="74F6AC90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Logged in user should be tracked </w:t>
      </w:r>
      <w:r w:rsidR="009665E8">
        <w:rPr>
          <w:rFonts w:cstheme="minorHAnsi"/>
          <w:lang w:val="en-US"/>
        </w:rPr>
        <w:t xml:space="preserve">through </w:t>
      </w:r>
      <w:r>
        <w:rPr>
          <w:rFonts w:cstheme="minorHAnsi"/>
          <w:lang w:val="en-US"/>
        </w:rPr>
        <w:t>session.</w:t>
      </w:r>
    </w:p>
    <w:p w14:paraId="2177A834" w14:textId="36470E31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If user clicks the back button</w:t>
      </w:r>
      <w:r w:rsidR="009665E8">
        <w:rPr>
          <w:rFonts w:cstheme="minorHAnsi"/>
          <w:lang w:val="en-US"/>
        </w:rPr>
        <w:t xml:space="preserve"> after logout</w:t>
      </w:r>
      <w:r>
        <w:rPr>
          <w:rFonts w:cstheme="minorHAnsi"/>
          <w:lang w:val="en-US"/>
        </w:rPr>
        <w:t>, browser pages should not be accessible.</w:t>
      </w:r>
    </w:p>
    <w:p w14:paraId="067CA970" w14:textId="17CC1E46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On login, user credentials should be validated against </w:t>
      </w:r>
      <w:r w:rsidR="00187066">
        <w:rPr>
          <w:rFonts w:cstheme="minorHAnsi"/>
          <w:lang w:val="en-US"/>
        </w:rPr>
        <w:t xml:space="preserve">those of </w:t>
      </w:r>
      <w:r>
        <w:rPr>
          <w:rFonts w:cstheme="minorHAnsi"/>
          <w:lang w:val="en-US"/>
        </w:rPr>
        <w:t>the registered users in the system.</w:t>
      </w:r>
    </w:p>
    <w:p w14:paraId="777CD94B" w14:textId="5105F7E4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Log in page should have username</w:t>
      </w:r>
      <w:r w:rsidR="00187066">
        <w:rPr>
          <w:rFonts w:cstheme="minorHAnsi"/>
          <w:lang w:val="en-US"/>
        </w:rPr>
        <w:t xml:space="preserve"> and</w:t>
      </w:r>
      <w:r>
        <w:rPr>
          <w:rFonts w:cstheme="minorHAnsi"/>
          <w:lang w:val="en-US"/>
        </w:rPr>
        <w:t xml:space="preserve"> password fields to receive username</w:t>
      </w:r>
      <w:r w:rsidR="00187066">
        <w:rPr>
          <w:rFonts w:cstheme="minorHAnsi"/>
          <w:lang w:val="en-US"/>
        </w:rPr>
        <w:t xml:space="preserve"> and</w:t>
      </w:r>
      <w:r>
        <w:rPr>
          <w:rFonts w:cstheme="minorHAnsi"/>
          <w:lang w:val="en-US"/>
        </w:rPr>
        <w:t xml:space="preserve"> password</w:t>
      </w:r>
      <w:r w:rsidR="00187066">
        <w:rPr>
          <w:rFonts w:cstheme="minorHAnsi"/>
          <w:lang w:val="en-US"/>
        </w:rPr>
        <w:t xml:space="preserve">. It </w:t>
      </w:r>
      <w:r>
        <w:rPr>
          <w:rFonts w:cstheme="minorHAnsi"/>
          <w:lang w:val="en-US"/>
        </w:rPr>
        <w:t xml:space="preserve">should </w:t>
      </w:r>
      <w:r w:rsidR="00187066">
        <w:rPr>
          <w:rFonts w:cstheme="minorHAnsi"/>
          <w:lang w:val="en-US"/>
        </w:rPr>
        <w:t xml:space="preserve">also </w:t>
      </w:r>
      <w:r>
        <w:rPr>
          <w:rFonts w:cstheme="minorHAnsi"/>
          <w:lang w:val="en-US"/>
        </w:rPr>
        <w:t>have a login button.</w:t>
      </w:r>
    </w:p>
    <w:p w14:paraId="0BA90783" w14:textId="77777777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Username and password cannot be blank.</w:t>
      </w:r>
    </w:p>
    <w:p w14:paraId="6E91EA67" w14:textId="77777777" w:rsidR="00A20447" w:rsidRDefault="00A20447" w:rsidP="00A20447">
      <w:pPr>
        <w:pStyle w:val="ListParagraph"/>
        <w:numPr>
          <w:ilvl w:val="0"/>
          <w:numId w:val="8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If the username and password does not exist in the system, application should show proper error message.</w:t>
      </w:r>
    </w:p>
    <w:p w14:paraId="6EDA6C00" w14:textId="77777777" w:rsidR="00A20447" w:rsidRPr="00716A3D" w:rsidRDefault="00A20447" w:rsidP="00A20447">
      <w:pPr>
        <w:rPr>
          <w:rFonts w:cstheme="minorHAnsi"/>
          <w:b/>
          <w:iCs/>
          <w:sz w:val="24"/>
          <w:szCs w:val="24"/>
          <w:lang w:val="en-US"/>
        </w:rPr>
      </w:pPr>
      <w:r w:rsidRPr="00716A3D">
        <w:rPr>
          <w:rFonts w:cstheme="minorHAnsi"/>
          <w:b/>
          <w:iCs/>
          <w:sz w:val="24"/>
          <w:szCs w:val="24"/>
          <w:lang w:val="en-US"/>
        </w:rPr>
        <w:lastRenderedPageBreak/>
        <w:t>Integrated application non-functional features</w:t>
      </w:r>
    </w:p>
    <w:p w14:paraId="4C6E1C22" w14:textId="77777777" w:rsidR="00A20447" w:rsidRDefault="00A20447" w:rsidP="00A20447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Exceptions should not be shown on web application.</w:t>
      </w:r>
    </w:p>
    <w:p w14:paraId="373A1FFD" w14:textId="469FF4FB" w:rsidR="00A20447" w:rsidRDefault="00A20447" w:rsidP="00A20447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No debug message should </w:t>
      </w:r>
      <w:r w:rsidR="00187066">
        <w:rPr>
          <w:rFonts w:cstheme="minorHAnsi"/>
          <w:lang w:val="en-US"/>
        </w:rPr>
        <w:t>be displayed on</w:t>
      </w:r>
      <w:r>
        <w:rPr>
          <w:rFonts w:cstheme="minorHAnsi"/>
          <w:lang w:val="en-US"/>
        </w:rPr>
        <w:t xml:space="preserve"> web application.</w:t>
      </w:r>
    </w:p>
    <w:p w14:paraId="4BEA0C5E" w14:textId="5A673D97" w:rsidR="00A20447" w:rsidRDefault="00A20447" w:rsidP="00A20447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All the errors and exception</w:t>
      </w:r>
      <w:r w:rsidR="00187066">
        <w:rPr>
          <w:rFonts w:cstheme="minorHAnsi"/>
          <w:lang w:val="en-US"/>
        </w:rPr>
        <w:t>s</w:t>
      </w:r>
      <w:r>
        <w:rPr>
          <w:rFonts w:cstheme="minorHAnsi"/>
          <w:lang w:val="en-US"/>
        </w:rPr>
        <w:t xml:space="preserve"> should be logged to log file.</w:t>
      </w:r>
    </w:p>
    <w:p w14:paraId="6CE95BB8" w14:textId="77777777" w:rsidR="00A20447" w:rsidRDefault="00A20447" w:rsidP="00A20447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Log file path should be configurable.</w:t>
      </w:r>
    </w:p>
    <w:p w14:paraId="4F709F6C" w14:textId="77777777" w:rsidR="00A20447" w:rsidRPr="0024610D" w:rsidRDefault="00A20447" w:rsidP="00A20447">
      <w:pPr>
        <w:pStyle w:val="ListParagraph"/>
        <w:numPr>
          <w:ilvl w:val="0"/>
          <w:numId w:val="9"/>
        </w:numPr>
        <w:rPr>
          <w:rFonts w:cstheme="minorHAnsi"/>
          <w:lang w:val="en-US"/>
        </w:rPr>
      </w:pPr>
      <w:r>
        <w:rPr>
          <w:rFonts w:cstheme="minorHAnsi"/>
          <w:lang w:val="en-US"/>
        </w:rPr>
        <w:t>Database connections should be configurable and should not be hard coded.</w:t>
      </w:r>
    </w:p>
    <w:p w14:paraId="2EA0DC8F" w14:textId="77777777" w:rsidR="00A20447" w:rsidRPr="006D1120" w:rsidRDefault="00A20447" w:rsidP="00A20447">
      <w:pPr>
        <w:rPr>
          <w:rFonts w:cstheme="minorHAnsi"/>
          <w:lang w:val="en-US"/>
        </w:rPr>
      </w:pPr>
    </w:p>
    <w:p w14:paraId="6C3A2A1F" w14:textId="77777777" w:rsidR="00A20447" w:rsidRDefault="00A20447" w:rsidP="00A20447"/>
    <w:p w14:paraId="0974A771" w14:textId="4F0A85CB" w:rsidR="00695BEE" w:rsidRPr="00695BEE" w:rsidRDefault="00695BEE" w:rsidP="00695BEE">
      <w:pPr>
        <w:rPr>
          <w:rFonts w:cstheme="minorHAnsi"/>
          <w:b/>
          <w:sz w:val="24"/>
          <w:szCs w:val="24"/>
        </w:rPr>
      </w:pPr>
    </w:p>
    <w:sectPr w:rsidR="00695BEE" w:rsidRPr="00695BEE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6CF2F4" w14:textId="77777777" w:rsidR="006607AA" w:rsidRDefault="006607AA" w:rsidP="00A329E9">
      <w:pPr>
        <w:spacing w:after="0" w:line="240" w:lineRule="auto"/>
      </w:pPr>
      <w:r>
        <w:separator/>
      </w:r>
    </w:p>
  </w:endnote>
  <w:endnote w:type="continuationSeparator" w:id="0">
    <w:p w14:paraId="729226F1" w14:textId="77777777" w:rsidR="006607AA" w:rsidRDefault="006607AA" w:rsidP="00A329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inorHAnsi" w:eastAsiaTheme="minorEastAsia" w:hAnsiTheme="minorHAnsi" w:cstheme="minorBidi"/>
        <w:sz w:val="22"/>
        <w:szCs w:val="22"/>
        <w:lang w:val="en-IN"/>
      </w:rPr>
      <w:id w:val="-2014675460"/>
      <w:docPartObj>
        <w:docPartGallery w:val="Page Numbers (Bottom of Page)"/>
        <w:docPartUnique/>
      </w:docPartObj>
    </w:sdtPr>
    <w:sdtEndPr>
      <w:rPr>
        <w:rFonts w:eastAsiaTheme="minorHAnsi"/>
        <w:color w:val="808080" w:themeColor="background1" w:themeShade="80"/>
        <w:spacing w:val="60"/>
      </w:rPr>
    </w:sdtEndPr>
    <w:sdtContent>
      <w:p w14:paraId="410F1BE4" w14:textId="77777777" w:rsidR="00A925C6" w:rsidRDefault="00A925C6" w:rsidP="00A329E9">
        <w:pPr>
          <w:pStyle w:val="NormalWeb"/>
          <w:spacing w:before="0" w:beforeAutospacing="0" w:after="0" w:afterAutospacing="0"/>
        </w:pPr>
      </w:p>
      <w:p w14:paraId="7BADCAAC" w14:textId="3EB4184A" w:rsidR="00A925C6" w:rsidRDefault="00A925C6" w:rsidP="00A329E9">
        <w:pPr>
          <w:pStyle w:val="Footer"/>
          <w:pBdr>
            <w:top w:val="single" w:sz="4" w:space="0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67E9" w:rsidRPr="003367E9">
          <w:rPr>
            <w:b/>
            <w:bCs/>
            <w:noProof/>
          </w:rPr>
          <w:t>7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1B53D3">
          <w:rPr>
            <w:color w:val="808080" w:themeColor="background1" w:themeShade="80"/>
            <w:spacing w:val="60"/>
          </w:rPr>
          <w:t>Page</w:t>
        </w:r>
        <w:r>
          <w:rPr>
            <w:color w:val="808080" w:themeColor="background1" w:themeShade="80"/>
            <w:spacing w:val="60"/>
          </w:rPr>
          <w:t xml:space="preserve">                                               </w:t>
        </w:r>
        <w:r w:rsidRPr="007877DE">
          <w:rPr>
            <w:rFonts w:ascii="Open Sans" w:eastAsia="Open Sans" w:hAnsi="Open Sans" w:cs="Open Sans"/>
            <w:color w:val="A6A6A6"/>
            <w:kern w:val="24"/>
            <w:sz w:val="18"/>
            <w:szCs w:val="32"/>
            <w14:textFill>
              <w14:solidFill>
                <w14:srgbClr w14:val="A6A6A6">
                  <w14:lumMod w14:val="65000"/>
                </w14:srgbClr>
              </w14:solidFill>
            </w14:textFill>
          </w:rPr>
          <w:t>©Simplilearn. All rights reserved</w:t>
        </w:r>
      </w:p>
    </w:sdtContent>
  </w:sdt>
  <w:p w14:paraId="55452850" w14:textId="77777777" w:rsidR="00A925C6" w:rsidRDefault="00A925C6" w:rsidP="00A329E9">
    <w:pPr>
      <w:pStyle w:val="Footer"/>
    </w:pPr>
  </w:p>
  <w:p w14:paraId="59285A68" w14:textId="77777777" w:rsidR="00A925C6" w:rsidRDefault="00A925C6">
    <w:pPr>
      <w:pStyle w:val="Footer"/>
    </w:pPr>
  </w:p>
  <w:p w14:paraId="7C211D59" w14:textId="77777777" w:rsidR="00A925C6" w:rsidRDefault="00A925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43ACC7" w14:textId="77777777" w:rsidR="006607AA" w:rsidRDefault="006607AA" w:rsidP="00A329E9">
      <w:pPr>
        <w:spacing w:after="0" w:line="240" w:lineRule="auto"/>
      </w:pPr>
      <w:r>
        <w:separator/>
      </w:r>
    </w:p>
  </w:footnote>
  <w:footnote w:type="continuationSeparator" w:id="0">
    <w:p w14:paraId="7AB7C5E1" w14:textId="77777777" w:rsidR="006607AA" w:rsidRDefault="006607AA" w:rsidP="00A329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E1B331" w14:textId="77777777" w:rsidR="00A925C6" w:rsidRDefault="00A925C6">
    <w:pPr>
      <w:pStyle w:val="Header"/>
    </w:pPr>
    <w:r>
      <w:rPr>
        <w:noProof/>
        <w:lang w:eastAsia="en-IN"/>
      </w:rPr>
      <w:drawing>
        <wp:anchor distT="0" distB="0" distL="114300" distR="114300" simplePos="0" relativeHeight="251658240" behindDoc="0" locked="0" layoutInCell="1" allowOverlap="1" wp14:anchorId="13292006" wp14:editId="2BBE305E">
          <wp:simplePos x="0" y="0"/>
          <wp:positionH relativeFrom="column">
            <wp:posOffset>4691380</wp:posOffset>
          </wp:positionH>
          <wp:positionV relativeFrom="paragraph">
            <wp:posOffset>-21590</wp:posOffset>
          </wp:positionV>
          <wp:extent cx="804548" cy="234086"/>
          <wp:effectExtent l="0" t="0" r="0" b="0"/>
          <wp:wrapThrough wrapText="bothSides">
            <wp:wrapPolygon edited="0">
              <wp:start x="8183" y="0"/>
              <wp:lineTo x="0" y="0"/>
              <wp:lineTo x="0" y="17609"/>
              <wp:lineTo x="9717" y="19370"/>
              <wp:lineTo x="11763" y="19370"/>
              <wp:lineTo x="20969" y="14087"/>
              <wp:lineTo x="20969" y="1761"/>
              <wp:lineTo x="12786" y="0"/>
              <wp:lineTo x="8183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8" cy="234086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eastAsia="en-IN"/>
      </w:rPr>
      <w:drawing>
        <wp:inline distT="0" distB="0" distL="0" distR="0" wp14:anchorId="3A5243BD" wp14:editId="00FD8F58">
          <wp:extent cx="5731510" cy="43622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trip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436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4A3FF66" w14:textId="77777777" w:rsidR="00A925C6" w:rsidRDefault="00A925C6">
    <w:pPr>
      <w:pStyle w:val="Header"/>
    </w:pPr>
  </w:p>
  <w:p w14:paraId="2289A00F" w14:textId="77777777" w:rsidR="00A925C6" w:rsidRDefault="00A925C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F3B2B"/>
    <w:multiLevelType w:val="hybridMultilevel"/>
    <w:tmpl w:val="EB92C3D0"/>
    <w:lvl w:ilvl="0" w:tplc="6936950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425FDB"/>
    <w:multiLevelType w:val="hybridMultilevel"/>
    <w:tmpl w:val="B672A9A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3B60D4F"/>
    <w:multiLevelType w:val="hybridMultilevel"/>
    <w:tmpl w:val="87ECE3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927E8F"/>
    <w:multiLevelType w:val="hybridMultilevel"/>
    <w:tmpl w:val="3126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F7DFA"/>
    <w:multiLevelType w:val="hybridMultilevel"/>
    <w:tmpl w:val="FA6824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455032"/>
    <w:multiLevelType w:val="hybridMultilevel"/>
    <w:tmpl w:val="B4E40A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9824A4"/>
    <w:multiLevelType w:val="hybridMultilevel"/>
    <w:tmpl w:val="D30CE924"/>
    <w:lvl w:ilvl="0" w:tplc="92426B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4E87E6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C7EB2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FAC5E0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D88365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D43BC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CEB0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EA2425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3C8DD2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B75733"/>
    <w:multiLevelType w:val="hybridMultilevel"/>
    <w:tmpl w:val="7946E1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647156"/>
    <w:multiLevelType w:val="hybridMultilevel"/>
    <w:tmpl w:val="7AAC7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1D2D2E"/>
    <w:multiLevelType w:val="hybridMultilevel"/>
    <w:tmpl w:val="DF0C5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085B35"/>
    <w:multiLevelType w:val="hybridMultilevel"/>
    <w:tmpl w:val="AF5C1132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F6A28BD"/>
    <w:multiLevelType w:val="hybridMultilevel"/>
    <w:tmpl w:val="E66EC340"/>
    <w:lvl w:ilvl="0" w:tplc="6936950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45C79C3"/>
    <w:multiLevelType w:val="hybridMultilevel"/>
    <w:tmpl w:val="0ADABF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7C2019"/>
    <w:multiLevelType w:val="hybridMultilevel"/>
    <w:tmpl w:val="40208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8C003D"/>
    <w:multiLevelType w:val="hybridMultilevel"/>
    <w:tmpl w:val="B23E6A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551A5D"/>
    <w:multiLevelType w:val="hybridMultilevel"/>
    <w:tmpl w:val="4ECE8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2B533F"/>
    <w:multiLevelType w:val="hybridMultilevel"/>
    <w:tmpl w:val="49C44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EC263D"/>
    <w:multiLevelType w:val="hybridMultilevel"/>
    <w:tmpl w:val="A2506942"/>
    <w:lvl w:ilvl="0" w:tplc="BDD06C0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4B7461D5"/>
    <w:multiLevelType w:val="hybridMultilevel"/>
    <w:tmpl w:val="03DC75BE"/>
    <w:lvl w:ilvl="0" w:tplc="6936950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E002420"/>
    <w:multiLevelType w:val="hybridMultilevel"/>
    <w:tmpl w:val="EB92C3D0"/>
    <w:lvl w:ilvl="0" w:tplc="6936950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1185DC0"/>
    <w:multiLevelType w:val="hybridMultilevel"/>
    <w:tmpl w:val="A5EA7B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21202"/>
    <w:multiLevelType w:val="hybridMultilevel"/>
    <w:tmpl w:val="B8C29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240B47"/>
    <w:multiLevelType w:val="hybridMultilevel"/>
    <w:tmpl w:val="4000C3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A37AE6"/>
    <w:multiLevelType w:val="hybridMultilevel"/>
    <w:tmpl w:val="48D8D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9D262F"/>
    <w:multiLevelType w:val="hybridMultilevel"/>
    <w:tmpl w:val="3B80F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C90D73"/>
    <w:multiLevelType w:val="hybridMultilevel"/>
    <w:tmpl w:val="6C5A1E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FD9572B"/>
    <w:multiLevelType w:val="hybridMultilevel"/>
    <w:tmpl w:val="93F6E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5D24C7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BB2BBA"/>
    <w:multiLevelType w:val="hybridMultilevel"/>
    <w:tmpl w:val="4EAC8F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7682308"/>
    <w:multiLevelType w:val="hybridMultilevel"/>
    <w:tmpl w:val="37E238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77349F9"/>
    <w:multiLevelType w:val="hybridMultilevel"/>
    <w:tmpl w:val="38F22A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6"/>
  </w:num>
  <w:num w:numId="3">
    <w:abstractNumId w:val="10"/>
  </w:num>
  <w:num w:numId="4">
    <w:abstractNumId w:val="13"/>
  </w:num>
  <w:num w:numId="5">
    <w:abstractNumId w:val="24"/>
  </w:num>
  <w:num w:numId="6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2"/>
  </w:num>
  <w:num w:numId="9">
    <w:abstractNumId w:val="4"/>
  </w:num>
  <w:num w:numId="10">
    <w:abstractNumId w:val="16"/>
  </w:num>
  <w:num w:numId="11">
    <w:abstractNumId w:val="1"/>
  </w:num>
  <w:num w:numId="12">
    <w:abstractNumId w:val="21"/>
  </w:num>
  <w:num w:numId="13">
    <w:abstractNumId w:val="17"/>
  </w:num>
  <w:num w:numId="14">
    <w:abstractNumId w:val="9"/>
  </w:num>
  <w:num w:numId="15">
    <w:abstractNumId w:val="0"/>
  </w:num>
  <w:num w:numId="16">
    <w:abstractNumId w:val="18"/>
  </w:num>
  <w:num w:numId="17">
    <w:abstractNumId w:val="2"/>
  </w:num>
  <w:num w:numId="18">
    <w:abstractNumId w:val="11"/>
  </w:num>
  <w:num w:numId="19">
    <w:abstractNumId w:val="19"/>
  </w:num>
  <w:num w:numId="20">
    <w:abstractNumId w:val="7"/>
  </w:num>
  <w:num w:numId="21">
    <w:abstractNumId w:val="23"/>
  </w:num>
  <w:num w:numId="22">
    <w:abstractNumId w:val="3"/>
  </w:num>
  <w:num w:numId="23">
    <w:abstractNumId w:val="5"/>
  </w:num>
  <w:num w:numId="24">
    <w:abstractNumId w:val="26"/>
  </w:num>
  <w:num w:numId="25">
    <w:abstractNumId w:val="15"/>
  </w:num>
  <w:num w:numId="26">
    <w:abstractNumId w:val="8"/>
  </w:num>
  <w:num w:numId="27">
    <w:abstractNumId w:val="29"/>
  </w:num>
  <w:num w:numId="28">
    <w:abstractNumId w:val="14"/>
  </w:num>
  <w:num w:numId="29">
    <w:abstractNumId w:val="12"/>
  </w:num>
  <w:num w:numId="30">
    <w:abstractNumId w:val="25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1sTAxMrA0MrM0MTdV0lEKTi0uzszPAykwrgUAxKS+PiwAAAA="/>
  </w:docVars>
  <w:rsids>
    <w:rsidRoot w:val="00A329E9"/>
    <w:rsid w:val="00025645"/>
    <w:rsid w:val="00030300"/>
    <w:rsid w:val="000860A2"/>
    <w:rsid w:val="000E744C"/>
    <w:rsid w:val="00115B01"/>
    <w:rsid w:val="00122761"/>
    <w:rsid w:val="001321E5"/>
    <w:rsid w:val="00167604"/>
    <w:rsid w:val="00187066"/>
    <w:rsid w:val="001E5C71"/>
    <w:rsid w:val="002C0552"/>
    <w:rsid w:val="0031645E"/>
    <w:rsid w:val="003367E9"/>
    <w:rsid w:val="003B5FE5"/>
    <w:rsid w:val="003F2CB0"/>
    <w:rsid w:val="003F37A1"/>
    <w:rsid w:val="00402B6F"/>
    <w:rsid w:val="005808B1"/>
    <w:rsid w:val="006607AA"/>
    <w:rsid w:val="00695BEE"/>
    <w:rsid w:val="00842712"/>
    <w:rsid w:val="008460B2"/>
    <w:rsid w:val="008A7733"/>
    <w:rsid w:val="009227B5"/>
    <w:rsid w:val="009665E8"/>
    <w:rsid w:val="00A20447"/>
    <w:rsid w:val="00A329E9"/>
    <w:rsid w:val="00A925C6"/>
    <w:rsid w:val="00B15440"/>
    <w:rsid w:val="00B4510C"/>
    <w:rsid w:val="00C65C95"/>
    <w:rsid w:val="00C810EF"/>
    <w:rsid w:val="00D201FA"/>
    <w:rsid w:val="00D727A9"/>
    <w:rsid w:val="00D956AC"/>
    <w:rsid w:val="00DC13E1"/>
    <w:rsid w:val="00E663B4"/>
    <w:rsid w:val="00F64D90"/>
    <w:rsid w:val="00FD698E"/>
    <w:rsid w:val="00FE3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EBA719"/>
  <w15:chartTrackingRefBased/>
  <w15:docId w15:val="{B3463488-CB36-405A-B380-FF86F502B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60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329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E9"/>
  </w:style>
  <w:style w:type="paragraph" w:styleId="Footer">
    <w:name w:val="footer"/>
    <w:basedOn w:val="Normal"/>
    <w:link w:val="FooterChar"/>
    <w:uiPriority w:val="99"/>
    <w:unhideWhenUsed/>
    <w:rsid w:val="00A329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E9"/>
  </w:style>
  <w:style w:type="paragraph" w:styleId="NormalWeb">
    <w:name w:val="Normal (Web)"/>
    <w:basedOn w:val="Normal"/>
    <w:uiPriority w:val="99"/>
    <w:unhideWhenUsed/>
    <w:rsid w:val="00A329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460B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60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460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B5FE5"/>
    <w:pPr>
      <w:ind w:left="720"/>
      <w:contextualSpacing/>
    </w:pPr>
  </w:style>
  <w:style w:type="table" w:styleId="TableGrid">
    <w:name w:val="Table Grid"/>
    <w:basedOn w:val="TableNormal"/>
    <w:uiPriority w:val="39"/>
    <w:rsid w:val="00695B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402B6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B6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B6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2B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2B6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B6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B6F"/>
    <w:rPr>
      <w:rFonts w:ascii="Segoe UI" w:hAnsi="Segoe UI" w:cs="Segoe UI"/>
      <w:sz w:val="18"/>
      <w:szCs w:val="18"/>
    </w:rPr>
  </w:style>
  <w:style w:type="paragraph" w:customStyle="1" w:styleId="Bodytext">
    <w:name w:val="Bodytext"/>
    <w:basedOn w:val="Normal"/>
    <w:rsid w:val="00A20447"/>
    <w:pPr>
      <w:widowControl w:val="0"/>
      <w:spacing w:before="26" w:after="240" w:line="240" w:lineRule="atLeast"/>
      <w:ind w:left="1080" w:right="115"/>
      <w:jc w:val="both"/>
    </w:pPr>
    <w:rPr>
      <w:rFonts w:ascii="Arial" w:eastAsia="Times New Roman" w:hAnsi="Arial" w:cs="Times New Roman"/>
      <w:sz w:val="20"/>
      <w:szCs w:val="20"/>
      <w:lang w:val="en-US"/>
    </w:rPr>
  </w:style>
  <w:style w:type="paragraph" w:customStyle="1" w:styleId="tabletext">
    <w:name w:val="table_text"/>
    <w:basedOn w:val="Normal"/>
    <w:rsid w:val="00A20447"/>
    <w:pPr>
      <w:spacing w:before="40" w:after="40" w:line="240" w:lineRule="auto"/>
      <w:ind w:left="-18" w:firstLine="18"/>
    </w:pPr>
    <w:rPr>
      <w:rFonts w:ascii="Arial" w:eastAsia="Times New Roman" w:hAnsi="Arial" w:cs="Times New Roman"/>
      <w:color w:val="000000"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A925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6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0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11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6938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761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1</Pages>
  <Words>2007</Words>
  <Characters>1144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ja Sharma</dc:creator>
  <cp:keywords/>
  <dc:description/>
  <cp:lastModifiedBy>Anuradha JK</cp:lastModifiedBy>
  <cp:revision>12</cp:revision>
  <cp:lastPrinted>2016-11-29T13:29:00Z</cp:lastPrinted>
  <dcterms:created xsi:type="dcterms:W3CDTF">2016-11-30T06:31:00Z</dcterms:created>
  <dcterms:modified xsi:type="dcterms:W3CDTF">2017-09-06T11:59:00Z</dcterms:modified>
</cp:coreProperties>
</file>